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7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8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EE5438" w14:textId="1E5EFB8F" w:rsidR="00A63D1D" w:rsidRPr="00836693" w:rsidRDefault="0061343A" w:rsidP="002677A9">
      <w:pPr>
        <w:pStyle w:val="Heading1"/>
        <w:spacing w:before="480" w:after="400"/>
        <w:rPr>
          <w:rFonts w:cs="Arial"/>
        </w:rPr>
      </w:pPr>
      <w:r w:rsidRPr="00836693">
        <w:rPr>
          <w:rFonts w:cs="Arial"/>
        </w:rPr>
        <w:t>6</w:t>
      </w:r>
      <w:r w:rsidR="004D606F" w:rsidRPr="00836693">
        <w:rPr>
          <w:rFonts w:cs="Arial"/>
        </w:rPr>
        <w:t xml:space="preserve">. </w:t>
      </w:r>
      <w:r w:rsidR="00FA09EC" w:rsidRPr="00836693">
        <w:rPr>
          <w:rFonts w:cs="Arial"/>
        </w:rPr>
        <w:tab/>
      </w:r>
      <w:r w:rsidR="00FB20D5">
        <w:rPr>
          <w:rFonts w:cs="Arial"/>
        </w:rPr>
        <w:t xml:space="preserve">REGIONAL NSW </w:t>
      </w:r>
      <w:r w:rsidR="00A63D1D" w:rsidRPr="00836693">
        <w:rPr>
          <w:rFonts w:cs="Arial"/>
        </w:rPr>
        <w:t>CLUSTER</w:t>
      </w:r>
    </w:p>
    <w:p w14:paraId="4C71C016" w14:textId="5EF46E41" w:rsidR="00E54AF7" w:rsidRPr="00AE4816" w:rsidRDefault="00E54AF7" w:rsidP="00AE4816">
      <w:pPr>
        <w:pStyle w:val="Heading2"/>
        <w:numPr>
          <w:ilvl w:val="1"/>
          <w:numId w:val="12"/>
        </w:numPr>
        <w:pBdr>
          <w:bottom w:val="single" w:sz="4" w:space="4" w:color="008EBA"/>
        </w:pBdr>
        <w:ind w:left="357" w:hanging="357"/>
        <w:rPr>
          <w:color w:val="008EBA"/>
        </w:rPr>
      </w:pPr>
      <w:bookmarkStart w:id="0" w:name="_Toc511756217"/>
      <w:bookmarkStart w:id="1" w:name="_Toc473722853"/>
      <w:bookmarkStart w:id="2" w:name="_Toc511769340"/>
      <w:r w:rsidRPr="00AE4816">
        <w:rPr>
          <w:color w:val="008EBA"/>
        </w:rPr>
        <w:t>Agency Expense Summary</w:t>
      </w:r>
      <w:bookmarkEnd w:id="0"/>
      <w:r w:rsidRPr="00AE4816" w:rsidDel="00E54AF7">
        <w:rPr>
          <w:color w:val="008EBA"/>
        </w:rPr>
        <w:t xml:space="preserve"> </w:t>
      </w:r>
    </w:p>
    <w:bookmarkEnd w:id="1"/>
    <w:bookmarkEnd w:id="2"/>
    <w:p w14:paraId="6C893567" w14:textId="77777777" w:rsidR="00BF5648" w:rsidRPr="000651D0" w:rsidRDefault="00BF5648" w:rsidP="00BF5648"/>
    <w:tbl>
      <w:tblPr>
        <w:tblW w:w="9639" w:type="dxa"/>
        <w:tblLayout w:type="fixed"/>
        <w:tblLook w:val="04A0" w:firstRow="1" w:lastRow="0" w:firstColumn="1" w:lastColumn="0" w:noHBand="0" w:noVBand="1"/>
        <w:tblCaption w:val="Agency Expense Summary"/>
        <w:tblDescription w:val="Regional NSW cluster - Agency Expense Summary"/>
      </w:tblPr>
      <w:tblGrid>
        <w:gridCol w:w="4025"/>
        <w:gridCol w:w="933"/>
        <w:gridCol w:w="26"/>
        <w:gridCol w:w="909"/>
        <w:gridCol w:w="936"/>
        <w:gridCol w:w="16"/>
        <w:gridCol w:w="923"/>
        <w:gridCol w:w="9"/>
        <w:gridCol w:w="916"/>
        <w:gridCol w:w="12"/>
        <w:gridCol w:w="926"/>
        <w:gridCol w:w="8"/>
      </w:tblGrid>
      <w:tr w:rsidR="00BF5648" w:rsidRPr="000C7F9D" w14:paraId="6A4668E4" w14:textId="77777777" w:rsidTr="006F7DA4">
        <w:trPr>
          <w:trHeight w:val="283"/>
        </w:trPr>
        <w:tc>
          <w:tcPr>
            <w:tcW w:w="40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66D2ADC5" w14:textId="68C2E4A4" w:rsidR="00BF5648" w:rsidRPr="000C7F9D" w:rsidRDefault="0014103D" w:rsidP="00B0100F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gional NSW</w:t>
            </w:r>
            <w:r w:rsidR="00BF5648"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 xml:space="preserve"> cluster</w:t>
            </w:r>
          </w:p>
        </w:tc>
        <w:tc>
          <w:tcPr>
            <w:tcW w:w="28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B615A6C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xpenses</w:t>
            </w:r>
            <w:r w:rsidRPr="000C7F9D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1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0D6C4BE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="00BF5648" w:rsidRPr="000C7F9D" w14:paraId="376AD210" w14:textId="77777777" w:rsidTr="006F7DA4">
        <w:trPr>
          <w:trHeight w:val="255"/>
        </w:trPr>
        <w:tc>
          <w:tcPr>
            <w:tcW w:w="402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2A32D1B0" w14:textId="77777777" w:rsidR="00BF5648" w:rsidRPr="000C7F9D" w:rsidRDefault="00BF5648" w:rsidP="00B0100F">
            <w:pPr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AA32520" w14:textId="3C5D10C9" w:rsidR="00BF5648" w:rsidRPr="000C7F9D" w:rsidRDefault="008D55A3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5FD434CF" w14:textId="0B2F6603" w:rsidR="00BF5648" w:rsidRPr="000C7F9D" w:rsidRDefault="00012593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</w:t>
            </w:r>
            <w:r w:rsidR="004D0E8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1-22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6AFAD086" w14:textId="77777777" w:rsidR="00BF5648" w:rsidRPr="000C7F9D" w:rsidRDefault="00BF5648" w:rsidP="00B0100F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31E9107" w14:textId="7E541870" w:rsidR="00BF5648" w:rsidRPr="000C7F9D" w:rsidRDefault="0025573E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9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6AE8632" w14:textId="589C1DE0" w:rsidR="00BF5648" w:rsidRPr="000C7F9D" w:rsidRDefault="00012593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</w:t>
            </w:r>
            <w:r w:rsidR="00DA292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1</w:t>
            </w: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-2</w:t>
            </w:r>
            <w:r w:rsidR="00DA2925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605EFF08" w14:textId="77777777" w:rsidR="00BF5648" w:rsidRPr="000C7F9D" w:rsidRDefault="00BF5648" w:rsidP="00B0100F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BF5648" w:rsidRPr="000C7F9D" w14:paraId="2052E33B" w14:textId="77777777" w:rsidTr="006F7DA4">
        <w:trPr>
          <w:trHeight w:val="267"/>
        </w:trPr>
        <w:tc>
          <w:tcPr>
            <w:tcW w:w="4025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14:paraId="180988D4" w14:textId="77777777" w:rsidR="00BF5648" w:rsidRPr="000C7F9D" w:rsidRDefault="00BF5648" w:rsidP="00B0100F">
            <w:pPr>
              <w:rPr>
                <w:rFonts w:ascii="Calibri" w:hAnsi="Calibri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40D2FEC3" w14:textId="3684105E" w:rsidR="00BF5648" w:rsidRPr="000C7F9D" w:rsidRDefault="008D55A3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845F32" w14:textId="77777777" w:rsidR="00BF5648" w:rsidRPr="000C7F9D" w:rsidRDefault="00BF5648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6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644F1A1" w14:textId="77777777" w:rsidR="00BF5648" w:rsidRPr="000C7F9D" w:rsidRDefault="00BF5648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DF6A00D" w14:textId="3B325221" w:rsidR="00BF5648" w:rsidRPr="000C7F9D" w:rsidRDefault="0025573E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7" w:type="dxa"/>
            <w:gridSpan w:val="3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670882" w14:textId="77777777" w:rsidR="00BF5648" w:rsidRPr="000C7F9D" w:rsidRDefault="00BF5648" w:rsidP="00BD4AAD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00BE51C0" w14:textId="77777777" w:rsidR="00BF5648" w:rsidRPr="000C7F9D" w:rsidRDefault="00BF5648" w:rsidP="00BD4AAD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BF5648" w:rsidRPr="000C7F9D" w14:paraId="0BE299C1" w14:textId="77777777" w:rsidTr="006F7DA4">
        <w:trPr>
          <w:trHeight w:val="283"/>
        </w:trPr>
        <w:tc>
          <w:tcPr>
            <w:tcW w:w="4025" w:type="dxa"/>
            <w:tcBorders>
              <w:top w:val="nil"/>
              <w:left w:val="nil"/>
              <w:right w:val="nil"/>
            </w:tcBorders>
            <w:shd w:val="clear" w:color="auto" w:fill="00426F"/>
            <w:vAlign w:val="center"/>
            <w:hideMark/>
          </w:tcPr>
          <w:p w14:paraId="26E415EB" w14:textId="77777777" w:rsidR="00BF5648" w:rsidRPr="000C7F9D" w:rsidRDefault="00BF5648" w:rsidP="00B0100F">
            <w:pPr>
              <w:jc w:val="center"/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</w:pPr>
            <w:r w:rsidRPr="000C7F9D">
              <w:rPr>
                <w:rFonts w:ascii="Calibri" w:hAnsi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1729A24A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5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3343BEC6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6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8FA7182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39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AE15391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7" w:type="dxa"/>
            <w:gridSpan w:val="3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414FC0D6" w14:textId="77777777" w:rsidR="00BF5648" w:rsidRPr="000C7F9D" w:rsidRDefault="00BF5648" w:rsidP="00B0100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4" w:type="dxa"/>
            <w:gridSpan w:val="2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2BA59F72" w14:textId="77777777" w:rsidR="00BF5648" w:rsidRPr="000C7F9D" w:rsidRDefault="00BF5648" w:rsidP="00B0100F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0C7F9D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CE668D" w:rsidRPr="00F8244B" w14:paraId="41176283" w14:textId="77777777" w:rsidTr="00AC5061">
        <w:trPr>
          <w:gridAfter w:val="1"/>
          <w:wAfter w:w="8" w:type="dxa"/>
          <w:trHeight w:val="320"/>
        </w:trPr>
        <w:tc>
          <w:tcPr>
            <w:tcW w:w="4025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B3E791" w14:textId="33D8C581" w:rsidR="00CE668D" w:rsidRPr="00F8244B" w:rsidRDefault="00CE668D" w:rsidP="00CE668D">
            <w:pPr>
              <w:spacing w:before="40" w:after="40" w:line="220" w:lineRule="atLeast"/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Regional NSW </w:t>
            </w:r>
          </w:p>
        </w:tc>
        <w:tc>
          <w:tcPr>
            <w:tcW w:w="959" w:type="dxa"/>
            <w:gridSpan w:val="2"/>
            <w:shd w:val="clear" w:color="auto" w:fill="auto"/>
            <w:noWrap/>
            <w:vAlign w:val="bottom"/>
          </w:tcPr>
          <w:p w14:paraId="62C7AFC4" w14:textId="0E1CA139" w:rsidR="00CE668D" w:rsidRPr="00F8244B" w:rsidRDefault="000C2B3E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,266.2</w:t>
            </w:r>
          </w:p>
        </w:tc>
        <w:tc>
          <w:tcPr>
            <w:tcW w:w="909" w:type="dxa"/>
            <w:shd w:val="clear" w:color="auto" w:fill="auto"/>
            <w:noWrap/>
            <w:vAlign w:val="bottom"/>
          </w:tcPr>
          <w:p w14:paraId="21AEE96B" w14:textId="033BF019" w:rsidR="00CE668D" w:rsidRPr="00F8244B" w:rsidRDefault="007F4493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,984.8</w:t>
            </w:r>
          </w:p>
        </w:tc>
        <w:tc>
          <w:tcPr>
            <w:tcW w:w="952" w:type="dxa"/>
            <w:gridSpan w:val="2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4E3D60F9" w14:textId="44CA950C" w:rsidR="00CE668D" w:rsidRPr="00F8244B" w:rsidRDefault="00E26EF2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6.7</w:t>
            </w:r>
          </w:p>
        </w:tc>
        <w:tc>
          <w:tcPr>
            <w:tcW w:w="932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23BE05A7" w14:textId="0BC85E6D" w:rsidR="00CE668D" w:rsidRPr="00F8244B" w:rsidRDefault="006A25DB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31.4</w:t>
            </w:r>
          </w:p>
        </w:tc>
        <w:tc>
          <w:tcPr>
            <w:tcW w:w="916" w:type="dxa"/>
            <w:shd w:val="clear" w:color="auto" w:fill="auto"/>
            <w:noWrap/>
            <w:vAlign w:val="bottom"/>
          </w:tcPr>
          <w:p w14:paraId="4BEB9F4D" w14:textId="387094D3" w:rsidR="00CE668D" w:rsidRPr="00F8244B" w:rsidRDefault="0005752D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6.7</w:t>
            </w:r>
          </w:p>
        </w:tc>
        <w:tc>
          <w:tcPr>
            <w:tcW w:w="938" w:type="dxa"/>
            <w:gridSpan w:val="2"/>
            <w:shd w:val="clear" w:color="auto" w:fill="auto"/>
            <w:vAlign w:val="bottom"/>
          </w:tcPr>
          <w:p w14:paraId="294B1954" w14:textId="76DEC6AB" w:rsidR="00CE668D" w:rsidRPr="00F8244B" w:rsidRDefault="0005752D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7.3</w:t>
            </w:r>
          </w:p>
        </w:tc>
      </w:tr>
      <w:tr w:rsidR="00CE668D" w:rsidRPr="00F8244B" w14:paraId="574002AA" w14:textId="77777777" w:rsidTr="00AC5061">
        <w:trPr>
          <w:gridAfter w:val="1"/>
          <w:wAfter w:w="8" w:type="dxa"/>
          <w:trHeight w:val="290"/>
        </w:trPr>
        <w:tc>
          <w:tcPr>
            <w:tcW w:w="4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B21DE" w14:textId="0F6A3765" w:rsidR="00CE668D" w:rsidRPr="00F8244B" w:rsidRDefault="00CE668D" w:rsidP="00CE668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s</w:t>
            </w:r>
            <w:r w:rsidRPr="00F824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 w:rsidRPr="00F8244B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9" w:type="dxa"/>
            <w:gridSpan w:val="2"/>
            <w:tcBorders>
              <w:left w:val="nil"/>
              <w:bottom w:val="nil"/>
            </w:tcBorders>
            <w:shd w:val="clear" w:color="auto" w:fill="auto"/>
            <w:noWrap/>
            <w:vAlign w:val="bottom"/>
          </w:tcPr>
          <w:p w14:paraId="46BF192A" w14:textId="5E74DB5C" w:rsidR="00CE668D" w:rsidRPr="00F8244B" w:rsidRDefault="006A25DB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1.2</w:t>
            </w:r>
          </w:p>
        </w:tc>
        <w:tc>
          <w:tcPr>
            <w:tcW w:w="909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2C354018" w14:textId="1FA1CF30" w:rsidR="00CE668D" w:rsidRPr="00F8244B" w:rsidRDefault="007F4493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58.7</w:t>
            </w:r>
          </w:p>
        </w:tc>
        <w:tc>
          <w:tcPr>
            <w:tcW w:w="952" w:type="dxa"/>
            <w:gridSpan w:val="2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1E89869" w14:textId="50995588" w:rsidR="00CE668D" w:rsidRPr="00F8244B" w:rsidRDefault="00E26EF2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6.9</w:t>
            </w:r>
          </w:p>
        </w:tc>
        <w:tc>
          <w:tcPr>
            <w:tcW w:w="932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32BB6C2" w14:textId="5CA674C2" w:rsidR="00CE668D" w:rsidRPr="00F8244B" w:rsidRDefault="006A25DB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16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F0EF64F" w14:textId="38D3D087" w:rsidR="00CE668D" w:rsidRPr="00F8244B" w:rsidRDefault="0005752D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38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14:paraId="5C0C19A0" w14:textId="18E335FC" w:rsidR="00CE668D" w:rsidRPr="00F8244B" w:rsidRDefault="0005752D" w:rsidP="00CE668D">
            <w:pPr>
              <w:spacing w:before="40" w:after="40" w:line="220" w:lineRule="atLeast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</w:tr>
      <w:tr w:rsidR="00CE668D" w:rsidRPr="000C7F9D" w14:paraId="4D7514B7" w14:textId="77777777" w:rsidTr="00AC5061">
        <w:trPr>
          <w:gridAfter w:val="1"/>
          <w:wAfter w:w="8" w:type="dxa"/>
          <w:trHeight w:val="340"/>
        </w:trPr>
        <w:tc>
          <w:tcPr>
            <w:tcW w:w="40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DF6D7" w14:textId="50514105" w:rsidR="00CE668D" w:rsidRPr="002408AA" w:rsidRDefault="00CE668D" w:rsidP="00CE668D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2408AA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  <w:r w:rsidR="00A65B8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EC36EE6" w14:textId="72D67D34" w:rsidR="00CE668D" w:rsidRPr="002408AA" w:rsidRDefault="006A25DB" w:rsidP="00CE6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87.5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822A66" w14:textId="6F51CB5B" w:rsidR="00CE668D" w:rsidRPr="002408AA" w:rsidRDefault="007F4493" w:rsidP="00CE6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43.5</w:t>
            </w:r>
          </w:p>
        </w:tc>
        <w:tc>
          <w:tcPr>
            <w:tcW w:w="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A1516A" w14:textId="1F0ADF55" w:rsidR="00CE668D" w:rsidRPr="002408AA" w:rsidRDefault="00ED08FF" w:rsidP="00CE6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.8</w:t>
            </w:r>
          </w:p>
        </w:tc>
        <w:tc>
          <w:tcPr>
            <w:tcW w:w="9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BD187D" w14:textId="5F398BBA" w:rsidR="00CE668D" w:rsidRPr="002408AA" w:rsidRDefault="00D33625" w:rsidP="00CE668D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1.4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614A1A" w14:textId="02508C68" w:rsidR="00CE668D" w:rsidRPr="002408AA" w:rsidRDefault="0005752D" w:rsidP="00CE668D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6.7</w:t>
            </w:r>
          </w:p>
        </w:tc>
        <w:tc>
          <w:tcPr>
            <w:tcW w:w="9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64A75B" w14:textId="7F59293F" w:rsidR="00CE668D" w:rsidRPr="002408AA" w:rsidRDefault="0005752D" w:rsidP="00CE668D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.3</w:t>
            </w:r>
          </w:p>
        </w:tc>
      </w:tr>
      <w:tr w:rsidR="00A61537" w:rsidRPr="000C7F9D" w14:paraId="502DDE7D" w14:textId="77777777" w:rsidTr="00AC5061">
        <w:trPr>
          <w:gridAfter w:val="1"/>
          <w:wAfter w:w="8" w:type="dxa"/>
          <w:trHeight w:val="290"/>
        </w:trPr>
        <w:tc>
          <w:tcPr>
            <w:tcW w:w="4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50B235" w14:textId="47968F9F" w:rsidR="00A61537" w:rsidRDefault="00335147" w:rsidP="00DB7C86">
            <w:pPr>
              <w:spacing w:before="40" w:after="4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D10F56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 xml:space="preserve">Cluster </w:t>
            </w:r>
            <w:r w:rsidRPr="00DB7C86">
              <w:rPr>
                <w:rFonts w:ascii="Arial" w:hAnsi="Arial" w:cs="Arial"/>
                <w:b/>
                <w:bCs/>
                <w:i/>
                <w:iCs/>
                <w:color w:val="00426F"/>
                <w:sz w:val="18"/>
                <w:szCs w:val="18"/>
                <w:lang w:eastAsia="en-AU"/>
              </w:rPr>
              <w:t>Agencies</w:t>
            </w:r>
          </w:p>
        </w:tc>
        <w:tc>
          <w:tcPr>
            <w:tcW w:w="95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192B1" w14:textId="77777777" w:rsidR="00A61537" w:rsidRPr="00051ADE" w:rsidRDefault="00A61537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0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F5584E" w14:textId="77777777" w:rsidR="00A61537" w:rsidRPr="00051ADE" w:rsidRDefault="00A61537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52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D499787" w14:textId="77777777" w:rsidR="00A61537" w:rsidRPr="00051ADE" w:rsidRDefault="00A61537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2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47052A" w14:textId="77777777" w:rsidR="00A61537" w:rsidRPr="00051ADE" w:rsidRDefault="00A61537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2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9DDE1F" w14:textId="77777777" w:rsidR="00A61537" w:rsidRPr="00051ADE" w:rsidRDefault="00A61537" w:rsidP="00CE668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  <w:tc>
          <w:tcPr>
            <w:tcW w:w="938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795F1823" w14:textId="77777777" w:rsidR="00A61537" w:rsidRPr="00051ADE" w:rsidRDefault="00A61537" w:rsidP="00CE668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</w:p>
        </w:tc>
      </w:tr>
      <w:tr w:rsidR="00CE668D" w:rsidRPr="000C7F9D" w14:paraId="61205159" w14:textId="77777777" w:rsidTr="00AC5061">
        <w:trPr>
          <w:gridAfter w:val="1"/>
          <w:wAfter w:w="8" w:type="dxa"/>
          <w:trHeight w:val="290"/>
        </w:trPr>
        <w:tc>
          <w:tcPr>
            <w:tcW w:w="4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2F88E" w14:textId="576B620D" w:rsidR="00CE668D" w:rsidRPr="000C7F9D" w:rsidRDefault="00CE668D" w:rsidP="00CE668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ew South Wales Rural Assistance Authority</w:t>
            </w:r>
          </w:p>
        </w:tc>
        <w:tc>
          <w:tcPr>
            <w:tcW w:w="95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0613BC" w14:textId="23574AF6" w:rsidR="00CE668D" w:rsidRPr="00051ADE" w:rsidRDefault="00D33625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57.1</w:t>
            </w:r>
          </w:p>
        </w:tc>
        <w:tc>
          <w:tcPr>
            <w:tcW w:w="90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FFD52" w14:textId="6E341BC7" w:rsidR="00CE668D" w:rsidRPr="00051ADE" w:rsidRDefault="00B61FBE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34</w:t>
            </w:r>
            <w:r w:rsidR="00244BBB">
              <w:rPr>
                <w:rFonts w:ascii="Arial" w:hAnsi="Arial" w:cs="Arial"/>
                <w:sz w:val="18"/>
                <w:szCs w:val="18"/>
                <w:lang w:eastAsia="en-AU"/>
              </w:rPr>
              <w:t>.4</w:t>
            </w:r>
          </w:p>
        </w:tc>
        <w:tc>
          <w:tcPr>
            <w:tcW w:w="952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7160D86" w14:textId="601A87DE" w:rsidR="00CE668D" w:rsidRPr="00051ADE" w:rsidRDefault="00244BBB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9.2</w:t>
            </w:r>
          </w:p>
        </w:tc>
        <w:tc>
          <w:tcPr>
            <w:tcW w:w="92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11CC9C" w14:textId="02025736" w:rsidR="00CE668D" w:rsidRPr="00051ADE" w:rsidRDefault="00147E0F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2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E34B1F" w14:textId="3E3FD9B0" w:rsidR="00CE668D" w:rsidRPr="00051ADE" w:rsidRDefault="00C26E29" w:rsidP="00CE668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38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7FC5C4EA" w14:textId="12A1D780" w:rsidR="00CE668D" w:rsidRPr="00051ADE" w:rsidRDefault="00C26E29" w:rsidP="00CE668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0.2)</w:t>
            </w:r>
          </w:p>
        </w:tc>
      </w:tr>
      <w:tr w:rsidR="002A6666" w:rsidRPr="000C7F9D" w14:paraId="30052D32" w14:textId="77777777" w:rsidTr="00AC5061">
        <w:trPr>
          <w:gridAfter w:val="1"/>
          <w:wAfter w:w="8" w:type="dxa"/>
          <w:trHeight w:val="290"/>
        </w:trPr>
        <w:tc>
          <w:tcPr>
            <w:tcW w:w="4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BC8081" w14:textId="1A280FC1" w:rsidR="002A6666" w:rsidRDefault="002A6666" w:rsidP="002A6666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Regional Growth NSW Development Corporation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9A9A06" w14:textId="4B84ABC2" w:rsidR="002A6666" w:rsidRDefault="00D33625" w:rsidP="002A666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.0</w:t>
            </w:r>
          </w:p>
        </w:tc>
        <w:tc>
          <w:tcPr>
            <w:tcW w:w="90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13A4C1" w14:textId="53CD549F" w:rsidR="002A6666" w:rsidRDefault="00E26EF2" w:rsidP="002A666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1.6</w:t>
            </w:r>
          </w:p>
        </w:tc>
        <w:tc>
          <w:tcPr>
            <w:tcW w:w="952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0A47261" w14:textId="3C1D46F9" w:rsidR="002A6666" w:rsidRDefault="00463790" w:rsidP="002A666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31.6</w:t>
            </w:r>
          </w:p>
        </w:tc>
        <w:tc>
          <w:tcPr>
            <w:tcW w:w="932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C4CD28" w14:textId="1D50FA7B" w:rsidR="002A6666" w:rsidRDefault="00147E0F" w:rsidP="002A6666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.4</w:t>
            </w:r>
          </w:p>
        </w:tc>
        <w:tc>
          <w:tcPr>
            <w:tcW w:w="91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F29CF" w14:textId="381ECE22" w:rsidR="002A6666" w:rsidRDefault="00C26E29" w:rsidP="002A6666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0.2</w:t>
            </w:r>
          </w:p>
        </w:tc>
        <w:tc>
          <w:tcPr>
            <w:tcW w:w="938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66F3BF77" w14:textId="27D60BD4" w:rsidR="002A6666" w:rsidRDefault="00C26E29" w:rsidP="00A02521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446.0</w:t>
            </w:r>
          </w:p>
        </w:tc>
      </w:tr>
      <w:tr w:rsidR="00CE668D" w:rsidRPr="000C7F9D" w14:paraId="7BA15D72" w14:textId="77777777" w:rsidTr="00AC5061">
        <w:trPr>
          <w:gridAfter w:val="1"/>
          <w:wAfter w:w="8" w:type="dxa"/>
          <w:trHeight w:val="290"/>
        </w:trPr>
        <w:tc>
          <w:tcPr>
            <w:tcW w:w="40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DA56A" w14:textId="373AA5F3" w:rsidR="00CE668D" w:rsidRPr="000C7F9D" w:rsidRDefault="00CE668D" w:rsidP="00CE668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ocal Land Services</w:t>
            </w:r>
            <w:r w:rsidR="003B12DF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9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FA46E" w14:textId="42DFE9D2" w:rsidR="00CE668D" w:rsidRPr="00051ADE" w:rsidRDefault="00D33625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69.6</w:t>
            </w:r>
          </w:p>
        </w:tc>
        <w:tc>
          <w:tcPr>
            <w:tcW w:w="90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F3F066" w14:textId="19EDAF83" w:rsidR="00CE668D" w:rsidRPr="00051ADE" w:rsidRDefault="00E26EF2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68.5</w:t>
            </w:r>
          </w:p>
        </w:tc>
        <w:tc>
          <w:tcPr>
            <w:tcW w:w="952" w:type="dxa"/>
            <w:gridSpan w:val="2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E5A23C3" w14:textId="58101817" w:rsidR="00CE668D" w:rsidRPr="00051ADE" w:rsidRDefault="00463790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(0.4)</w:t>
            </w:r>
          </w:p>
        </w:tc>
        <w:tc>
          <w:tcPr>
            <w:tcW w:w="92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1ADE36" w14:textId="7592C0CD" w:rsidR="00CE668D" w:rsidRPr="00051ADE" w:rsidRDefault="00147E0F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.4</w:t>
            </w:r>
          </w:p>
        </w:tc>
        <w:tc>
          <w:tcPr>
            <w:tcW w:w="92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CB8687" w14:textId="09D6A94C" w:rsidR="00CE668D" w:rsidRPr="00051ADE" w:rsidRDefault="00C26E29" w:rsidP="00CE668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6.1</w:t>
            </w:r>
          </w:p>
        </w:tc>
        <w:tc>
          <w:tcPr>
            <w:tcW w:w="938" w:type="dxa"/>
            <w:gridSpan w:val="2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02F49268" w14:textId="619FE9C7" w:rsidR="00CE668D" w:rsidRPr="00051ADE" w:rsidRDefault="00C26E29" w:rsidP="00CE668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51.4</w:t>
            </w:r>
          </w:p>
        </w:tc>
      </w:tr>
      <w:tr w:rsidR="00CE668D" w:rsidRPr="000C7F9D" w14:paraId="120A3DAD" w14:textId="77777777" w:rsidTr="00AC5061">
        <w:trPr>
          <w:gridAfter w:val="1"/>
          <w:wAfter w:w="8" w:type="dxa"/>
          <w:trHeight w:val="290"/>
        </w:trPr>
        <w:tc>
          <w:tcPr>
            <w:tcW w:w="40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8ACB0F" w14:textId="6F85A542" w:rsidR="00CE668D" w:rsidRPr="000C7F9D" w:rsidRDefault="00CE668D" w:rsidP="00CE668D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NSW Food Authority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59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9CFDE6" w14:textId="786A65D7" w:rsidR="00CE668D" w:rsidRPr="00051ADE" w:rsidRDefault="00D33625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8.4</w:t>
            </w:r>
          </w:p>
        </w:tc>
        <w:tc>
          <w:tcPr>
            <w:tcW w:w="90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C55FB5" w14:textId="456E2C60" w:rsidR="00CE668D" w:rsidRPr="00051ADE" w:rsidRDefault="00E26EF2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.2</w:t>
            </w:r>
          </w:p>
        </w:tc>
        <w:tc>
          <w:tcPr>
            <w:tcW w:w="952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2F58608" w14:textId="6050217C" w:rsidR="00CE668D" w:rsidRPr="00051ADE" w:rsidRDefault="00463790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9.8</w:t>
            </w:r>
          </w:p>
        </w:tc>
        <w:tc>
          <w:tcPr>
            <w:tcW w:w="92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23D49A" w14:textId="44013999" w:rsidR="00CE668D" w:rsidRPr="00051ADE" w:rsidRDefault="00147E0F" w:rsidP="00CE668D">
            <w:pPr>
              <w:spacing w:before="20" w:after="20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2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9FB670" w14:textId="3436165C" w:rsidR="00CE668D" w:rsidRPr="00051ADE" w:rsidRDefault="00C26E29" w:rsidP="00CE668D">
            <w:pPr>
              <w:spacing w:before="20" w:after="20"/>
              <w:ind w:left="-77" w:right="42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.1</w:t>
            </w:r>
          </w:p>
        </w:tc>
        <w:tc>
          <w:tcPr>
            <w:tcW w:w="938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F26E41E" w14:textId="69C0EE19" w:rsidR="00CE668D" w:rsidRPr="00051ADE" w:rsidRDefault="00921F4E" w:rsidP="00CE668D">
            <w:pPr>
              <w:spacing w:before="20" w:after="20"/>
              <w:ind w:left="-87"/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n/a</w:t>
            </w:r>
          </w:p>
        </w:tc>
      </w:tr>
      <w:tr w:rsidR="00A3564A" w:rsidRPr="000C7F9D" w14:paraId="07AB572B" w14:textId="77777777" w:rsidTr="00AC5061">
        <w:trPr>
          <w:gridAfter w:val="1"/>
          <w:wAfter w:w="8" w:type="dxa"/>
          <w:trHeight w:val="340"/>
        </w:trPr>
        <w:tc>
          <w:tcPr>
            <w:tcW w:w="402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F6E89D" w14:textId="5FFD31BE" w:rsidR="00A3564A" w:rsidRDefault="00A3564A" w:rsidP="00A3564A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20" w:after="20" w:line="220" w:lineRule="atLeast"/>
              <w:ind w:left="113" w:hanging="113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06A9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r w:rsidR="00E63358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luster </w:t>
            </w: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gencies</w:t>
            </w:r>
            <w:r w:rsidR="00883954" w:rsidRPr="0088395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vertAlign w:val="superscript"/>
                <w:lang w:eastAsia="en-AU"/>
              </w:rPr>
              <w:t>(b)</w:t>
            </w:r>
          </w:p>
        </w:tc>
        <w:tc>
          <w:tcPr>
            <w:tcW w:w="9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469219" w14:textId="30C8F9D4" w:rsidR="00A3564A" w:rsidRPr="00D33625" w:rsidRDefault="00D33625" w:rsidP="00D3362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D33625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0.1</w:t>
            </w:r>
          </w:p>
        </w:tc>
        <w:tc>
          <w:tcPr>
            <w:tcW w:w="9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5F925C" w14:textId="74DB431C" w:rsidR="00A3564A" w:rsidRPr="00D33625" w:rsidRDefault="00555848" w:rsidP="00D3362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4.8</w:t>
            </w:r>
          </w:p>
        </w:tc>
        <w:tc>
          <w:tcPr>
            <w:tcW w:w="95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7EC5FC" w14:textId="1AAA85DB" w:rsidR="00A3564A" w:rsidRPr="00D33625" w:rsidRDefault="0034419C" w:rsidP="00D3362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.0</w:t>
            </w:r>
          </w:p>
        </w:tc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7E4A55" w14:textId="62A4C973" w:rsidR="00A3564A" w:rsidRPr="00D33625" w:rsidRDefault="00147E0F" w:rsidP="00D33625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.8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CF68D67" w14:textId="34B7684B" w:rsidR="00A3564A" w:rsidRPr="00D33625" w:rsidRDefault="00C26E29" w:rsidP="00D33625">
            <w:pPr>
              <w:ind w:left="-77" w:right="42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7.5</w:t>
            </w:r>
          </w:p>
        </w:tc>
        <w:tc>
          <w:tcPr>
            <w:tcW w:w="93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9B58D2" w14:textId="04A68FCB" w:rsidR="00A3564A" w:rsidRPr="00D33625" w:rsidRDefault="00921F4E" w:rsidP="00D33625">
            <w:pPr>
              <w:ind w:left="-87"/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2.8</w:t>
            </w:r>
          </w:p>
        </w:tc>
      </w:tr>
    </w:tbl>
    <w:p w14:paraId="70944484" w14:textId="77777777" w:rsidR="00D34D63" w:rsidRPr="00F8244B" w:rsidRDefault="00D34D63" w:rsidP="00D34D63">
      <w:pPr>
        <w:rPr>
          <w:rFonts w:ascii="Arial" w:hAnsi="Arial" w:cs="Arial"/>
          <w:sz w:val="6"/>
          <w:szCs w:val="6"/>
        </w:rPr>
      </w:pPr>
    </w:p>
    <w:p w14:paraId="03156E5F" w14:textId="6A0D2A48" w:rsidR="00D34D63" w:rsidRDefault="00D34D63" w:rsidP="00D34D63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17"/>
          <w:szCs w:val="17"/>
        </w:rPr>
      </w:pPr>
      <w:r w:rsidRPr="00F8244B">
        <w:rPr>
          <w:rFonts w:cs="Arial"/>
          <w:color w:val="000000"/>
          <w:sz w:val="17"/>
          <w:szCs w:val="17"/>
        </w:rPr>
        <w:t>This table shows expenses on an uneliminated basis.</w:t>
      </w:r>
    </w:p>
    <w:p w14:paraId="161C0DEF" w14:textId="140510A0" w:rsidR="00883954" w:rsidRPr="00F8244B" w:rsidRDefault="00883954" w:rsidP="00D34D63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17"/>
          <w:szCs w:val="17"/>
        </w:rPr>
      </w:pPr>
      <w:r>
        <w:rPr>
          <w:rFonts w:cs="Arial"/>
          <w:color w:val="000000"/>
          <w:sz w:val="17"/>
          <w:szCs w:val="17"/>
        </w:rPr>
        <w:t>This total excludes an additional $26.</w:t>
      </w:r>
      <w:r w:rsidR="00DD1CCD">
        <w:rPr>
          <w:rFonts w:cs="Arial"/>
          <w:color w:val="000000"/>
          <w:sz w:val="17"/>
          <w:szCs w:val="17"/>
        </w:rPr>
        <w:t>6</w:t>
      </w:r>
      <w:r>
        <w:rPr>
          <w:rFonts w:cs="Arial"/>
          <w:color w:val="000000"/>
          <w:sz w:val="17"/>
          <w:szCs w:val="17"/>
        </w:rPr>
        <w:t>m</w:t>
      </w:r>
      <w:r w:rsidR="00DD1CCD">
        <w:rPr>
          <w:rFonts w:cs="Arial"/>
          <w:color w:val="000000"/>
          <w:sz w:val="17"/>
          <w:szCs w:val="17"/>
        </w:rPr>
        <w:t xml:space="preserve"> and $26.9m</w:t>
      </w:r>
      <w:r>
        <w:rPr>
          <w:rFonts w:cs="Arial"/>
          <w:color w:val="000000"/>
          <w:sz w:val="17"/>
          <w:szCs w:val="17"/>
        </w:rPr>
        <w:t xml:space="preserve"> </w:t>
      </w:r>
      <w:r w:rsidR="007802D8">
        <w:rPr>
          <w:rFonts w:cs="Arial"/>
          <w:color w:val="000000"/>
          <w:sz w:val="17"/>
          <w:szCs w:val="17"/>
        </w:rPr>
        <w:t xml:space="preserve">of </w:t>
      </w:r>
      <w:r w:rsidR="005E24A7">
        <w:rPr>
          <w:rFonts w:cs="Arial"/>
          <w:color w:val="000000"/>
          <w:sz w:val="17"/>
          <w:szCs w:val="17"/>
        </w:rPr>
        <w:t xml:space="preserve">expenses </w:t>
      </w:r>
      <w:r>
        <w:rPr>
          <w:rFonts w:cs="Arial"/>
          <w:color w:val="000000"/>
          <w:sz w:val="17"/>
          <w:szCs w:val="17"/>
        </w:rPr>
        <w:t>in other funds and trusts for 2020-21 and 2021-22</w:t>
      </w:r>
      <w:r w:rsidR="00DD1CCD">
        <w:rPr>
          <w:rFonts w:cs="Arial"/>
          <w:color w:val="000000"/>
          <w:sz w:val="17"/>
          <w:szCs w:val="17"/>
        </w:rPr>
        <w:t xml:space="preserve"> respectively.</w:t>
      </w:r>
    </w:p>
    <w:p w14:paraId="2F3A6B57" w14:textId="77777777" w:rsidR="008E005A" w:rsidRPr="00F8244B" w:rsidRDefault="008E005A" w:rsidP="00D34D6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="Arial"/>
          <w:color w:val="000000"/>
          <w:sz w:val="12"/>
          <w:szCs w:val="12"/>
        </w:rPr>
      </w:pPr>
    </w:p>
    <w:p w14:paraId="459B5445" w14:textId="77777777" w:rsidR="00D34D63" w:rsidRPr="00F8244B" w:rsidRDefault="00D34D63" w:rsidP="00D34D63">
      <w:pPr>
        <w:pStyle w:val="ListParagraph"/>
        <w:autoSpaceDE w:val="0"/>
        <w:autoSpaceDN w:val="0"/>
        <w:adjustRightInd w:val="0"/>
        <w:spacing w:before="120" w:after="0" w:line="240" w:lineRule="auto"/>
        <w:ind w:left="360" w:hanging="360"/>
        <w:rPr>
          <w:rFonts w:cs="Arial"/>
          <w:color w:val="000000"/>
          <w:sz w:val="17"/>
          <w:szCs w:val="17"/>
        </w:rPr>
      </w:pPr>
      <w:bookmarkStart w:id="3" w:name="_Hlk10637678"/>
      <w:r w:rsidRPr="00F8244B">
        <w:rPr>
          <w:rFonts w:cs="Arial"/>
          <w:color w:val="000000"/>
          <w:sz w:val="17"/>
          <w:szCs w:val="17"/>
        </w:rPr>
        <w:t>Note: Some sub-totals in this table may not be exactly equal to the sum of agency totals due to rounding.</w:t>
      </w:r>
    </w:p>
    <w:bookmarkEnd w:id="3"/>
    <w:p w14:paraId="642850C1" w14:textId="77777777" w:rsidR="00BF5648" w:rsidRDefault="00BF5648">
      <w:pPr>
        <w:rPr>
          <w:rFonts w:ascii="Arial" w:eastAsia="Calibri" w:hAnsi="Arial" w:cs="Arial"/>
          <w:color w:val="000000"/>
          <w:sz w:val="17"/>
          <w:szCs w:val="17"/>
          <w:lang w:eastAsia="en-AU"/>
        </w:rPr>
      </w:pPr>
      <w:r>
        <w:rPr>
          <w:rFonts w:cs="Arial"/>
          <w:color w:val="000000"/>
          <w:sz w:val="17"/>
          <w:szCs w:val="17"/>
          <w:lang w:eastAsia="en-AU"/>
        </w:rPr>
        <w:br w:type="page"/>
      </w:r>
    </w:p>
    <w:p w14:paraId="5A8FCE5D" w14:textId="2318083D" w:rsidR="00945B69" w:rsidRPr="00836693" w:rsidRDefault="00945B69" w:rsidP="00930F61">
      <w:pPr>
        <w:rPr>
          <w:rFonts w:ascii="Arial" w:hAnsi="Arial" w:cs="Arial"/>
          <w:bCs/>
          <w:color w:val="000000"/>
          <w:sz w:val="16"/>
          <w:szCs w:val="16"/>
          <w:lang w:eastAsia="en-AU"/>
        </w:rPr>
        <w:sectPr w:rsidR="00945B69" w:rsidRPr="00836693" w:rsidSect="002677A9">
          <w:headerReference w:type="even" r:id="rId12"/>
          <w:headerReference w:type="default" r:id="rId13"/>
          <w:footerReference w:type="even" r:id="rId14"/>
          <w:footerReference w:type="default" r:id="rId15"/>
          <w:footerReference w:type="first" r:id="rId16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9ECB3C7" w14:textId="77777777" w:rsidR="005F73E3" w:rsidRPr="00AE4816" w:rsidRDefault="000424F7" w:rsidP="00AE4816">
      <w:pPr>
        <w:pStyle w:val="Heading2"/>
        <w:numPr>
          <w:ilvl w:val="1"/>
          <w:numId w:val="12"/>
        </w:numPr>
        <w:pBdr>
          <w:bottom w:val="single" w:sz="4" w:space="4" w:color="008EBA"/>
        </w:pBdr>
        <w:ind w:left="357" w:hanging="357"/>
        <w:rPr>
          <w:color w:val="008EBA"/>
        </w:rPr>
      </w:pPr>
      <w:r w:rsidRPr="00AE4816">
        <w:rPr>
          <w:color w:val="008EBA"/>
        </w:rPr>
        <w:lastRenderedPageBreak/>
        <w:t>Financial Statements</w:t>
      </w:r>
    </w:p>
    <w:p w14:paraId="41892701" w14:textId="4D91186E" w:rsidR="00246745" w:rsidRDefault="00C44BE1" w:rsidP="000E3D34">
      <w:pPr>
        <w:pStyle w:val="Heading3"/>
        <w:spacing w:before="320"/>
        <w:rPr>
          <w:rFonts w:cs="Arial"/>
        </w:rPr>
      </w:pPr>
      <w:r>
        <w:rPr>
          <w:rFonts w:cs="Arial"/>
        </w:rPr>
        <w:t>Regional NSW</w:t>
      </w:r>
    </w:p>
    <w:tbl>
      <w:tblPr>
        <w:tblW w:w="5029" w:type="pct"/>
        <w:tblLook w:val="04A0" w:firstRow="1" w:lastRow="0" w:firstColumn="1" w:lastColumn="0" w:noHBand="0" w:noVBand="1"/>
        <w:tblCaption w:val="Regional NSW - Operating Statement"/>
        <w:tblDescription w:val="Regional NSW - Operating Statement"/>
      </w:tblPr>
      <w:tblGrid>
        <w:gridCol w:w="5954"/>
        <w:gridCol w:w="1247"/>
        <w:gridCol w:w="1247"/>
        <w:gridCol w:w="1247"/>
      </w:tblGrid>
      <w:tr w:rsidR="00582B9D" w:rsidRPr="001B0BD1" w14:paraId="0346AB22" w14:textId="77777777" w:rsidTr="002200F1">
        <w:trPr>
          <w:trHeight w:val="315"/>
        </w:trPr>
        <w:tc>
          <w:tcPr>
            <w:tcW w:w="30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DC38D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4034B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F0C84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00D9A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53A09B7E" w14:textId="77777777" w:rsidTr="00B84954">
        <w:trPr>
          <w:trHeight w:val="225"/>
        </w:trPr>
        <w:tc>
          <w:tcPr>
            <w:tcW w:w="3071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91FF731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5AE359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D0C84A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76B6DFCF" w14:textId="77777777" w:rsidTr="00B84954">
        <w:trPr>
          <w:trHeight w:val="225"/>
        </w:trPr>
        <w:tc>
          <w:tcPr>
            <w:tcW w:w="3071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37A1E18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EE15916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62356B6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43" w:type="pct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4C28D63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38560759" w14:textId="77777777" w:rsidTr="006B4892">
        <w:trPr>
          <w:trHeight w:val="225"/>
        </w:trPr>
        <w:tc>
          <w:tcPr>
            <w:tcW w:w="3071" w:type="pct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0B50806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C01C9E4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3" w:type="pct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BAADF09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3" w:type="pct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53B2061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799C642F" w14:textId="77777777" w:rsidTr="006B4892">
        <w:trPr>
          <w:trHeight w:val="225"/>
        </w:trPr>
        <w:tc>
          <w:tcPr>
            <w:tcW w:w="3071" w:type="pct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64C091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3C4F58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BCC68C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19D210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44484A76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C5E0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6F2872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6FA6C2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55D385E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82B9D" w:rsidRPr="001B0BD1" w14:paraId="29490624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D6251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181E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6,280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31A23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3,196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9A26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8,485</w:t>
            </w:r>
          </w:p>
        </w:tc>
      </w:tr>
      <w:tr w:rsidR="00582B9D" w:rsidRPr="001B0BD1" w14:paraId="0FBDBB93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7D650C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9A72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C21F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EEED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8</w:t>
            </w:r>
          </w:p>
        </w:tc>
      </w:tr>
      <w:tr w:rsidR="00582B9D" w:rsidRPr="001B0BD1" w14:paraId="2FEB6E84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1A77A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2F28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2,204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EFCF2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0,697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C0E40" w14:textId="4CD8D863" w:rsidR="00582B9D" w:rsidRPr="001B0BD1" w:rsidRDefault="00960817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8,782</w:t>
            </w:r>
          </w:p>
        </w:tc>
      </w:tr>
      <w:tr w:rsidR="00582B9D" w:rsidRPr="001B0BD1" w14:paraId="057F99E1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B797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EECC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12,82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F149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8,975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6C85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6,081</w:t>
            </w:r>
          </w:p>
        </w:tc>
      </w:tr>
      <w:tr w:rsidR="00582B9D" w:rsidRPr="001B0BD1" w14:paraId="4D662B2E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F070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FDA3E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4F71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8B72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DC0C6CB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93546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1A0BA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,13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3EA2E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184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CFE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802</w:t>
            </w:r>
          </w:p>
        </w:tc>
      </w:tr>
      <w:tr w:rsidR="00582B9D" w:rsidRPr="001B0BD1" w14:paraId="49B40844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739F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97282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2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ECF45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1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70EE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0</w:t>
            </w:r>
          </w:p>
        </w:tc>
      </w:tr>
      <w:tr w:rsidR="00582B9D" w:rsidRPr="001B0BD1" w14:paraId="75A9F9A2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DE9B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B5F6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97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8CBE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39864" w14:textId="35F230F2" w:rsidR="00582B9D" w:rsidRPr="001B0BD1" w:rsidRDefault="00960817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13</w:t>
            </w:r>
          </w:p>
        </w:tc>
      </w:tr>
      <w:tr w:rsidR="00582B9D" w:rsidRPr="001B0BD1" w14:paraId="3CF90A73" w14:textId="77777777" w:rsidTr="006B4892">
        <w:trPr>
          <w:trHeight w:val="340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ABCBB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87159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82,720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5442E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87,469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6A9B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243,451</w:t>
            </w:r>
          </w:p>
        </w:tc>
      </w:tr>
      <w:tr w:rsidR="00582B9D" w:rsidRPr="001B0BD1" w14:paraId="3C68A7CA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12B020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B870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7700D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8ED6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6FB5ED48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F9D7A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2473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0,162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3730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5,714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61CB0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2,193</w:t>
            </w:r>
          </w:p>
        </w:tc>
      </w:tr>
      <w:tr w:rsidR="00582B9D" w:rsidRPr="001B0BD1" w14:paraId="5B5733E2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5CD00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5738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4E242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F21F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2AB0EA5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3B6E4A8E" w14:textId="77777777" w:rsidR="00582B9D" w:rsidRPr="001B0BD1" w:rsidRDefault="00582B9D" w:rsidP="00B8495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2F012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78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D022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092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584DB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671</w:t>
            </w:r>
          </w:p>
        </w:tc>
      </w:tr>
      <w:tr w:rsidR="00582B9D" w:rsidRPr="001B0BD1" w14:paraId="73CE463D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5DB89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055C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8492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A3E8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4EA578B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99A0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5FE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845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B319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,599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B1DF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,811</w:t>
            </w:r>
          </w:p>
        </w:tc>
      </w:tr>
      <w:tr w:rsidR="00582B9D" w:rsidRPr="001B0BD1" w14:paraId="1EA7A549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2D20C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501FE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8,884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3D88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,235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F75C9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3,558</w:t>
            </w:r>
          </w:p>
        </w:tc>
      </w:tr>
      <w:tr w:rsidR="00582B9D" w:rsidRPr="001B0BD1" w14:paraId="26791679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7C9D3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A8FE1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7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284C0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13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FAD2E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41</w:t>
            </w:r>
          </w:p>
        </w:tc>
      </w:tr>
      <w:tr w:rsidR="00582B9D" w:rsidRPr="001B0BD1" w14:paraId="5FB23100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FE8D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75360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5CEC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</w:t>
            </w:r>
          </w:p>
        </w:tc>
        <w:tc>
          <w:tcPr>
            <w:tcW w:w="643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F9AEC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8D26FBC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EB5C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F5E0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7)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796E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876</w:t>
            </w:r>
          </w:p>
        </w:tc>
        <w:tc>
          <w:tcPr>
            <w:tcW w:w="643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5CE2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</w:tr>
      <w:tr w:rsidR="00582B9D" w:rsidRPr="001B0BD1" w14:paraId="4614A92B" w14:textId="77777777" w:rsidTr="006B4892">
        <w:trPr>
          <w:trHeight w:val="340"/>
        </w:trPr>
        <w:tc>
          <w:tcPr>
            <w:tcW w:w="3071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5304C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ACBD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23,459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BF1F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707,475</w:t>
            </w:r>
          </w:p>
        </w:tc>
        <w:tc>
          <w:tcPr>
            <w:tcW w:w="643" w:type="pct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D92C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91,721</w:t>
            </w:r>
          </w:p>
        </w:tc>
      </w:tr>
      <w:tr w:rsidR="00582B9D" w:rsidRPr="001B0BD1" w14:paraId="744A53AA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ABE6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7187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3272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2)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323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8811ECC" w14:textId="77777777" w:rsidTr="006B4892">
        <w:trPr>
          <w:trHeight w:val="225"/>
        </w:trPr>
        <w:tc>
          <w:tcPr>
            <w:tcW w:w="307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7896D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4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3FC07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4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C8B4C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43)</w:t>
            </w:r>
          </w:p>
        </w:tc>
        <w:tc>
          <w:tcPr>
            <w:tcW w:w="643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C450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1CA22C3" w14:textId="77777777" w:rsidTr="006B4892">
        <w:trPr>
          <w:trHeight w:val="340"/>
        </w:trPr>
        <w:tc>
          <w:tcPr>
            <w:tcW w:w="30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73853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8952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0,739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FD50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9,610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D881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8,270</w:t>
            </w:r>
          </w:p>
        </w:tc>
      </w:tr>
    </w:tbl>
    <w:p w14:paraId="32A44EDC" w14:textId="77777777" w:rsidR="00582B9D" w:rsidRDefault="00582B9D" w:rsidP="00582B9D">
      <w:pPr>
        <w:spacing w:before="360"/>
      </w:pPr>
    </w:p>
    <w:p w14:paraId="6472145A" w14:textId="77777777" w:rsidR="00582B9D" w:rsidRDefault="00582B9D" w:rsidP="00582B9D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Regional NSW - Balance Sheet"/>
        <w:tblDescription w:val="Regional NSW - Balance Sheet"/>
      </w:tblPr>
      <w:tblGrid>
        <w:gridCol w:w="5953"/>
        <w:gridCol w:w="1247"/>
        <w:gridCol w:w="1247"/>
        <w:gridCol w:w="1247"/>
      </w:tblGrid>
      <w:tr w:rsidR="00582B9D" w:rsidRPr="001B0BD1" w14:paraId="7A5247C3" w14:textId="77777777" w:rsidTr="002200F1">
        <w:trPr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3B703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09A4C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C35E5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C5553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1E4B6201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197F25C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D398A43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7A1A30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1519F1CB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FB8D8A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71C46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891C2E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30AEC59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57A983B9" w14:textId="77777777" w:rsidTr="006B4892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F5DBBF6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A007D38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FD0B7A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522EB4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503ED7B6" w14:textId="77777777" w:rsidTr="006B4892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F243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8CAA1F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6728D4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95FE04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0C4986D3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64F7D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84373E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480E47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58A1F2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82B9D" w:rsidRPr="001B0BD1" w14:paraId="2F5BBA54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C6122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4847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8,8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4BB38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6,6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32650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0,059</w:t>
            </w:r>
          </w:p>
        </w:tc>
      </w:tr>
      <w:tr w:rsidR="00582B9D" w:rsidRPr="001B0BD1" w14:paraId="291AE898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08061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EE84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143D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5098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F50F8B1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9C85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68EA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1,79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7ADA6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0,3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1A984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0,331</w:t>
            </w:r>
          </w:p>
        </w:tc>
      </w:tr>
      <w:tr w:rsidR="00582B9D" w:rsidRPr="001B0BD1" w14:paraId="1419DD1F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185C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55F73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3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F9BD3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DDB94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EEF7D15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44993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B5F01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5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C7EBB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B552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6</w:t>
            </w:r>
          </w:p>
        </w:tc>
      </w:tr>
      <w:tr w:rsidR="00582B9D" w:rsidRPr="001B0BD1" w14:paraId="4173FDA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E716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0A5E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8641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444E1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6D9BE1F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D6C5E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73581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7E33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3B16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6839255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5F6ED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C4E8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D66C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EC18E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167892D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1A6D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B39E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9806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ECFD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2F68D81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64DAD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EC6E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0,36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0883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37,14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5B39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0,555</w:t>
            </w:r>
          </w:p>
        </w:tc>
      </w:tr>
      <w:tr w:rsidR="00582B9D" w:rsidRPr="001B0BD1" w14:paraId="2AE3FEB4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F60CF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1C1F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ACF4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3E0F7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59455BD4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F1B4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B55A9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2163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C473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2903F78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E0B31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43B32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DB12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2A71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FAFFF5F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DFC80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09311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AD584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0CEF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</w:tr>
      <w:tr w:rsidR="00582B9D" w:rsidRPr="001B0BD1" w14:paraId="1E5DBD0D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490B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91897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5355C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F5C8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96</w:t>
            </w:r>
          </w:p>
        </w:tc>
      </w:tr>
      <w:tr w:rsidR="00582B9D" w:rsidRPr="001B0BD1" w14:paraId="38F21C1B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A67E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E1BE8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56E2D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9028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C93DD7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CFA5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CE73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8E523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F4D4C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6C6CE88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A3EBC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99316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9C71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7828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5D24417F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E034F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1C79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38,5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53AAA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9,07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C784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6,222</w:t>
            </w:r>
          </w:p>
        </w:tc>
      </w:tr>
      <w:tr w:rsidR="00582B9D" w:rsidRPr="001B0BD1" w14:paraId="79DC9802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193BB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D4AA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1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664E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8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8CEA7" w14:textId="274C8BBB" w:rsidR="00582B9D" w:rsidRPr="001B0BD1" w:rsidRDefault="00FB1126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338</w:t>
            </w:r>
          </w:p>
        </w:tc>
      </w:tr>
      <w:tr w:rsidR="00582B9D" w:rsidRPr="001B0BD1" w14:paraId="3BCC54B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C07F8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9798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8,99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7B97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8,55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39F8B" w14:textId="3E995A47" w:rsidR="00582B9D" w:rsidRPr="001B0BD1" w:rsidRDefault="00FB1126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7,290</w:t>
            </w:r>
          </w:p>
        </w:tc>
      </w:tr>
      <w:tr w:rsidR="00582B9D" w:rsidRPr="001B0BD1" w14:paraId="32B8335D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AB35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E052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8F4D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9510F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98398C4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73EA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AFAD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,5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5B4B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5,0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739E1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,060</w:t>
            </w:r>
          </w:p>
        </w:tc>
      </w:tr>
      <w:tr w:rsidR="00582B9D" w:rsidRPr="001B0BD1" w14:paraId="23B000C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85F9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7C2C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8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90CF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4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C4099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936</w:t>
            </w:r>
          </w:p>
        </w:tc>
      </w:tr>
      <w:tr w:rsidR="00582B9D" w:rsidRPr="001B0BD1" w14:paraId="17EE372F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AAAD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9883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BC56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1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1D4D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512</w:t>
            </w:r>
          </w:p>
        </w:tc>
      </w:tr>
      <w:tr w:rsidR="00582B9D" w:rsidRPr="001B0BD1" w14:paraId="2AB5FD32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7D713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92B4F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6,50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344E8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4,09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4733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8,959</w:t>
            </w:r>
          </w:p>
        </w:tc>
      </w:tr>
      <w:tr w:rsidR="00582B9D" w:rsidRPr="001B0BD1" w14:paraId="65E759D5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F41A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773E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66,86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50CA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131,24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41A7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279,514</w:t>
            </w:r>
          </w:p>
        </w:tc>
      </w:tr>
      <w:tr w:rsidR="00582B9D" w:rsidRPr="001B0BD1" w14:paraId="182BAE3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E3916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0F2B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BCE5F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E51F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6CB6CFB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7A8B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0061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66E2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BD6A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2AD67051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C3DE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0C8B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51454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DCDB5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23643DB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9FAE9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A990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5,8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CE3D4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,2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12619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,261</w:t>
            </w:r>
          </w:p>
        </w:tc>
      </w:tr>
      <w:tr w:rsidR="00582B9D" w:rsidRPr="001B0BD1" w14:paraId="5C56AF6F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D6014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BB6A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B889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4448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84</w:t>
            </w:r>
          </w:p>
        </w:tc>
      </w:tr>
      <w:tr w:rsidR="00582B9D" w:rsidRPr="001B0BD1" w14:paraId="790B1559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529D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2E1E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0B7E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CDF9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3CB2D01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EE1A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3BA4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EE243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6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107F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69</w:t>
            </w:r>
          </w:p>
        </w:tc>
      </w:tr>
      <w:tr w:rsidR="00582B9D" w:rsidRPr="001B0BD1" w14:paraId="0121358D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A418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09A6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00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1454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2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A998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,260</w:t>
            </w:r>
          </w:p>
        </w:tc>
      </w:tr>
      <w:tr w:rsidR="00582B9D" w:rsidRPr="001B0BD1" w14:paraId="2C3359C3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1023B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6CD8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1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77229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6A20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51</w:t>
            </w:r>
          </w:p>
        </w:tc>
      </w:tr>
      <w:tr w:rsidR="00582B9D" w:rsidRPr="001B0BD1" w14:paraId="120DBCAD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7640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4763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825D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0D81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433217E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BEAAD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36C0A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1,34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8A477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5,82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3CCC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5,826</w:t>
            </w:r>
          </w:p>
        </w:tc>
      </w:tr>
      <w:tr w:rsidR="00582B9D" w:rsidRPr="001B0BD1" w14:paraId="08FBF49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8B1A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3DCB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7F15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115BC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20F36920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E1DC0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3D13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3DF3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B0DBF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D546A36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4B4A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638E8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6001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7FD1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3753AF3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B8F2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0B16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2802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CB39C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D06493E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634F3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E31A7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B427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B2878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58DB596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4AB6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9FC2F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1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075AF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1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8A7E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188</w:t>
            </w:r>
          </w:p>
        </w:tc>
      </w:tr>
      <w:tr w:rsidR="00582B9D" w:rsidRPr="001B0BD1" w14:paraId="4751CFEC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C1A9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14668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AD01F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1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30FC7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15</w:t>
            </w:r>
          </w:p>
        </w:tc>
      </w:tr>
      <w:tr w:rsidR="00582B9D" w:rsidRPr="001B0BD1" w14:paraId="14E5E034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26C2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BB85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6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7C710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1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7BCE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,138</w:t>
            </w:r>
          </w:p>
        </w:tc>
      </w:tr>
      <w:tr w:rsidR="00582B9D" w:rsidRPr="001B0BD1" w14:paraId="1975ECC0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6E3E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2444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,93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1269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2,04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232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2,041</w:t>
            </w:r>
          </w:p>
        </w:tc>
      </w:tr>
      <w:tr w:rsidR="00582B9D" w:rsidRPr="001B0BD1" w14:paraId="5EC4AB1F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8312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38AB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0,27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DD35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7,86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0AAC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7,866</w:t>
            </w:r>
          </w:p>
        </w:tc>
      </w:tr>
      <w:tr w:rsidR="00582B9D" w:rsidRPr="001B0BD1" w14:paraId="12FC77D9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5B6D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3B27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6,58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1613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3,37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B050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1,647</w:t>
            </w:r>
          </w:p>
        </w:tc>
      </w:tr>
      <w:tr w:rsidR="00582B9D" w:rsidRPr="001B0BD1" w14:paraId="2A227BF6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8E69F0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831F8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DB4A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7EAA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69855FBF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FA5E0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67F0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6,58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3D76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7,9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B7C8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46,250</w:t>
            </w:r>
          </w:p>
        </w:tc>
      </w:tr>
      <w:tr w:rsidR="00582B9D" w:rsidRPr="001B0BD1" w14:paraId="61C45379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B7036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0B025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651DE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60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98C3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603)</w:t>
            </w:r>
          </w:p>
        </w:tc>
      </w:tr>
      <w:tr w:rsidR="00582B9D" w:rsidRPr="001B0BD1" w14:paraId="57A49AA2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325B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AD8B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99CC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0817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B4F98D4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D2D37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C743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06,58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254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3,37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2C8D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41,647</w:t>
            </w:r>
          </w:p>
        </w:tc>
      </w:tr>
    </w:tbl>
    <w:p w14:paraId="0660255A" w14:textId="77777777" w:rsidR="000E3D34" w:rsidRDefault="000E3D34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Regional NSW - Cash Flow Statement"/>
        <w:tblDescription w:val="Regional NSW - Cash Flow Statement"/>
      </w:tblPr>
      <w:tblGrid>
        <w:gridCol w:w="5953"/>
        <w:gridCol w:w="1247"/>
        <w:gridCol w:w="1247"/>
        <w:gridCol w:w="1247"/>
      </w:tblGrid>
      <w:tr w:rsidR="00582B9D" w:rsidRPr="001B0BD1" w14:paraId="0E970C9D" w14:textId="77777777" w:rsidTr="002200F1">
        <w:trPr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06236" w14:textId="236C21F9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473B5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7A22B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54D67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74DF9860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3CB8C3F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2D022F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DAC5B5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157F9AFE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0E5A318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4AEB240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F9159E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BF3C7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1BCA612D" w14:textId="77777777" w:rsidTr="006B4892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B69BC31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2658D4E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CEA9339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E1EB9C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414F47D6" w14:textId="77777777" w:rsidTr="006B4892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FECE08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332E075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D9DF0B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4E6A43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2D4B828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83AFC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FAAF91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2E44D1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12B236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0405C47B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DA743E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A3F2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2,8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5595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4,6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226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5,033</w:t>
            </w:r>
          </w:p>
        </w:tc>
      </w:tr>
      <w:tr w:rsidR="00582B9D" w:rsidRPr="001B0BD1" w14:paraId="1629BFA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4F533C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39199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98566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79A5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38</w:t>
            </w:r>
          </w:p>
        </w:tc>
      </w:tr>
      <w:tr w:rsidR="00582B9D" w:rsidRPr="001B0BD1" w14:paraId="742004D1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AAF3D0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58539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112,8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BD0A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08,9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14A6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16,081</w:t>
            </w:r>
          </w:p>
        </w:tc>
      </w:tr>
      <w:tr w:rsidR="00582B9D" w:rsidRPr="001B0BD1" w14:paraId="1624B64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65B6FF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2A0BD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15CBB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6032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6</w:t>
            </w:r>
          </w:p>
        </w:tc>
      </w:tr>
      <w:tr w:rsidR="00582B9D" w:rsidRPr="001B0BD1" w14:paraId="6E8C388D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72A9D3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9D52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A3EAC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7390F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487BD1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62729C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D3880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4,00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16B86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82,11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AD404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1,381</w:t>
            </w:r>
          </w:p>
        </w:tc>
      </w:tr>
      <w:tr w:rsidR="00582B9D" w:rsidRPr="001B0BD1" w14:paraId="6999A7A2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EA26F" w14:textId="77777777" w:rsidR="00582B9D" w:rsidRPr="001B0BD1" w:rsidRDefault="00582B9D" w:rsidP="00AC506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A25D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129,90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A4E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428,16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C6A60" w14:textId="77777777" w:rsidR="00582B9D" w:rsidRPr="00A14B10" w:rsidRDefault="00582B9D" w:rsidP="00AC5061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A14B10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,186,978</w:t>
            </w:r>
          </w:p>
        </w:tc>
      </w:tr>
      <w:tr w:rsidR="00582B9D" w:rsidRPr="001B0BD1" w14:paraId="0519693E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C0EBFC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29FF3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316EB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371857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009B230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E7288B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B3F1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20,16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80A3C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45,7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18199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12,193</w:t>
            </w:r>
          </w:p>
        </w:tc>
      </w:tr>
      <w:tr w:rsidR="00582B9D" w:rsidRPr="001B0BD1" w14:paraId="3463B00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9AB314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D4FEA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B142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8200C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5E6D44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63B934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C4EB7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8AEDF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797C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591391E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6BAFD1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4CBF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51201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49D58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D3E1A1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48F9A8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E7FF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A1049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3931F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2FD9C7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7C6E0C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6C64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7,8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2999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8,1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0B2E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7,811</w:t>
            </w:r>
          </w:p>
        </w:tc>
      </w:tr>
      <w:tr w:rsidR="00582B9D" w:rsidRPr="001B0BD1" w14:paraId="7A9279A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66776E9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9BD0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4D30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7FF97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78F08D3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514485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BE88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4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9C78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8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E7BEC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41</w:t>
            </w:r>
          </w:p>
        </w:tc>
      </w:tr>
      <w:tr w:rsidR="00582B9D" w:rsidRPr="001B0BD1" w14:paraId="0290393D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525E66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C171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8,88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DC0D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,23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ACC86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3,558</w:t>
            </w:r>
          </w:p>
        </w:tc>
      </w:tr>
      <w:tr w:rsidR="00582B9D" w:rsidRPr="001B0BD1" w14:paraId="14F2E179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F08045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75D03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7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C226E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1,248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5B19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7</w:t>
            </w:r>
          </w:p>
        </w:tc>
      </w:tr>
      <w:tr w:rsidR="00582B9D" w:rsidRPr="001B0BD1" w14:paraId="72E3BA65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0AA69" w14:textId="77777777" w:rsidR="00582B9D" w:rsidRPr="001B0BD1" w:rsidRDefault="00582B9D" w:rsidP="00AC506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6549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08,78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8D60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27,64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810A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377,050</w:t>
            </w:r>
          </w:p>
        </w:tc>
      </w:tr>
      <w:tr w:rsidR="00582B9D" w:rsidRPr="001B0BD1" w14:paraId="4574F569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2ABD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6B6A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8,87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A58A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9,48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7975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0,072</w:t>
            </w:r>
          </w:p>
        </w:tc>
      </w:tr>
      <w:tr w:rsidR="00582B9D" w:rsidRPr="001B0BD1" w14:paraId="3EF5C69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F7A811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F775B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6C73C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A37CC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B6C7544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CF630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1789F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3C09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012C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E1F514E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DB94E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C750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92,51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170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2,33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FB6A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5,137)</w:t>
            </w:r>
          </w:p>
        </w:tc>
      </w:tr>
      <w:tr w:rsidR="00582B9D" w:rsidRPr="001B0BD1" w14:paraId="32B7D6F9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7EE3F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FD6C2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29F43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8A039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9631B5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1BEEDB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173F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AD4A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DB3B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8586404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1BA4A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8782C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1521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A79DA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3B6CA55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01BE7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F4292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C96A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8CC03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D3B5926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7CFC3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596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91E4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037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9B709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529)</w:t>
            </w:r>
          </w:p>
        </w:tc>
      </w:tr>
      <w:tr w:rsidR="00582B9D" w:rsidRPr="001B0BD1" w14:paraId="55BBDE31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7F027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4F0F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2,51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E1E8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5,19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6349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06,666)</w:t>
            </w:r>
          </w:p>
        </w:tc>
      </w:tr>
      <w:tr w:rsidR="00582B9D" w:rsidRPr="001B0BD1" w14:paraId="1C341F4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47E222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7BAEE2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4ED95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F46E3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2F7BD25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9F9EB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96CE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F30B1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D6E4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E9153EB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4015F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7627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9893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19A8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E84AD2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4D22A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37D67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2BA1D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EBC22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0B194EE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F4BB8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CA8FD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FC2F1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A7BAA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77670B9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AB41A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01AF2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A95A1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0EB0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F94F2B3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CF2DC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1B99C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E6945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5F14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2CE5A85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F9DAF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1288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D8B3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3206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A9EAC96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3710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388F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3,63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AFFE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4,28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8A21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594)</w:t>
            </w:r>
          </w:p>
        </w:tc>
      </w:tr>
      <w:tr w:rsidR="00582B9D" w:rsidRPr="001B0BD1" w14:paraId="4A68DC24" w14:textId="77777777" w:rsidTr="006B4892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4FCFB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E11F9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3,28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85917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2,36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2B33A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6,653</w:t>
            </w:r>
          </w:p>
        </w:tc>
      </w:tr>
      <w:tr w:rsidR="00582B9D" w:rsidRPr="001B0BD1" w14:paraId="7E52225F" w14:textId="77777777" w:rsidTr="006B4892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3D2287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666F5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917F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AA538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071052B" w14:textId="77777777" w:rsidTr="006B4892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FFDA4A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A26FB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3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A4792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C987F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DB63546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FE338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C8F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8,88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0A8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6,65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5DB2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0,059</w:t>
            </w:r>
          </w:p>
        </w:tc>
      </w:tr>
    </w:tbl>
    <w:p w14:paraId="322695CC" w14:textId="77777777" w:rsidR="00582B9D" w:rsidRDefault="00582B9D" w:rsidP="00582B9D">
      <w:pPr>
        <w:spacing w:before="360"/>
      </w:pPr>
    </w:p>
    <w:p w14:paraId="0D4D8502" w14:textId="4211EE6F" w:rsidR="00582B9D" w:rsidRDefault="00582B9D" w:rsidP="00582B9D"/>
    <w:p w14:paraId="08871A8B" w14:textId="77777777" w:rsidR="000E3D34" w:rsidRDefault="000E3D34" w:rsidP="000E3D34">
      <w:pPr>
        <w:pStyle w:val="Heading3"/>
        <w:rPr>
          <w:rFonts w:cs="Arial"/>
        </w:rPr>
        <w:sectPr w:rsidR="000E3D34" w:rsidSect="002677A9">
          <w:headerReference w:type="even" r:id="rId17"/>
          <w:headerReference w:type="default" r:id="rId18"/>
          <w:footerReference w:type="even" r:id="rId19"/>
          <w:headerReference w:type="first" r:id="rId20"/>
          <w:footerReference w:type="first" r:id="rId21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1F465A8" w14:textId="07CE184E" w:rsidR="00582B9D" w:rsidRPr="001B0BD1" w:rsidRDefault="00582B9D" w:rsidP="000E3D34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0E3D34">
        <w:rPr>
          <w:rFonts w:cs="Arial"/>
        </w:rPr>
        <w:t xml:space="preserve">New South Wales Rural </w:t>
      </w:r>
      <w:r w:rsidRPr="001B0BD1">
        <w:rPr>
          <w:rFonts w:cs="Arial"/>
          <w:bCs/>
          <w:color w:val="000000"/>
          <w:sz w:val="26"/>
          <w:szCs w:val="26"/>
          <w:lang w:eastAsia="en-AU"/>
        </w:rPr>
        <w:t>Assistance Authority</w:t>
      </w:r>
    </w:p>
    <w:tbl>
      <w:tblPr>
        <w:tblW w:w="9694" w:type="dxa"/>
        <w:tblLook w:val="04A0" w:firstRow="1" w:lastRow="0" w:firstColumn="1" w:lastColumn="0" w:noHBand="0" w:noVBand="1"/>
        <w:tblCaption w:val="New South Wales Rural Assistance Authority - Operating Statement"/>
        <w:tblDescription w:val="New South Wales Rural Assistance Authority - Operating Statement"/>
      </w:tblPr>
      <w:tblGrid>
        <w:gridCol w:w="5953"/>
        <w:gridCol w:w="1247"/>
        <w:gridCol w:w="1247"/>
        <w:gridCol w:w="1247"/>
      </w:tblGrid>
      <w:tr w:rsidR="00582B9D" w:rsidRPr="001B0BD1" w14:paraId="65DEFBCE" w14:textId="77777777" w:rsidTr="002200F1">
        <w:trPr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CC642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9EED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3D8D7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29BC8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635195C6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6EF7DC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278D95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6F851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49CB548E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EBC5A4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F09EFF5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475981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B4178FC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02C8A61C" w14:textId="77777777" w:rsidTr="006B4892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877B2EA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31780FE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7BC5CC6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040033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122E94E9" w14:textId="77777777" w:rsidTr="006B4892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93212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22DBB2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530F82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86D1E2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AFDB624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135EE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2C767F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CAB0EB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F1E57C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82B9D" w:rsidRPr="001B0BD1" w14:paraId="09814D6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4152BA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0F86A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ACBF4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2089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582B9D" w:rsidRPr="001B0BD1" w14:paraId="7BC89AC3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82034A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C4F63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25742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E567B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84</w:t>
            </w:r>
          </w:p>
        </w:tc>
      </w:tr>
      <w:tr w:rsidR="00582B9D" w:rsidRPr="001B0BD1" w14:paraId="0F19FA41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E62F63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B4DAC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3A012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49F3C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090</w:t>
            </w:r>
          </w:p>
        </w:tc>
      </w:tr>
      <w:tr w:rsidR="00582B9D" w:rsidRPr="001B0BD1" w14:paraId="11CC5A44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A244E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997E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,8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86227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7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E4C7A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2,026</w:t>
            </w:r>
          </w:p>
        </w:tc>
      </w:tr>
      <w:tr w:rsidR="00582B9D" w:rsidRPr="001B0BD1" w14:paraId="54F2C9F9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AF9B3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E1CBB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5123A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D2181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8BE4934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B485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25D1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9F30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D374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</w:t>
            </w:r>
          </w:p>
        </w:tc>
      </w:tr>
      <w:tr w:rsidR="00582B9D" w:rsidRPr="001B0BD1" w14:paraId="3ECAD9F1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B228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38C90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6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4AA3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5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8210C9" w14:textId="2C501C57" w:rsidR="00582B9D" w:rsidRPr="001B0BD1" w:rsidRDefault="00933EFE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823</w:t>
            </w:r>
          </w:p>
        </w:tc>
      </w:tr>
      <w:tr w:rsidR="00582B9D" w:rsidRPr="001B0BD1" w14:paraId="47350F58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7D41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0FCA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A762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29E7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AD3C67A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A88F2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848DE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1,32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4560B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7,08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9B247D" w14:textId="7C0C3AF5" w:rsidR="00582B9D" w:rsidRPr="001B0BD1" w:rsidRDefault="00933EFE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4,431</w:t>
            </w:r>
          </w:p>
        </w:tc>
      </w:tr>
      <w:tr w:rsidR="00582B9D" w:rsidRPr="001B0BD1" w14:paraId="6F856A2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1DB8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00E15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D222D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EA61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F7744D9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58EA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7DFFD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BF7D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EF400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204C959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99148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5FEE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9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1892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0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8CE0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802</w:t>
            </w:r>
          </w:p>
        </w:tc>
      </w:tr>
      <w:tr w:rsidR="00582B9D" w:rsidRPr="001B0BD1" w14:paraId="5FD06A7D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5CAD16E6" w14:textId="77777777" w:rsidR="00582B9D" w:rsidRPr="001B0BD1" w:rsidRDefault="00582B9D" w:rsidP="00B8495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545EE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C9AC9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EF139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8C3BE27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2324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0753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BE60A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EC90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8F5068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62D47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E454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33AEE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970B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9</w:t>
            </w:r>
          </w:p>
        </w:tc>
      </w:tr>
      <w:tr w:rsidR="00582B9D" w:rsidRPr="001B0BD1" w14:paraId="5F8D99C3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0922C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87A75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9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BDBA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8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9537E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649</w:t>
            </w:r>
          </w:p>
        </w:tc>
      </w:tr>
      <w:tr w:rsidR="00582B9D" w:rsidRPr="001B0BD1" w14:paraId="2D89C98E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0C4A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95FDD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9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7BE2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87B078" w14:textId="7809914A" w:rsidR="00582B9D" w:rsidRPr="001B0BD1" w:rsidRDefault="00933EFE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803</w:t>
            </w:r>
          </w:p>
        </w:tc>
      </w:tr>
      <w:tr w:rsidR="00582B9D" w:rsidRPr="001B0BD1" w14:paraId="2152809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061DE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B5440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F09E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2C6CB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6266FE9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B126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E613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587B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4BC3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035</w:t>
            </w:r>
          </w:p>
        </w:tc>
      </w:tr>
      <w:tr w:rsidR="00582B9D" w:rsidRPr="001B0BD1" w14:paraId="4346B5AA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0323C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B3F38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3,41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3343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6,96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66969" w14:textId="62865F8F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</w:t>
            </w:r>
            <w:r w:rsidR="00933EFE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907</w:t>
            </w:r>
          </w:p>
        </w:tc>
      </w:tr>
      <w:tr w:rsidR="00582B9D" w:rsidRPr="001B0BD1" w14:paraId="161391F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B4106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60A7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D842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329F3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28580C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D2BFE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18528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23414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17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8B8BF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20)</w:t>
            </w:r>
          </w:p>
        </w:tc>
      </w:tr>
      <w:tr w:rsidR="00582B9D" w:rsidRPr="001B0BD1" w14:paraId="263BCAB8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98066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F8E7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09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8402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27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2978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456</w:t>
            </w:r>
          </w:p>
        </w:tc>
      </w:tr>
    </w:tbl>
    <w:p w14:paraId="5EDCC2EB" w14:textId="77777777" w:rsidR="00582B9D" w:rsidRDefault="00582B9D" w:rsidP="00582B9D">
      <w:pPr>
        <w:spacing w:before="360"/>
      </w:pPr>
    </w:p>
    <w:p w14:paraId="562E958D" w14:textId="77777777" w:rsidR="00582B9D" w:rsidRDefault="00582B9D" w:rsidP="00582B9D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ew South Wales Rural Assistance Authority - Balance Sheet"/>
        <w:tblDescription w:val="New South Wales Rural Assistance Authority - Balance Sheet"/>
      </w:tblPr>
      <w:tblGrid>
        <w:gridCol w:w="5953"/>
        <w:gridCol w:w="1247"/>
        <w:gridCol w:w="1247"/>
        <w:gridCol w:w="1247"/>
      </w:tblGrid>
      <w:tr w:rsidR="00582B9D" w:rsidRPr="001B0BD1" w14:paraId="30828F29" w14:textId="77777777" w:rsidTr="002200F1">
        <w:trPr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C1671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5CD2F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D5FA2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AC8B4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2A6F6F2C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BAF5B5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E70E41D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BEC11AF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0B985C21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08A38F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6775DBF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C54361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ABD1B1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02A47E84" w14:textId="77777777" w:rsidTr="006B4892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F1315E2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A3B6C46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4B585EE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2DFE6C3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62524D2F" w14:textId="77777777" w:rsidTr="006B4892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63FDA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1C8D5A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67898A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1456C9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6F5082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680122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3002EE5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13F436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8CA079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82B9D" w:rsidRPr="001B0BD1" w14:paraId="44F6716B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714A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F09CB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8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B8118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8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58970" w14:textId="1C292B5D" w:rsidR="00582B9D" w:rsidRPr="001B0BD1" w:rsidRDefault="00345AE4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835</w:t>
            </w:r>
          </w:p>
        </w:tc>
      </w:tr>
      <w:tr w:rsidR="00582B9D" w:rsidRPr="001B0BD1" w14:paraId="22FD70A3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69E6A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C21A7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7D140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75319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99ACB05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6E8D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E7E5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3145A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49785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127</w:t>
            </w:r>
          </w:p>
        </w:tc>
      </w:tr>
      <w:tr w:rsidR="00582B9D" w:rsidRPr="001B0BD1" w14:paraId="592FFC7B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B4CB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6BEB4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D6C2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9B7DA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2C2CE8A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F5D6D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006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402AB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2C88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0366CD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A372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A2EE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5E70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CC506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4A3BAE2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A6EF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80B58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0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C1D3B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5,0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E4DA9E" w14:textId="727152E4" w:rsidR="00582B9D" w:rsidRPr="001B0BD1" w:rsidRDefault="00345AE4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745</w:t>
            </w:r>
          </w:p>
        </w:tc>
      </w:tr>
      <w:tr w:rsidR="00582B9D" w:rsidRPr="001B0BD1" w14:paraId="3236FE6C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4567F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3205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D664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8969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5B34A4B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B329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10EB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E7B5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EA8E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10723DE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5C99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8324A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4,99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221E7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9,02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7A87A" w14:textId="0085F94E" w:rsidR="00582B9D" w:rsidRPr="001B0BD1" w:rsidRDefault="00345AE4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3,707</w:t>
            </w:r>
          </w:p>
        </w:tc>
      </w:tr>
      <w:tr w:rsidR="00582B9D" w:rsidRPr="001B0BD1" w14:paraId="334424D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F7C36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112D4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01C55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FD8E2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2D5BDABF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45696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A4BF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14CF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A2CB3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6ABAFDC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E3A75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7287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F84D1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B2993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838FED9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67AA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1BB8D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8E48E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0708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3447081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95999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1BF4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49C1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574F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934CDDE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9D0A2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BA62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1,5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4114A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69,37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C2549C" w14:textId="2EB9DE35" w:rsidR="00582B9D" w:rsidRPr="001B0BD1" w:rsidRDefault="00345AE4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5,195</w:t>
            </w:r>
          </w:p>
        </w:tc>
      </w:tr>
      <w:tr w:rsidR="00582B9D" w:rsidRPr="001B0BD1" w14:paraId="39061C1A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CABEC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4A45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2085B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7034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B020DD4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70F2B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1BB46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E4215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0E01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74D7A262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D94353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8A1A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EE0C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2335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8D06859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D8264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FFE24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99E2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90D88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</w:t>
            </w:r>
          </w:p>
        </w:tc>
      </w:tr>
      <w:tr w:rsidR="00582B9D" w:rsidRPr="001B0BD1" w14:paraId="0E96DB33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FF0F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0C8E1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B32DE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560F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32BF485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3EEB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9F5B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4446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20CB8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048FD22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0784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23B74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A029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1593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10B209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23CCF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A910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B3C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DE450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47EB14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E352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9A2B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2F00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F68A7" w14:textId="2B8E6BED" w:rsidR="00582B9D" w:rsidRPr="001B0BD1" w:rsidRDefault="00345AE4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609</w:t>
            </w:r>
          </w:p>
        </w:tc>
      </w:tr>
      <w:tr w:rsidR="00582B9D" w:rsidRPr="001B0BD1" w14:paraId="4B760169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3A5C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DB3A2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1,581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52BDD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69,42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A9D00" w14:textId="0ABF114C" w:rsidR="00582B9D" w:rsidRPr="001B0BD1" w:rsidRDefault="00345AE4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5,896</w:t>
            </w:r>
          </w:p>
        </w:tc>
      </w:tr>
      <w:tr w:rsidR="00582B9D" w:rsidRPr="001B0BD1" w14:paraId="74317BDF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0EF0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E261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6,58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7748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98,45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E3FC7" w14:textId="5F0755FE" w:rsidR="00582B9D" w:rsidRPr="001B0BD1" w:rsidRDefault="00345AE4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9,603</w:t>
            </w:r>
          </w:p>
        </w:tc>
      </w:tr>
      <w:tr w:rsidR="00582B9D" w:rsidRPr="001B0BD1" w14:paraId="141994BB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6A1E43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7BAB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63F30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F0B8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17D4D101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B923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612D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9E86E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ACF0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5D03F51C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62D33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4D427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AA6A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D7C74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B1DB20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DF0D9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19FCB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3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014A8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3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4160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43</w:t>
            </w:r>
          </w:p>
        </w:tc>
      </w:tr>
      <w:tr w:rsidR="00582B9D" w:rsidRPr="001B0BD1" w14:paraId="65D9E22C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43AC4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34213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EC030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3C92D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5DADEF6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6A84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333E2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E54B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09B8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7C9C135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84C3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80094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2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0F74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3,2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C579B" w14:textId="377AD2C2" w:rsidR="00582B9D" w:rsidRPr="001B0BD1" w:rsidRDefault="00E54BA2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8,757</w:t>
            </w:r>
          </w:p>
        </w:tc>
      </w:tr>
      <w:tr w:rsidR="00582B9D" w:rsidRPr="001B0BD1" w14:paraId="49CBFFA3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05D75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1CF5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7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CD83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7,7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F56A7" w14:textId="7DF41C03" w:rsidR="00582B9D" w:rsidRPr="001B0BD1" w:rsidRDefault="00E54BA2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1</w:t>
            </w:r>
          </w:p>
        </w:tc>
      </w:tr>
      <w:tr w:rsidR="00582B9D" w:rsidRPr="001B0BD1" w14:paraId="4F83FDE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AE82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4A0FF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4509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A4E8C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6DDF5A0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0634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E7FC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7CF7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F564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DB7EBA5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4E36D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35A07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36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58F2B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3,37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3D38F" w14:textId="18E3A07E" w:rsidR="00582B9D" w:rsidRPr="001B0BD1" w:rsidRDefault="00E54BA2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2,991</w:t>
            </w:r>
          </w:p>
        </w:tc>
      </w:tr>
      <w:tr w:rsidR="00582B9D" w:rsidRPr="001B0BD1" w14:paraId="7A8563F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D7D27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B2CC1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B8D0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6E321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778DAFA1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57F37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24BB4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18DD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1ABB3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FF0A1D5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7B49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F7DD8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9266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3326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4E7A59C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7D461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7A94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26652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3913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6A672D0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C8F9F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2B07B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5040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7572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0EEA84E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F8FF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3FBD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50,1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0FE3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48,7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428D1" w14:textId="18EE5D5A" w:rsidR="00582B9D" w:rsidRPr="001B0BD1" w:rsidRDefault="00E54BA2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7,857</w:t>
            </w:r>
          </w:p>
        </w:tc>
      </w:tr>
      <w:tr w:rsidR="00582B9D" w:rsidRPr="001B0BD1" w14:paraId="047654C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BB6BA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E1C7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37EF6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E8364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582B9D" w:rsidRPr="001B0BD1" w14:paraId="4DDDE049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9EFEC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00F4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5DBA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7746A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582B9D" w:rsidRPr="001B0BD1" w14:paraId="1093A7FC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24123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9B5C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0,12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F79D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48,78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32D0A" w14:textId="11BC6C5B" w:rsidR="00582B9D" w:rsidRPr="001B0BD1" w:rsidRDefault="00E54BA2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7,857</w:t>
            </w:r>
          </w:p>
        </w:tc>
      </w:tr>
      <w:tr w:rsidR="00582B9D" w:rsidRPr="001B0BD1" w14:paraId="1C7A7420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02FBD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41A3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56,48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D639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02,15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1EAD3" w14:textId="7B56CA17" w:rsidR="00582B9D" w:rsidRPr="001B0BD1" w:rsidRDefault="00E54BA2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70,850</w:t>
            </w:r>
          </w:p>
        </w:tc>
      </w:tr>
      <w:tr w:rsidR="00582B9D" w:rsidRPr="001B0BD1" w14:paraId="6263AC9B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5B071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E971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908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76ED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70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37F3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753</w:t>
            </w:r>
          </w:p>
        </w:tc>
      </w:tr>
      <w:tr w:rsidR="00582B9D" w:rsidRPr="001B0BD1" w14:paraId="15EE54D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1916C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94B14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61D0D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60FF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7069086A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8753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6C8E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90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85353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70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57FBF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753</w:t>
            </w:r>
          </w:p>
        </w:tc>
      </w:tr>
      <w:tr w:rsidR="00582B9D" w:rsidRPr="001B0BD1" w14:paraId="09AE056A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4CFB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52114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6D8A3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5B328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BA082C5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278F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7842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6BAA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30EE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24349AB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5B641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DAAA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9,908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9076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,70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F18B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753</w:t>
            </w:r>
          </w:p>
        </w:tc>
      </w:tr>
    </w:tbl>
    <w:p w14:paraId="63730328" w14:textId="77777777" w:rsidR="000E3D34" w:rsidRDefault="000E3D34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ew South Wales Rural Assistance Authority - Cash Flow Statement"/>
        <w:tblDescription w:val="New South Wales Rural Assistance Authority - Cash Flow Statement"/>
      </w:tblPr>
      <w:tblGrid>
        <w:gridCol w:w="5953"/>
        <w:gridCol w:w="1247"/>
        <w:gridCol w:w="1247"/>
        <w:gridCol w:w="1247"/>
      </w:tblGrid>
      <w:tr w:rsidR="00582B9D" w:rsidRPr="001B0BD1" w14:paraId="2F45C9DC" w14:textId="77777777" w:rsidTr="002200F1">
        <w:trPr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07ED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FEA55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D96FF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67F7D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099FCF12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35DC2AF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026B2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AD6484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1ECDCB3F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D7A201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56EF09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1147E4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DFFF103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2D7244AF" w14:textId="77777777" w:rsidTr="006B4892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7FAEA7B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0024C2C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3310583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AAD17AF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4B6627A3" w14:textId="77777777" w:rsidTr="006B4892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C1A936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853754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A83DEA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D5BF22A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62B0260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0B698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DBA380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1C4855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0FAEC2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1BA64751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B108A2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A4FA0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6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17D95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F8FA4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582B9D" w:rsidRPr="001B0BD1" w14:paraId="7693A35D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50AB9E1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89C33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12934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81E0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84</w:t>
            </w:r>
          </w:p>
        </w:tc>
      </w:tr>
      <w:tr w:rsidR="00582B9D" w:rsidRPr="001B0BD1" w14:paraId="2EF5C30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EF1DED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5BB96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6,8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E3A57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2,7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091C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2,026</w:t>
            </w:r>
          </w:p>
        </w:tc>
      </w:tr>
      <w:tr w:rsidR="00582B9D" w:rsidRPr="001B0BD1" w14:paraId="577FBC48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46E84A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4A1A1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0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D737C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0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837DD9" w14:textId="2CBD9DDB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</w:t>
            </w:r>
            <w:r w:rsidR="00B87EE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9</w:t>
            </w:r>
          </w:p>
        </w:tc>
      </w:tr>
      <w:tr w:rsidR="00582B9D" w:rsidRPr="001B0BD1" w14:paraId="1B7A6576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66F6D0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176F8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EE32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FCA60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3794A3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9330B7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0B5F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8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0DA1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11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C2BCE" w14:textId="4B93D203" w:rsidR="00582B9D" w:rsidRPr="001B0BD1" w:rsidRDefault="00335D40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,873</w:t>
            </w:r>
          </w:p>
        </w:tc>
      </w:tr>
      <w:tr w:rsidR="00582B9D" w:rsidRPr="001B0BD1" w14:paraId="4C0A8AE5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FF0CC" w14:textId="77777777" w:rsidR="00582B9D" w:rsidRPr="001B0BD1" w:rsidRDefault="00582B9D" w:rsidP="00AC506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5A86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9,45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9B58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6,33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6EF62" w14:textId="0D2DD3BE" w:rsidR="00582B9D" w:rsidRPr="00A14B10" w:rsidRDefault="00335D40" w:rsidP="00AC5061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83,932</w:t>
            </w:r>
          </w:p>
        </w:tc>
      </w:tr>
      <w:tr w:rsidR="00582B9D" w:rsidRPr="001B0BD1" w14:paraId="42F246D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7F5C9D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10E2A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D4F96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F71270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1C0694A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94EBD7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287E5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844E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C1EF5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4DCAA6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807952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BB054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6,9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C70B8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0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2087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802</w:t>
            </w:r>
          </w:p>
        </w:tc>
      </w:tr>
      <w:tr w:rsidR="00582B9D" w:rsidRPr="001B0BD1" w14:paraId="33D681D7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8323F1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06903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698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69B7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9EED089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3FE0A2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99844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74D1C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A01FC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0ACEE6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C2CBB1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0D4C4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45BD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53B3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5462575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433F03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D51C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5B14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61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EB1C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19</w:t>
            </w:r>
          </w:p>
        </w:tc>
      </w:tr>
      <w:tr w:rsidR="00582B9D" w:rsidRPr="001B0BD1" w14:paraId="75A93EE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17EC5E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D3BD7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79C7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9C00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F751D8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E047F6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35B35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2EA82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621A2" w14:textId="45A1BCA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</w:t>
            </w:r>
            <w:r w:rsidR="00CF59E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0</w:t>
            </w:r>
          </w:p>
        </w:tc>
      </w:tr>
      <w:tr w:rsidR="00582B9D" w:rsidRPr="001B0BD1" w14:paraId="4D1DA7D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FB213C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6B61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4,9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377A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8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42149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649</w:t>
            </w:r>
          </w:p>
        </w:tc>
      </w:tr>
      <w:tr w:rsidR="00582B9D" w:rsidRPr="001B0BD1" w14:paraId="471C8CA3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BDF1E1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F4EC6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006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1CFC1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FFB05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</w:t>
            </w:r>
          </w:p>
        </w:tc>
      </w:tr>
      <w:tr w:rsidR="00582B9D" w:rsidRPr="001B0BD1" w14:paraId="465272F5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C284D" w14:textId="77777777" w:rsidR="00582B9D" w:rsidRPr="001B0BD1" w:rsidRDefault="00582B9D" w:rsidP="00AC506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2D8B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3,42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05D3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9,69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4C912" w14:textId="6FD27A5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</w:t>
            </w:r>
            <w:r w:rsidR="00CF59E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05</w:t>
            </w:r>
          </w:p>
        </w:tc>
      </w:tr>
      <w:tr w:rsidR="00582B9D" w:rsidRPr="001B0BD1" w14:paraId="39556B88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0FC6A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05F6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6,027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9A82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36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5763A" w14:textId="3220DD64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</w:t>
            </w:r>
            <w:r w:rsidR="00335D4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927</w:t>
            </w: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582B9D" w:rsidRPr="001B0BD1" w14:paraId="07D25671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B1FCB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CF6AF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48474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E225D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28A3685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4ADC6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653D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FAC1E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CDB3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2FBB0C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E769E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D6FD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1C97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A084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0)</w:t>
            </w:r>
          </w:p>
        </w:tc>
      </w:tr>
      <w:tr w:rsidR="00582B9D" w:rsidRPr="001B0BD1" w14:paraId="1D7A1BE9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B8C1B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EC6F0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B7E4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8993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9AA6D9B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8D802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A2F1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D2D7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7528C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9B5A5B9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3B8AD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49D7B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32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51BC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3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7D07A" w14:textId="23BAEA1C" w:rsidR="00582B9D" w:rsidRPr="001B0BD1" w:rsidRDefault="00CF59E4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9,830</w:t>
            </w:r>
          </w:p>
        </w:tc>
      </w:tr>
      <w:tr w:rsidR="00582B9D" w:rsidRPr="001B0BD1" w14:paraId="27F69E7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8A3760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40A3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8,87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8BCB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00,17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AD99E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6,120)</w:t>
            </w:r>
          </w:p>
        </w:tc>
      </w:tr>
      <w:tr w:rsidR="00582B9D" w:rsidRPr="001B0BD1" w14:paraId="0C529D23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2B249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28508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A665C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B13C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EB92CE4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2F8CB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F5C9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6,60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0B6D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97,90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36511" w14:textId="3604350F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</w:t>
            </w:r>
            <w:r w:rsidR="00CF59E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</w:t>
            </w: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,</w:t>
            </w:r>
            <w:r w:rsidR="00CF59E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0</w:t>
            </w: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582B9D" w:rsidRPr="001B0BD1" w14:paraId="3AB1509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FC205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725B1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1D49E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A8682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3BEE4E7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6DFE0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B6794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4,3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58725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1,2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28292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8,745</w:t>
            </w:r>
          </w:p>
        </w:tc>
      </w:tr>
      <w:tr w:rsidR="00582B9D" w:rsidRPr="001B0BD1" w14:paraId="6078FD65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604CC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F615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,865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60CA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,876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50A93A" w14:textId="4DC94F9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</w:t>
            </w:r>
            <w:r w:rsidR="00CF59E4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456</w:t>
            </w: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)</w:t>
            </w:r>
          </w:p>
        </w:tc>
      </w:tr>
      <w:tr w:rsidR="00582B9D" w:rsidRPr="001B0BD1" w14:paraId="2569EE1D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9DF81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44440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1C18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AA9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BC04A35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E08E9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CB748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2920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9ADE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7F81396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EBB96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3AE2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E02F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37E1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AEE7135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14514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7F37A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87159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5397A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631CC7A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9E24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AD0C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5,457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930D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2,35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3CFA6" w14:textId="0836368E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</w:t>
            </w:r>
            <w:r w:rsidR="00CF59E4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289</w:t>
            </w:r>
          </w:p>
        </w:tc>
      </w:tr>
      <w:tr w:rsidR="00582B9D" w:rsidRPr="001B0BD1" w14:paraId="59B7B90D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E2E81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AB79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179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22CE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,190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20006" w14:textId="31DA219A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</w:t>
            </w:r>
            <w:r w:rsidR="00B62AE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8,978</w:t>
            </w: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)</w:t>
            </w:r>
          </w:p>
        </w:tc>
      </w:tr>
      <w:tr w:rsidR="00582B9D" w:rsidRPr="001B0BD1" w14:paraId="58BC177C" w14:textId="77777777" w:rsidTr="006B4892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42FD8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0489F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00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2DC0D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2,003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4BD87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,813</w:t>
            </w:r>
          </w:p>
        </w:tc>
      </w:tr>
      <w:tr w:rsidR="00582B9D" w:rsidRPr="001B0BD1" w14:paraId="7D62FC33" w14:textId="77777777" w:rsidTr="006B4892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2DDCA1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F7AB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34E4C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975A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430806B" w14:textId="77777777" w:rsidTr="006B4892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597238D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FAB9B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B36AC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13870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82F5121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B776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00E1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4,82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9959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81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CD11F" w14:textId="1847F218" w:rsidR="00582B9D" w:rsidRPr="001B0BD1" w:rsidRDefault="00B62AE0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835</w:t>
            </w:r>
          </w:p>
        </w:tc>
      </w:tr>
    </w:tbl>
    <w:p w14:paraId="3A4821AD" w14:textId="77777777" w:rsidR="00582B9D" w:rsidRDefault="00582B9D" w:rsidP="00582B9D">
      <w:pPr>
        <w:spacing w:before="360"/>
      </w:pPr>
    </w:p>
    <w:p w14:paraId="7C40B6A5" w14:textId="07093F9B" w:rsidR="00582B9D" w:rsidRDefault="00582B9D" w:rsidP="00582B9D"/>
    <w:p w14:paraId="1D274831" w14:textId="77777777" w:rsidR="000E3D34" w:rsidRDefault="000E3D34" w:rsidP="000E3D34">
      <w:pPr>
        <w:pStyle w:val="Heading3"/>
        <w:rPr>
          <w:rFonts w:cs="Arial"/>
        </w:rPr>
        <w:sectPr w:rsidR="000E3D34" w:rsidSect="002677A9">
          <w:headerReference w:type="even" r:id="rId22"/>
          <w:headerReference w:type="default" r:id="rId23"/>
          <w:headerReference w:type="first" r:id="rId24"/>
          <w:footerReference w:type="first" r:id="rId25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9ABDF1C" w14:textId="27706033" w:rsidR="00582B9D" w:rsidRPr="001B0BD1" w:rsidRDefault="00582B9D" w:rsidP="000E3D34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0E3D34">
        <w:rPr>
          <w:rFonts w:cs="Arial"/>
        </w:rPr>
        <w:t xml:space="preserve">Regional Growth NSW Development </w:t>
      </w:r>
      <w:r w:rsidRPr="001B0BD1">
        <w:rPr>
          <w:rFonts w:cs="Arial"/>
          <w:bCs/>
          <w:color w:val="000000"/>
          <w:sz w:val="26"/>
          <w:szCs w:val="26"/>
          <w:lang w:eastAsia="en-AU"/>
        </w:rPr>
        <w:t>Corporation</w:t>
      </w:r>
    </w:p>
    <w:tbl>
      <w:tblPr>
        <w:tblW w:w="9694" w:type="dxa"/>
        <w:tblLook w:val="04A0" w:firstRow="1" w:lastRow="0" w:firstColumn="1" w:lastColumn="0" w:noHBand="0" w:noVBand="1"/>
        <w:tblCaption w:val="Regional Growth NSW Development Corporation - Operating Statement"/>
        <w:tblDescription w:val="Regional Growth NSW Development Corporation - Operating Statement"/>
      </w:tblPr>
      <w:tblGrid>
        <w:gridCol w:w="5953"/>
        <w:gridCol w:w="1247"/>
        <w:gridCol w:w="1247"/>
        <w:gridCol w:w="1247"/>
      </w:tblGrid>
      <w:tr w:rsidR="00582B9D" w:rsidRPr="001B0BD1" w14:paraId="2F7A898F" w14:textId="77777777" w:rsidTr="002200F1">
        <w:trPr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B2916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40AC2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D7F2D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4E538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2BD96F29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AFC024D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F1052A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95FD0C9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0CE64B3A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8A496A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2F5954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E829B9F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398EDC4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218308A3" w14:textId="77777777" w:rsidTr="006B4892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9E0AD6F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B6A7276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DB5EB82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718E7D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122E9E74" w14:textId="77777777" w:rsidTr="006B4892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EF0D6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E257D2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501BF6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4D6BD6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CB763F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8173F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4B06C2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4F4D3B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529F55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82B9D" w:rsidRPr="001B0BD1" w14:paraId="2AC9D267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387CC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D815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8A7F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0D78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0D3012D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998A45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5A2C2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D42D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D913A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80</w:t>
            </w:r>
          </w:p>
        </w:tc>
      </w:tr>
      <w:tr w:rsidR="00582B9D" w:rsidRPr="001B0BD1" w14:paraId="7AED5301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0CE3A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54475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4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2686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84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C9C1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28</w:t>
            </w:r>
          </w:p>
        </w:tc>
      </w:tr>
      <w:tr w:rsidR="00582B9D" w:rsidRPr="001B0BD1" w14:paraId="4E02403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964B1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CBA9C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C9A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F2646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5FF694E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659F4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C037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3EC20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75F4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50D9F48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77C3D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A17F5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3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E7A0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BC477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87</w:t>
            </w:r>
          </w:p>
        </w:tc>
      </w:tr>
      <w:tr w:rsidR="00582B9D" w:rsidRPr="001B0BD1" w14:paraId="593908D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A44FD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7DE4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6DDE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AA7E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4761829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5D0F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F576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9981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C535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826DB29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99193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A25C1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3,98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4A8B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00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948B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595</w:t>
            </w:r>
          </w:p>
        </w:tc>
      </w:tr>
      <w:tr w:rsidR="00582B9D" w:rsidRPr="001B0BD1" w14:paraId="4C1402AB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28F7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3653F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124F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3414F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53488868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B73EE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F4E32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BB5B1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A12D02" w14:textId="1B1F3616" w:rsidR="00582B9D" w:rsidRPr="001B0BD1" w:rsidRDefault="00F65207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582B9D" w:rsidRPr="001B0BD1" w14:paraId="19D96135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5E01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9291D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F0F95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B10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0</w:t>
            </w:r>
          </w:p>
        </w:tc>
      </w:tr>
      <w:tr w:rsidR="00582B9D" w:rsidRPr="001B0BD1" w14:paraId="4D394709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4372DFA2" w14:textId="77777777" w:rsidR="00582B9D" w:rsidRPr="001B0BD1" w:rsidRDefault="00582B9D" w:rsidP="00B8495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FA183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042C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DF69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97C37C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66F1B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4FF2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CE7CE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A60B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27EEAB3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3853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B296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FF85A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B7CEA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E183927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FECAB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B49C3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1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D99E8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5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A2A17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155</w:t>
            </w:r>
          </w:p>
        </w:tc>
      </w:tr>
      <w:tr w:rsidR="00582B9D" w:rsidRPr="001B0BD1" w14:paraId="1C7E14E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55637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D66F7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7F76A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7F4F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D45F33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F3D17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7478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0C21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2CC5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7208FC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0FF2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9DB3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B37C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797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3D09AAA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9413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87354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8,16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44A1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59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6A8DD9" w14:textId="176A9E08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6,</w:t>
            </w:r>
            <w:r w:rsidR="00F65207"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</w:t>
            </w:r>
            <w:r w:rsidR="00F6520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</w:t>
            </w:r>
          </w:p>
        </w:tc>
      </w:tr>
      <w:tr w:rsidR="00582B9D" w:rsidRPr="001B0BD1" w14:paraId="5E55C3E7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CA6DF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A2AB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4D9D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D4D0A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009783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494CF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A3D4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ACAFD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E1D08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F2E37E2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10D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1557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4,17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94B3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59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85129" w14:textId="703D654B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,</w:t>
            </w:r>
            <w:r w:rsidR="00F65207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60</w:t>
            </w:r>
          </w:p>
        </w:tc>
      </w:tr>
    </w:tbl>
    <w:p w14:paraId="6B22B676" w14:textId="77777777" w:rsidR="00582B9D" w:rsidRDefault="00582B9D" w:rsidP="00582B9D">
      <w:pPr>
        <w:spacing w:before="360"/>
      </w:pPr>
    </w:p>
    <w:p w14:paraId="2DBEB325" w14:textId="77777777" w:rsidR="00582B9D" w:rsidRDefault="00582B9D" w:rsidP="00582B9D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Regional Growth NSW Development Corporation - Balance Sheet"/>
        <w:tblDescription w:val="Regional Growth NSW Development Corporation - Balance Sheet"/>
      </w:tblPr>
      <w:tblGrid>
        <w:gridCol w:w="5953"/>
        <w:gridCol w:w="1247"/>
        <w:gridCol w:w="1247"/>
        <w:gridCol w:w="1247"/>
      </w:tblGrid>
      <w:tr w:rsidR="00582B9D" w:rsidRPr="001B0BD1" w14:paraId="76425047" w14:textId="77777777" w:rsidTr="002200F1">
        <w:trPr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B6A0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F9BB5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550B0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53300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45485C91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0EA65B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210E6E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D77BADD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55D46D83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4140DEE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067227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FA272F1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6207278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78CE9CF6" w14:textId="77777777" w:rsidTr="006B4892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17A279C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64E7086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A3FB141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87FC5A9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067AB880" w14:textId="77777777" w:rsidTr="006B4892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688EE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3E8EAE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F4787D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2BF0DA1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34DB251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04C64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B36E849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479FA3B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818EBE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82B9D" w:rsidRPr="001B0BD1" w14:paraId="13E691B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BE961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916AF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25C4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5BE17F" w14:textId="7E63E245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</w:t>
            </w:r>
            <w:r w:rsidR="00CC27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</w:t>
            </w:r>
          </w:p>
        </w:tc>
      </w:tr>
      <w:tr w:rsidR="00582B9D" w:rsidRPr="001B0BD1" w14:paraId="1FD757E2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0E56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1CBA8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C329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DC68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A260371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533D3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601EB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32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87A4C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99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CA478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990</w:t>
            </w:r>
          </w:p>
        </w:tc>
      </w:tr>
      <w:tr w:rsidR="00582B9D" w:rsidRPr="001B0BD1" w14:paraId="362A4A7C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EEF4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D44F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C767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F9F49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1D14B4F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784D4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39EC5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CCB5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821E4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1AF44C6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2FFA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6570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5470B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7514E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074382D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EE208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6257D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FF46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FB01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B9C55A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C08E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0EC86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C127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DCF7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14A70BE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ED09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2FE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E99F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58C0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38B0D06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3EE5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6B0D6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32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D9F5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96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71A5D" w14:textId="58EC6893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9</w:t>
            </w:r>
            <w:r w:rsidR="00CC27D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</w:t>
            </w:r>
          </w:p>
        </w:tc>
      </w:tr>
      <w:tr w:rsidR="00582B9D" w:rsidRPr="001B0BD1" w14:paraId="7355185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7F4B3D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6358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EF879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214C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15E76D9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92FAC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C4B6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D6CDA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D0C2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798D62B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63E94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F96E8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24F8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815B4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4DD8D83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5CFBB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2BD3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1668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1745C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69CD84B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A8B5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11788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48C12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702A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5B209DC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28E1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B2B2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0C29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E5246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03BE064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12E9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51F6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21EC3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6FA5E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593ED21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1C178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F4D3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11EA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01BBF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4E525CBC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FD106F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6C5F7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8579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6413A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5A3C110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BC7030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28BDC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03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04403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FA90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B074185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26F0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D984A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7,1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C2EE3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4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39448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5,093</w:t>
            </w:r>
          </w:p>
        </w:tc>
      </w:tr>
      <w:tr w:rsidR="00582B9D" w:rsidRPr="001B0BD1" w14:paraId="4CE6AD9A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9478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EB144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761E7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BB54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037F96C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9EBEF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1EC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9D011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E90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90B1545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86AD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D6B1D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042F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C5E5B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17792B3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BC5D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1B7C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40BA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F247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62472B6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394DA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22F0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5,10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33CD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04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0118E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5,093</w:t>
            </w:r>
          </w:p>
        </w:tc>
      </w:tr>
      <w:tr w:rsidR="00582B9D" w:rsidRPr="001B0BD1" w14:paraId="6CE23EA7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19D71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1AC0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43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24AC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,00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CCA1B" w14:textId="0074C4D2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6,06</w:t>
            </w:r>
            <w:r w:rsidR="00CC27D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</w:t>
            </w:r>
          </w:p>
        </w:tc>
      </w:tr>
      <w:tr w:rsidR="00582B9D" w:rsidRPr="001B0BD1" w14:paraId="46F37551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A8C7F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3CB97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4794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C76B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54AD52C8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E883AA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FBF1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21AC6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DF618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7859DE1B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4D9B3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48A80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2277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02EA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257E2CF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AAA92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8BE1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11990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277F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423</w:t>
            </w:r>
          </w:p>
        </w:tc>
      </w:tr>
      <w:tr w:rsidR="00582B9D" w:rsidRPr="001B0BD1" w14:paraId="41998DB6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A4F63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858B3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3ABFE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E0012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FEF249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E56B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B1448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9FDD8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01FA6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F19E983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5BAE6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3DFDC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DB82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CD6EA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59B5A49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2003F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449EC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8C0AC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86C0B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0</w:t>
            </w:r>
          </w:p>
        </w:tc>
      </w:tr>
      <w:tr w:rsidR="00582B9D" w:rsidRPr="001B0BD1" w14:paraId="0C05F5CF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E3726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8584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5019A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F4DE6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631B546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3C37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F829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13E6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30E8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75CF264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422E8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BC0E7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83287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2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B4639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23</w:t>
            </w:r>
          </w:p>
        </w:tc>
      </w:tr>
      <w:tr w:rsidR="00582B9D" w:rsidRPr="001B0BD1" w14:paraId="38AAE4C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CBC711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A0776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13B9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27671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5ACB2D7C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167C3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A7CAA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165AD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A87CD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53559E2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CC9E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FAC91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020C5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A139D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FB1325C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5E5F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48E7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AA8C1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CD9A9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444C0FD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E5A52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FE7A3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A2E1F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3F96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DFEE3EA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C5D1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7BF12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F4F0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E825C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D2D9478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7A7BE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F0E69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CA671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E11D4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132CEE0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5B1B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9F5F1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0FFC9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5A747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E47F1E8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7327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7662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5DF9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FC1B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996CB27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83C5A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0384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B4DE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23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9C3B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23</w:t>
            </w:r>
          </w:p>
        </w:tc>
      </w:tr>
      <w:tr w:rsidR="00582B9D" w:rsidRPr="001B0BD1" w14:paraId="3957A8DD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C786C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4BE9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41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0B4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18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E04B6" w14:textId="1AAF519B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2</w:t>
            </w:r>
            <w:r w:rsidR="00CC27D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</w:t>
            </w:r>
          </w:p>
        </w:tc>
      </w:tr>
      <w:tr w:rsidR="00582B9D" w:rsidRPr="001B0BD1" w14:paraId="7110C5B7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F5EB97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5C00B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4EFF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664A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86E8A0A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DF64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D610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,4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60FB1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1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DE3F2" w14:textId="52DA6C51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,2</w:t>
            </w:r>
            <w:r w:rsidR="00CC27D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</w:t>
            </w:r>
          </w:p>
        </w:tc>
      </w:tr>
      <w:tr w:rsidR="00582B9D" w:rsidRPr="001B0BD1" w14:paraId="7C0AE7ED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B2744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23AF0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FF1E6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D199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B819937" w14:textId="77777777" w:rsidTr="006B4892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072E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4A88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183F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003E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3821138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FC1F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06CF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41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0B92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,18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B4E27" w14:textId="207A4FEF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3,2</w:t>
            </w:r>
            <w:r w:rsidR="00CC27D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</w:t>
            </w:r>
          </w:p>
        </w:tc>
      </w:tr>
    </w:tbl>
    <w:p w14:paraId="093320DE" w14:textId="77777777" w:rsidR="000E3D34" w:rsidRDefault="000E3D34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Regional Growth NSW Development Corporation - Cash Flow Statement"/>
        <w:tblDescription w:val="Regional Growth NSW Development Corporation - Cash Flow Statement"/>
      </w:tblPr>
      <w:tblGrid>
        <w:gridCol w:w="5953"/>
        <w:gridCol w:w="1247"/>
        <w:gridCol w:w="1247"/>
        <w:gridCol w:w="1247"/>
      </w:tblGrid>
      <w:tr w:rsidR="00582B9D" w:rsidRPr="001B0BD1" w14:paraId="04AD7AAF" w14:textId="77777777" w:rsidTr="002200F1">
        <w:trPr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93113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C5C72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38A9C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94CA1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1031661F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E4835E9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348F72D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13F306C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33CF269F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227774C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1875C0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86A2A1A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BDE221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7A607EEE" w14:textId="77777777" w:rsidTr="006B4892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D09802C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086ECBA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334861F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10A11F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24D5674D" w14:textId="77777777" w:rsidTr="006B4892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26BD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210F53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55974D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9A4EFE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78BFFAA8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E8C6B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1C6133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C9D1FE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A89EFC3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02AB973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FFF1AB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E72A0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44209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A316B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84696B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D4006E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1365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E387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38A60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080</w:t>
            </w:r>
          </w:p>
        </w:tc>
      </w:tr>
      <w:tr w:rsidR="00582B9D" w:rsidRPr="001B0BD1" w14:paraId="2D8550F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0FBB9A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CB85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59DB8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4844D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47FF517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809076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32F28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01CD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E084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F42E08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EA4BC4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69AB4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DD374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9EB99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D6CC617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AD3D03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0A9A7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48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D5BE1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634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EA954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328</w:t>
            </w:r>
          </w:p>
        </w:tc>
      </w:tr>
      <w:tr w:rsidR="00582B9D" w:rsidRPr="001B0BD1" w14:paraId="2E03795E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83446" w14:textId="77777777" w:rsidR="00582B9D" w:rsidRPr="001B0BD1" w:rsidRDefault="00582B9D" w:rsidP="00AC506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A4C0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94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47AC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7,474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6AE8E" w14:textId="77777777" w:rsidR="00582B9D" w:rsidRPr="00A14B10" w:rsidRDefault="00582B9D" w:rsidP="00AC5061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A14B10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6,408</w:t>
            </w:r>
          </w:p>
        </w:tc>
      </w:tr>
      <w:tr w:rsidR="00582B9D" w:rsidRPr="001B0BD1" w14:paraId="20B53568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53E7AF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EC0AE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6C049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FF8A3E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14A7DD7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CE91BF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BA4AB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131C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6ED32A" w14:textId="0F594038" w:rsidR="00582B9D" w:rsidRPr="001B0BD1" w:rsidRDefault="00EE2D68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…</w:t>
            </w:r>
          </w:p>
        </w:tc>
      </w:tr>
      <w:tr w:rsidR="00582B9D" w:rsidRPr="001B0BD1" w14:paraId="6BE1BDC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E88ED4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C180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F1D90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F7BE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500</w:t>
            </w:r>
          </w:p>
        </w:tc>
      </w:tr>
      <w:tr w:rsidR="00582B9D" w:rsidRPr="001B0BD1" w14:paraId="5E5B599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3BAD80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7BF8B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16FE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FC31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218D73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87C2D9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4B015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7FEA1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44024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B971CB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05C010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A5E02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9631A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BD7E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65E2B74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F34E00F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8481F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7B4EA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4452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7936071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B6011F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55BF0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E554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B11B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8A0137E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E7830E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9B65C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9D991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0771A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BFA7EA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18C47A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6784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8,16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019B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0,59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7AC5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4,155</w:t>
            </w:r>
          </w:p>
        </w:tc>
      </w:tr>
      <w:tr w:rsidR="00582B9D" w:rsidRPr="001B0BD1" w14:paraId="7246FA38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D9EE11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8EBF6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51488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,722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583DC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D97EC60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A2B02" w14:textId="77777777" w:rsidR="00582B9D" w:rsidRPr="001B0BD1" w:rsidRDefault="00582B9D" w:rsidP="00AC506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0BE8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8,16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9E98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6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FD701" w14:textId="6E016741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6,</w:t>
            </w:r>
            <w:r w:rsidR="00EE2D68"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</w:t>
            </w:r>
            <w:r w:rsidR="00EE2D68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5</w:t>
            </w:r>
          </w:p>
        </w:tc>
      </w:tr>
      <w:tr w:rsidR="00582B9D" w:rsidRPr="001B0BD1" w14:paraId="36D5FB9F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3DC6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AC70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6,21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294E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33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6A287" w14:textId="46E30A52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0,24</w:t>
            </w:r>
            <w:r w:rsidR="00EE2D68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</w:t>
            </w:r>
          </w:p>
        </w:tc>
      </w:tr>
      <w:tr w:rsidR="00582B9D" w:rsidRPr="001B0BD1" w14:paraId="105C8254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22CFCA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8A47B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EEB87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2847E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586BE693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00969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D58D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674A3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95F1D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A15AD9B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797FF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2E725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6,212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E5E82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8,35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8B50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0,240)</w:t>
            </w:r>
          </w:p>
        </w:tc>
      </w:tr>
      <w:tr w:rsidR="00582B9D" w:rsidRPr="001B0BD1" w14:paraId="0A1793F8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B1C18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5AA7B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211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C0375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33CD38B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944DA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73370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43A4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0C8AF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4E4257E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8C47D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AD2D3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AB971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CFB1C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2F54A18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7F127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F421D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3214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16BE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48D939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28580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4FDA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448B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9A03B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C55AF36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306E7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CB4F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6,212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75AE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8,35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6E40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00,240)</w:t>
            </w:r>
          </w:p>
        </w:tc>
      </w:tr>
      <w:tr w:rsidR="00582B9D" w:rsidRPr="001B0BD1" w14:paraId="1B1BD84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F5866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5F1A3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7DB60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1BD02A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4AE4D257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643D45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35ACD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4F73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FCF8E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61CA77E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661E2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FDA7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D03B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D3457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E3D445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526EA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AF8D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A497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406A5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7A51E35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F74375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7BEE1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6A520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AD18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F21359B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4849BE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5D3BF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D341A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8AC7D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445832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12657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CC084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66A1E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CE18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5F4579D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5AACA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5DAA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124C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C116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55A2087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1F62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E1BE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0400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7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65790" w14:textId="0F0FC03D" w:rsidR="00582B9D" w:rsidRPr="001B0BD1" w:rsidRDefault="00EE2D68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</w:t>
            </w:r>
          </w:p>
        </w:tc>
      </w:tr>
      <w:tr w:rsidR="00582B9D" w:rsidRPr="001B0BD1" w14:paraId="3FC04812" w14:textId="77777777" w:rsidTr="006B4892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9EC69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34754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830AA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3D039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8</w:t>
            </w:r>
          </w:p>
        </w:tc>
      </w:tr>
      <w:tr w:rsidR="00582B9D" w:rsidRPr="001B0BD1" w14:paraId="1F3A97BF" w14:textId="77777777" w:rsidTr="006B4892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99B08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1733E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2E98C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7FA5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B3C1D4A" w14:textId="77777777" w:rsidTr="006B4892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25DC353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1FC4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6841A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AC7CC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33F3841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C5370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9A1F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755F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7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B0C9A" w14:textId="6A4E8C78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9</w:t>
            </w:r>
            <w:r w:rsidR="00CA7CEB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5</w:t>
            </w:r>
          </w:p>
        </w:tc>
      </w:tr>
    </w:tbl>
    <w:p w14:paraId="1B5DD3F5" w14:textId="77777777" w:rsidR="00582B9D" w:rsidRDefault="00582B9D" w:rsidP="00582B9D">
      <w:pPr>
        <w:spacing w:before="360"/>
      </w:pPr>
    </w:p>
    <w:p w14:paraId="79991646" w14:textId="57186A83" w:rsidR="00582B9D" w:rsidRDefault="00582B9D" w:rsidP="00582B9D"/>
    <w:p w14:paraId="327895D2" w14:textId="77777777" w:rsidR="000E3D34" w:rsidRDefault="000E3D34" w:rsidP="000E3D34">
      <w:pPr>
        <w:pStyle w:val="Heading3"/>
        <w:rPr>
          <w:rFonts w:cs="Arial"/>
        </w:rPr>
        <w:sectPr w:rsidR="000E3D34" w:rsidSect="002677A9">
          <w:headerReference w:type="even" r:id="rId26"/>
          <w:headerReference w:type="default" r:id="rId27"/>
          <w:headerReference w:type="first" r:id="rId28"/>
          <w:footerReference w:type="first" r:id="rId29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00F86515" w14:textId="4296E915" w:rsidR="00582B9D" w:rsidRPr="001B0BD1" w:rsidRDefault="00582B9D" w:rsidP="000E3D34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0E3D34">
        <w:rPr>
          <w:rFonts w:cs="Arial"/>
        </w:rPr>
        <w:t>Local Land Services</w:t>
      </w:r>
    </w:p>
    <w:tbl>
      <w:tblPr>
        <w:tblW w:w="9694" w:type="dxa"/>
        <w:tblLook w:val="04A0" w:firstRow="1" w:lastRow="0" w:firstColumn="1" w:lastColumn="0" w:noHBand="0" w:noVBand="1"/>
        <w:tblCaption w:val="Local Land Services - Operating Statement"/>
        <w:tblDescription w:val="Local Land Services - Operating Statement"/>
      </w:tblPr>
      <w:tblGrid>
        <w:gridCol w:w="5953"/>
        <w:gridCol w:w="1247"/>
        <w:gridCol w:w="1247"/>
        <w:gridCol w:w="1247"/>
      </w:tblGrid>
      <w:tr w:rsidR="00582B9D" w:rsidRPr="001B0BD1" w14:paraId="3D67AF3A" w14:textId="77777777" w:rsidTr="002200F1">
        <w:trPr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A8E9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D77B9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6C7F9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29E82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69A2F26C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DBA2148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89B9F7E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542AAE6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4F7616AD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3B1445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4855849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A98AB5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DF29CCC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54CE0ABA" w14:textId="77777777" w:rsidTr="006B4892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050B927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33DBB98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F6937E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2926232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1D8464F3" w14:textId="77777777" w:rsidTr="006B4892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7E775B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B5CC94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76209C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CCDC828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4AF1533D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217D8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D9167B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404B51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964C13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82B9D" w:rsidRPr="001B0BD1" w14:paraId="2FB1114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1318F0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B0777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0,3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E5017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3,24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7683F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6,280</w:t>
            </w:r>
          </w:p>
        </w:tc>
      </w:tr>
      <w:tr w:rsidR="00582B9D" w:rsidRPr="001B0BD1" w14:paraId="77757BD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12238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A8C1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9E499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79246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A95A6D4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E03A8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7F48B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,4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5FBC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,8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91D4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845</w:t>
            </w:r>
          </w:p>
        </w:tc>
      </w:tr>
      <w:tr w:rsidR="00582B9D" w:rsidRPr="001B0BD1" w14:paraId="245E96B2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2DF20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AAB64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6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20BE4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0920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503</w:t>
            </w:r>
          </w:p>
        </w:tc>
      </w:tr>
      <w:tr w:rsidR="00582B9D" w:rsidRPr="001B0BD1" w14:paraId="003DA0B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C7EC1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B884B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C77AC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EF80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E49FF0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4BA90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F765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0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C9E5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3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306D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44</w:t>
            </w:r>
          </w:p>
        </w:tc>
      </w:tr>
      <w:tr w:rsidR="00582B9D" w:rsidRPr="001B0BD1" w14:paraId="6D9C8B1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CAA89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2369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E43BB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453B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2</w:t>
            </w:r>
          </w:p>
        </w:tc>
      </w:tr>
      <w:tr w:rsidR="00582B9D" w:rsidRPr="001B0BD1" w14:paraId="211373FB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FE11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C22E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4AE9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9F40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582B9D" w:rsidRPr="001B0BD1" w14:paraId="3AB15D01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529F2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36E08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2,54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4FD2E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9,579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A426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8,535</w:t>
            </w:r>
          </w:p>
        </w:tc>
      </w:tr>
      <w:tr w:rsidR="00582B9D" w:rsidRPr="001B0BD1" w14:paraId="105D3C5B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49BA38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9BB6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8309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C210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01C18B5C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124E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52AF4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C0BF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2F6C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202567A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0BE6E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69C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6,3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CC682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2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C4767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795</w:t>
            </w:r>
          </w:p>
        </w:tc>
      </w:tr>
      <w:tr w:rsidR="00582B9D" w:rsidRPr="001B0BD1" w14:paraId="725F4B2E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1EBC6196" w14:textId="77777777" w:rsidR="00582B9D" w:rsidRPr="001B0BD1" w:rsidRDefault="00582B9D" w:rsidP="00B8495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F8741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8B2DF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3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0184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23</w:t>
            </w:r>
          </w:p>
        </w:tc>
      </w:tr>
      <w:tr w:rsidR="00582B9D" w:rsidRPr="001B0BD1" w14:paraId="17511DE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40E2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0FF4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D6D2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24E4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4F411DD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F6192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2F403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4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BF320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0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F0262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562</w:t>
            </w:r>
          </w:p>
        </w:tc>
      </w:tr>
      <w:tr w:rsidR="00582B9D" w:rsidRPr="001B0BD1" w14:paraId="300075FF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5E27F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30496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C0AD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5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B8DCE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32</w:t>
            </w:r>
          </w:p>
        </w:tc>
      </w:tr>
      <w:tr w:rsidR="00582B9D" w:rsidRPr="001B0BD1" w14:paraId="7FEE552D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BB81D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70020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A648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BEE89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</w:t>
            </w:r>
          </w:p>
        </w:tc>
      </w:tr>
      <w:tr w:rsidR="00582B9D" w:rsidRPr="001B0BD1" w14:paraId="44F397FB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69B8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87CF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E756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BE02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237</w:t>
            </w:r>
          </w:p>
        </w:tc>
      </w:tr>
      <w:tr w:rsidR="00582B9D" w:rsidRPr="001B0BD1" w14:paraId="1D346593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A412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2BEF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39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4503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1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5081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35</w:t>
            </w:r>
          </w:p>
        </w:tc>
      </w:tr>
      <w:tr w:rsidR="00582B9D" w:rsidRPr="001B0BD1" w14:paraId="320DBD29" w14:textId="77777777" w:rsidTr="006B4892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97EC2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F0C7D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1,32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2E9A2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4,51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BD1D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5,646</w:t>
            </w:r>
          </w:p>
        </w:tc>
      </w:tr>
      <w:tr w:rsidR="00582B9D" w:rsidRPr="001B0BD1" w14:paraId="674D3B30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1E8D2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936E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5B344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F22A4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8F54EB4" w14:textId="77777777" w:rsidTr="006B4892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E4864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FFB2C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A282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62376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395D4C8" w14:textId="77777777" w:rsidTr="006B4892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91DD8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AA1C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21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C9BD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898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282E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11</w:t>
            </w:r>
          </w:p>
        </w:tc>
      </w:tr>
    </w:tbl>
    <w:p w14:paraId="1610BADA" w14:textId="77777777" w:rsidR="00582B9D" w:rsidRDefault="00582B9D" w:rsidP="00582B9D">
      <w:pPr>
        <w:spacing w:before="360"/>
      </w:pPr>
    </w:p>
    <w:p w14:paraId="1ADCE788" w14:textId="77777777" w:rsidR="00582B9D" w:rsidRDefault="00582B9D" w:rsidP="00582B9D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Local Land Services - Balance Sheet"/>
        <w:tblDescription w:val="Local Land Services - Balance Sheet"/>
      </w:tblPr>
      <w:tblGrid>
        <w:gridCol w:w="5953"/>
        <w:gridCol w:w="1247"/>
        <w:gridCol w:w="1247"/>
        <w:gridCol w:w="1247"/>
      </w:tblGrid>
      <w:tr w:rsidR="00582B9D" w:rsidRPr="001B0BD1" w14:paraId="3CD131A7" w14:textId="77777777" w:rsidTr="002200F1">
        <w:trPr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B17F0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20942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A1639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35C1A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088A86AA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06AB633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8DC96E5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195BD43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0DD1B3BC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5CDAA2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63C5F82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528ABDC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455E22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44569D2B" w14:textId="77777777" w:rsidTr="00521E61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0E8E44D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18B2FDF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3B845F2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F6016C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1E8937D2" w14:textId="77777777" w:rsidTr="00521E6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86266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43AC7D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3CEB2F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417579E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0CF6B88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2F2A97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9819847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BBBC930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2217C5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82B9D" w:rsidRPr="001B0BD1" w14:paraId="175E759F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121CA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E3594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3,97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E44A9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75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0D4D6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,007</w:t>
            </w:r>
          </w:p>
        </w:tc>
      </w:tr>
      <w:tr w:rsidR="00582B9D" w:rsidRPr="001B0BD1" w14:paraId="1CEAE564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D314D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4380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6C0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BDD6E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4213832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6EF60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E08BE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6433B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92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218E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724</w:t>
            </w:r>
          </w:p>
        </w:tc>
      </w:tr>
      <w:tr w:rsidR="00582B9D" w:rsidRPr="001B0BD1" w14:paraId="62C1F818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75A28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E87F5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69065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50F2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4D945D6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5796C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40038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D4CEA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07B5E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82</w:t>
            </w:r>
          </w:p>
        </w:tc>
      </w:tr>
      <w:tr w:rsidR="00582B9D" w:rsidRPr="001B0BD1" w14:paraId="43E1A9ED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591F6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1755A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E360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AB40C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EEF8A7E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40BE7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D6CA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27F9D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A9BE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5481757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0FEC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5C086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BBB3B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EA017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95B47AE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4330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780B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2DF0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1E50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2</w:t>
            </w:r>
          </w:p>
        </w:tc>
      </w:tr>
      <w:tr w:rsidR="00582B9D" w:rsidRPr="001B0BD1" w14:paraId="0C191A15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9C2C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11A9E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8,384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AFCE7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1,16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8FC8D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9,215</w:t>
            </w:r>
          </w:p>
        </w:tc>
      </w:tr>
      <w:tr w:rsidR="00582B9D" w:rsidRPr="001B0BD1" w14:paraId="65CB2301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0A44A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8E79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D9E17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ABD9B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274F580D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0AD70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8C09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31943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1095C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3A96207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F1B34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7697D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ACA53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A339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8BB642B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224EE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AD6A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8B3F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2D87B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9EEDC43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FE93C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788FA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C3A1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D22D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2E30F89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84D2E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AC1B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06DB0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0E83C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6F60C40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D7E03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1C24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7C46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6D21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686928A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0DBE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41E36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BE754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63D3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1BC5470A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076C6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95E1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0,34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2AD81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61,88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AFE3D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9,061</w:t>
            </w:r>
          </w:p>
        </w:tc>
      </w:tr>
      <w:tr w:rsidR="00582B9D" w:rsidRPr="001B0BD1" w14:paraId="47593656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43157C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9C217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BDCAE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1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1D913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26</w:t>
            </w:r>
          </w:p>
        </w:tc>
      </w:tr>
      <w:tr w:rsidR="00582B9D" w:rsidRPr="001B0BD1" w14:paraId="2901368C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865A0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38C81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6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61C6E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4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18084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778</w:t>
            </w:r>
          </w:p>
        </w:tc>
      </w:tr>
      <w:tr w:rsidR="00582B9D" w:rsidRPr="001B0BD1" w14:paraId="5583D76D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674A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05CB5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6839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02765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4F26271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EC644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02FB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1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C4631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8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1A45B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,725</w:t>
            </w:r>
          </w:p>
        </w:tc>
      </w:tr>
      <w:tr w:rsidR="00582B9D" w:rsidRPr="001B0BD1" w14:paraId="00BA9D41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B7496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8427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2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6AE31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90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95C53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053</w:t>
            </w:r>
          </w:p>
        </w:tc>
      </w:tr>
      <w:tr w:rsidR="00582B9D" w:rsidRPr="001B0BD1" w14:paraId="20901AAC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F7FC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60C3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EDF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2A1A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A59B52E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C095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DEDB5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95,917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91942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3,27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DD6E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51,042</w:t>
            </w:r>
          </w:p>
        </w:tc>
      </w:tr>
      <w:tr w:rsidR="00582B9D" w:rsidRPr="001B0BD1" w14:paraId="40BDB627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88312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92FD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64,30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C3C7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04,44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79AE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010,257</w:t>
            </w:r>
          </w:p>
        </w:tc>
      </w:tr>
      <w:tr w:rsidR="00582B9D" w:rsidRPr="001B0BD1" w14:paraId="61A9DEDE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1DF2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DA544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DFE65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95249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16876DC3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7C9F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B97A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54E0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F98D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76560F65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8A9CC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ACFD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8A7E3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1A2DA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547C8EF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998A9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6376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2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67D92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,52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03C27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125</w:t>
            </w:r>
          </w:p>
        </w:tc>
      </w:tr>
      <w:tr w:rsidR="00582B9D" w:rsidRPr="001B0BD1" w14:paraId="37920FF5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F46F2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587B4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E9D1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DB26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7FB9A37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AEB1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9AB1D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A4898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3DABF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7E4E352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82E9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00EF7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8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EF651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05504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78</w:t>
            </w:r>
          </w:p>
        </w:tc>
      </w:tr>
      <w:tr w:rsidR="00582B9D" w:rsidRPr="001B0BD1" w14:paraId="4306FDA4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F1977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D299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4172E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9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0E03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,792</w:t>
            </w:r>
          </w:p>
        </w:tc>
      </w:tr>
      <w:tr w:rsidR="00582B9D" w:rsidRPr="001B0BD1" w14:paraId="0D22B8B2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3D5E0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4E4B5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AD96B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7C785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5</w:t>
            </w:r>
          </w:p>
        </w:tc>
      </w:tr>
      <w:tr w:rsidR="00582B9D" w:rsidRPr="001B0BD1" w14:paraId="60CD8769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14328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2F87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22F5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EF51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87A369A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0C45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09782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893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543B2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,20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6D203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0,000</w:t>
            </w:r>
          </w:p>
        </w:tc>
      </w:tr>
      <w:tr w:rsidR="00582B9D" w:rsidRPr="001B0BD1" w14:paraId="6DEDFA01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8D6A2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DC9C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A1F9D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FB335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2BC499B1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9CF14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E1D10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1D641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4CE8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5C8FCE8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48E40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1D53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3E4B1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D2B72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E904DEC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9B0A6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EBCFA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898A7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1C0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A4A70B7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0A2A4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04D3F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43787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1B5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F0213E4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D2ED0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DC098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2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6532D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,66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5B420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69</w:t>
            </w:r>
          </w:p>
        </w:tc>
      </w:tr>
      <w:tr w:rsidR="00582B9D" w:rsidRPr="001B0BD1" w14:paraId="7893F700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C1CE9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1F82F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F0578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5BDF5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13</w:t>
            </w:r>
          </w:p>
        </w:tc>
      </w:tr>
      <w:tr w:rsidR="00582B9D" w:rsidRPr="001B0BD1" w14:paraId="32941712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77B88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EE104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F3E88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BA63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59</w:t>
            </w:r>
          </w:p>
        </w:tc>
      </w:tr>
      <w:tr w:rsidR="00582B9D" w:rsidRPr="001B0BD1" w14:paraId="52FB757A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5E2E1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DCDA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13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803B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,53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47C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,441</w:t>
            </w:r>
          </w:p>
        </w:tc>
      </w:tr>
      <w:tr w:rsidR="00582B9D" w:rsidRPr="001B0BD1" w14:paraId="74A3576B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6A197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1D04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,02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03D5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6,73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EDF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5,441</w:t>
            </w:r>
          </w:p>
        </w:tc>
      </w:tr>
      <w:tr w:rsidR="00582B9D" w:rsidRPr="001B0BD1" w14:paraId="6393E1EA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DA0ED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3841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8,27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EE74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7,70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A895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4,816</w:t>
            </w:r>
          </w:p>
        </w:tc>
      </w:tr>
      <w:tr w:rsidR="00582B9D" w:rsidRPr="001B0BD1" w14:paraId="56A113C8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4EABE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253A8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42E15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BF5C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FE88D24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0D1D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FF44C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8,96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FE632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5,38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2DC4E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32,499</w:t>
            </w:r>
          </w:p>
        </w:tc>
      </w:tr>
      <w:tr w:rsidR="00582B9D" w:rsidRPr="001B0BD1" w14:paraId="5A669641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7B7E2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A2D94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59,31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7884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2,3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B52C0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2,318</w:t>
            </w:r>
          </w:p>
        </w:tc>
      </w:tr>
      <w:tr w:rsidR="00582B9D" w:rsidRPr="001B0BD1" w14:paraId="0E41B008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F1EB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B44C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A536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E201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3313C62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ADF27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F90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88,277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99F0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7,70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6A33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34,816</w:t>
            </w:r>
          </w:p>
        </w:tc>
      </w:tr>
    </w:tbl>
    <w:p w14:paraId="23FBD435" w14:textId="77777777" w:rsidR="000E3D34" w:rsidRDefault="000E3D34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Local Land Services - Cash Flow Statement"/>
        <w:tblDescription w:val="Local Land Services - Cash Flow Statement"/>
      </w:tblPr>
      <w:tblGrid>
        <w:gridCol w:w="5953"/>
        <w:gridCol w:w="1247"/>
        <w:gridCol w:w="1247"/>
        <w:gridCol w:w="1247"/>
      </w:tblGrid>
      <w:tr w:rsidR="00582B9D" w:rsidRPr="001B0BD1" w14:paraId="46FA0302" w14:textId="77777777" w:rsidTr="002200F1">
        <w:trPr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E782B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4EBA1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04972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E589B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20F91D6B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0524643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F5E2658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9F1EC0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1B4F661C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FEA46EC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9AF964A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0256475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8BB299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4C49CF1E" w14:textId="77777777" w:rsidTr="00521E61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00D016F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DFCE12F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9578418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D735326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6C59AB93" w14:textId="77777777" w:rsidTr="00521E6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9B848B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738AFBF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BB17C4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8B8AD4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7B1A7A77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1807F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F62F05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76DE09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530C5A1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BC42406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1D92449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51E48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5,66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B7F67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8,8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77FA2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1,557</w:t>
            </w:r>
          </w:p>
        </w:tc>
      </w:tr>
      <w:tr w:rsidR="00582B9D" w:rsidRPr="001B0BD1" w14:paraId="76E2D7DA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A6D810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BCE8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EE0BE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B32A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7B142D2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77FC652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E83FE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0,67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E98F5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1,5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2BC1A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503</w:t>
            </w:r>
          </w:p>
        </w:tc>
      </w:tr>
      <w:tr w:rsidR="00582B9D" w:rsidRPr="001B0BD1" w14:paraId="603DDED0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5D1E46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5F2EC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6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938AB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9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3CC42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2</w:t>
            </w:r>
          </w:p>
        </w:tc>
      </w:tr>
      <w:tr w:rsidR="00582B9D" w:rsidRPr="001B0BD1" w14:paraId="1C9645D8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099B8D0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53E8F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1C362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720E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62B6D6C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02269E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90494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,42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56EB8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9,546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6544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4,049</w:t>
            </w:r>
          </w:p>
        </w:tc>
      </w:tr>
      <w:tr w:rsidR="00582B9D" w:rsidRPr="001B0BD1" w14:paraId="4D477B0A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1B554" w14:textId="77777777" w:rsidR="00582B9D" w:rsidRPr="001B0BD1" w:rsidRDefault="00582B9D" w:rsidP="00AC506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6435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01,72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222B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90,47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9C215" w14:textId="77777777" w:rsidR="00582B9D" w:rsidRPr="00A14B10" w:rsidRDefault="00582B9D" w:rsidP="00AC5061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A14B10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254,672</w:t>
            </w:r>
          </w:p>
        </w:tc>
      </w:tr>
      <w:tr w:rsidR="00582B9D" w:rsidRPr="001B0BD1" w14:paraId="5DAF0622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481F8D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EF33C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A2EF3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BF6C6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05B75230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8B2836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925BA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D242A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53AA4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FE39B7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4D8B55B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B24D8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6,339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56373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4,20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90679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,795</w:t>
            </w:r>
          </w:p>
        </w:tc>
      </w:tr>
      <w:tr w:rsidR="00582B9D" w:rsidRPr="001B0BD1" w14:paraId="5B71C7B5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9D03597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4CA6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F4D41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78481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C98CAEC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7075D8C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9C98D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9FD61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E5A28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91FE76B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AD7AD9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4EE31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6B11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7CA05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69D1E8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7FDEE75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B1B84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47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F730F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09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1F58C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,363</w:t>
            </w:r>
          </w:p>
        </w:tc>
      </w:tr>
      <w:tr w:rsidR="00582B9D" w:rsidRPr="001B0BD1" w14:paraId="22B5E24D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A9449D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BA028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FF66B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14F98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237</w:t>
            </w:r>
          </w:p>
        </w:tc>
      </w:tr>
      <w:tr w:rsidR="00582B9D" w:rsidRPr="001B0BD1" w14:paraId="21A6F8D5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6B75C2B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7C04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0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92C4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A4859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61</w:t>
            </w:r>
          </w:p>
        </w:tc>
      </w:tr>
      <w:tr w:rsidR="00582B9D" w:rsidRPr="001B0BD1" w14:paraId="151A5085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DA4D5BA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80BF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DF38C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8,53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91F96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532</w:t>
            </w:r>
          </w:p>
        </w:tc>
      </w:tr>
      <w:tr w:rsidR="00582B9D" w:rsidRPr="001B0BD1" w14:paraId="6C83B97A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8FBF35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A7134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539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9B0EB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21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8F60D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35</w:t>
            </w:r>
          </w:p>
        </w:tc>
      </w:tr>
      <w:tr w:rsidR="00582B9D" w:rsidRPr="001B0BD1" w14:paraId="03CDF61A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F6A32" w14:textId="77777777" w:rsidR="00582B9D" w:rsidRPr="001B0BD1" w:rsidRDefault="00582B9D" w:rsidP="00AC506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9B0C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6,61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0312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0,08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AF4C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70,923</w:t>
            </w:r>
          </w:p>
        </w:tc>
      </w:tr>
      <w:tr w:rsidR="00582B9D" w:rsidRPr="001B0BD1" w14:paraId="2F33E232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6FB92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DC56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5,113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A4D6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0,388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7DAD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251</w:t>
            </w:r>
          </w:p>
        </w:tc>
      </w:tr>
      <w:tr w:rsidR="00582B9D" w:rsidRPr="001B0BD1" w14:paraId="050C197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95B86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B908D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94B59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08009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5487128A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39DE4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11CAF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38EB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7C6E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58B0F9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DF2AE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7E840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0,823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9D3BF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348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12712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1,347)</w:t>
            </w:r>
          </w:p>
        </w:tc>
      </w:tr>
      <w:tr w:rsidR="00582B9D" w:rsidRPr="001B0BD1" w14:paraId="463B6DE1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E2502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29AD6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EE1BF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B39A8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62D072B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F325D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00299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48300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67D39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57659FD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78E91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93FE5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10C4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919E6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F3D0164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8671BD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A32A1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93B12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F8FC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61814C7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6B49A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F5239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352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626FB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852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643A2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500)</w:t>
            </w:r>
          </w:p>
        </w:tc>
      </w:tr>
      <w:tr w:rsidR="00582B9D" w:rsidRPr="001B0BD1" w14:paraId="75E8775E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2070F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5B27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175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BC41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98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F5A5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2,847)</w:t>
            </w:r>
          </w:p>
        </w:tc>
      </w:tr>
      <w:tr w:rsidR="00582B9D" w:rsidRPr="001B0BD1" w14:paraId="3EFE7897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3835D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176CAD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55010B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9F07E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16BA0B22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650CA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A232D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84237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5248A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62F52F4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49D05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CBAF1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499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09ED3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6,627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DF00D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156)</w:t>
            </w:r>
          </w:p>
        </w:tc>
      </w:tr>
      <w:tr w:rsidR="00582B9D" w:rsidRPr="001B0BD1" w14:paraId="2492A823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8E2C6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49B25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4AE44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23842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D9D596A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490ED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CC57C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0542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9DE9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D35C9F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7C1C7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5BC1D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29189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A078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145B2DC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920EA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4800A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4E733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A6EFA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D7334D3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B9B3C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F034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499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D49E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6,627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9FD9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156)</w:t>
            </w:r>
          </w:p>
        </w:tc>
      </w:tr>
      <w:tr w:rsidR="00582B9D" w:rsidRPr="001B0BD1" w14:paraId="195B489E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E2C6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9B27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4,787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0A3F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2,004)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057F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1,752)</w:t>
            </w:r>
          </w:p>
        </w:tc>
      </w:tr>
      <w:tr w:rsidR="00582B9D" w:rsidRPr="001B0BD1" w14:paraId="092A880D" w14:textId="77777777" w:rsidTr="00521E61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FD9D7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8F477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,76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B624A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8,762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AA0FB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758</w:t>
            </w:r>
          </w:p>
        </w:tc>
      </w:tr>
      <w:tr w:rsidR="00582B9D" w:rsidRPr="001B0BD1" w14:paraId="0AEBD0CB" w14:textId="77777777" w:rsidTr="00521E61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B20BA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5D09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D049A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5B3B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ABD636A" w14:textId="77777777" w:rsidTr="00521E61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13B5AB6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7D55F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581D3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65356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C47FF43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BB48C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A2CF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97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AB10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,75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5479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5,007</w:t>
            </w:r>
          </w:p>
        </w:tc>
      </w:tr>
    </w:tbl>
    <w:p w14:paraId="611888E7" w14:textId="77777777" w:rsidR="00582B9D" w:rsidRDefault="00582B9D" w:rsidP="00582B9D">
      <w:pPr>
        <w:spacing w:before="360"/>
      </w:pPr>
    </w:p>
    <w:p w14:paraId="0548DE6A" w14:textId="0DC17960" w:rsidR="00582B9D" w:rsidRDefault="00582B9D" w:rsidP="00582B9D"/>
    <w:p w14:paraId="751A51CF" w14:textId="77777777" w:rsidR="000E3D34" w:rsidRDefault="000E3D34" w:rsidP="000E3D34">
      <w:pPr>
        <w:pStyle w:val="Heading3"/>
        <w:rPr>
          <w:rFonts w:cs="Arial"/>
        </w:rPr>
        <w:sectPr w:rsidR="000E3D34" w:rsidSect="002677A9">
          <w:headerReference w:type="even" r:id="rId30"/>
          <w:headerReference w:type="default" r:id="rId31"/>
          <w:headerReference w:type="first" r:id="rId32"/>
          <w:footerReference w:type="first" r:id="rId33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789297A" w14:textId="3B66E2DF" w:rsidR="00582B9D" w:rsidRPr="001B0BD1" w:rsidRDefault="00582B9D" w:rsidP="000E3D34">
      <w:pPr>
        <w:pStyle w:val="Heading3"/>
        <w:rPr>
          <w:rFonts w:cs="Arial"/>
          <w:b w:val="0"/>
          <w:bCs/>
          <w:color w:val="000000"/>
          <w:sz w:val="26"/>
          <w:szCs w:val="26"/>
          <w:lang w:eastAsia="en-AU"/>
        </w:rPr>
      </w:pPr>
      <w:r w:rsidRPr="000E3D34">
        <w:rPr>
          <w:rFonts w:cs="Arial"/>
        </w:rPr>
        <w:t>NSW Food Authority</w:t>
      </w:r>
    </w:p>
    <w:tbl>
      <w:tblPr>
        <w:tblW w:w="9694" w:type="dxa"/>
        <w:tblLook w:val="04A0" w:firstRow="1" w:lastRow="0" w:firstColumn="1" w:lastColumn="0" w:noHBand="0" w:noVBand="1"/>
        <w:tblCaption w:val="NSW Food Authority - Operating Statement"/>
        <w:tblDescription w:val="NSW Food Authority - Operating Statement"/>
      </w:tblPr>
      <w:tblGrid>
        <w:gridCol w:w="5953"/>
        <w:gridCol w:w="1247"/>
        <w:gridCol w:w="1247"/>
        <w:gridCol w:w="1247"/>
      </w:tblGrid>
      <w:tr w:rsidR="00582B9D" w:rsidRPr="001B0BD1" w14:paraId="1612FF6A" w14:textId="77777777" w:rsidTr="002200F1">
        <w:trPr>
          <w:trHeight w:val="31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9042A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186BE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AE570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0DF4B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7B82D52A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1DD3DB4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950512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F065EC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0319D888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38A291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8C18DAF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46559D3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33D90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223B0DC6" w14:textId="77777777" w:rsidTr="00521E61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1949DF8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D7CEE4B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0CCE6A66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65D4728A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7414AAC2" w14:textId="77777777" w:rsidTr="00521E6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8C1F26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93D3D0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231B8B0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88727F4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222FCC9F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7BCB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3F1257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AF825A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E287C27" w14:textId="77777777" w:rsidR="00582B9D" w:rsidRPr="001B0BD1" w:rsidRDefault="00582B9D" w:rsidP="00AC5061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82B9D" w:rsidRPr="001B0BD1" w14:paraId="6D9AFA5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C9AB55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BE9ED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E16CF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1DE9B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582B9D" w:rsidRPr="001B0BD1" w14:paraId="0B778F1B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831A5F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979A0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FD17E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8B8B9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582B9D" w:rsidRPr="001B0BD1" w14:paraId="2F60FA3D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9B177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D9CD9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28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B1E06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54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FA4CC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636</w:t>
            </w:r>
          </w:p>
        </w:tc>
      </w:tr>
      <w:tr w:rsidR="00582B9D" w:rsidRPr="001B0BD1" w14:paraId="5516F117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6CBE9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D97FA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3E63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A49C8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4</w:t>
            </w:r>
          </w:p>
        </w:tc>
      </w:tr>
      <w:tr w:rsidR="00582B9D" w:rsidRPr="001B0BD1" w14:paraId="3BD50046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2BE2B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5346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8875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CC333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8839947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78419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7A091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C78B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2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702D3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95</w:t>
            </w:r>
          </w:p>
        </w:tc>
      </w:tr>
      <w:tr w:rsidR="00582B9D" w:rsidRPr="001B0BD1" w14:paraId="5E56C0E5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9C342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8888B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1AD3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E336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9A3A64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3002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9FF1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CA35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26BF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704D563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F1F07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C6279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125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9696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39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7C779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208</w:t>
            </w:r>
          </w:p>
        </w:tc>
      </w:tr>
      <w:tr w:rsidR="00582B9D" w:rsidRPr="001B0BD1" w14:paraId="041E5018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7B28A2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D2976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065DD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B202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76A69898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351D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980DA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51C53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7DC9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0203960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8F63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4A13D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6F43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32EFA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14</w:t>
            </w:r>
          </w:p>
        </w:tc>
      </w:tr>
      <w:tr w:rsidR="00582B9D" w:rsidRPr="001B0BD1" w14:paraId="78B39ADB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vAlign w:val="center"/>
            <w:hideMark/>
          </w:tcPr>
          <w:p w14:paraId="5F45E6B3" w14:textId="77777777" w:rsidR="00582B9D" w:rsidRPr="001B0BD1" w:rsidRDefault="00582B9D" w:rsidP="00B84954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B03E2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4DA2A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4DE5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1FCE95A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8B42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34FC7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C70E9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87A6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B4975CE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90DF5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D5B91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29A98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5A610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68</w:t>
            </w:r>
          </w:p>
        </w:tc>
      </w:tr>
      <w:tr w:rsidR="00582B9D" w:rsidRPr="001B0BD1" w14:paraId="4C112BD1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92A0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DAE8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E1B8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4099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582B9D" w:rsidRPr="001B0BD1" w14:paraId="2B0B5DCB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CAC6B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3659D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21EA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FF667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</w:t>
            </w:r>
          </w:p>
        </w:tc>
      </w:tr>
      <w:tr w:rsidR="00582B9D" w:rsidRPr="001B0BD1" w14:paraId="2AC884A3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19F7CE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44897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3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5B000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1D36B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41</w:t>
            </w:r>
          </w:p>
        </w:tc>
      </w:tr>
      <w:tr w:rsidR="00582B9D" w:rsidRPr="001B0BD1" w14:paraId="69E57C21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534C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5E4A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0820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A01D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5076295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7F4D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D81FA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40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429A0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,25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1B513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831</w:t>
            </w:r>
          </w:p>
        </w:tc>
      </w:tr>
      <w:tr w:rsidR="00582B9D" w:rsidRPr="001B0BD1" w14:paraId="724C61E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5D993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CB977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7E8AD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A064E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C68DA6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551FF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8AF3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275C8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16593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157A620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FC2A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BC96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81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A3F9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8,146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5A50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24</w:t>
            </w:r>
          </w:p>
        </w:tc>
      </w:tr>
    </w:tbl>
    <w:p w14:paraId="3A8CEB26" w14:textId="77777777" w:rsidR="00582B9D" w:rsidRDefault="00582B9D" w:rsidP="00582B9D">
      <w:pPr>
        <w:spacing w:before="360"/>
      </w:pPr>
    </w:p>
    <w:p w14:paraId="4B25DC42" w14:textId="77777777" w:rsidR="00582B9D" w:rsidRDefault="00582B9D" w:rsidP="00582B9D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SW Food Authority - Balance Sheet"/>
        <w:tblDescription w:val="NSW Food Authority - Balance Sheet"/>
      </w:tblPr>
      <w:tblGrid>
        <w:gridCol w:w="5953"/>
        <w:gridCol w:w="1247"/>
        <w:gridCol w:w="1247"/>
        <w:gridCol w:w="1247"/>
      </w:tblGrid>
      <w:tr w:rsidR="00582B9D" w:rsidRPr="001B0BD1" w14:paraId="5C3B2DB8" w14:textId="77777777" w:rsidTr="002200F1">
        <w:trPr>
          <w:trHeight w:val="34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FA673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Balance She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12E6A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E91E5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FBB8E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4BF183F7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555E4B3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B33A6B5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8F3502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661C0E85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B60667D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486F0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51D81A10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A6CAC54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1DC9C697" w14:textId="77777777" w:rsidTr="00521E61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D65F5C2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2B91ED78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184FCDD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8988241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75F027F5" w14:textId="77777777" w:rsidTr="00521E6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45390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96AACE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238577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C3FDE6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B05E586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39E62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D403612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36735B2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83A962" w14:textId="77777777" w:rsidR="00582B9D" w:rsidRPr="001B0BD1" w:rsidRDefault="00582B9D" w:rsidP="00AC5061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B0BD1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582B9D" w:rsidRPr="001B0BD1" w14:paraId="53C66988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43261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9F79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9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3CE3D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68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FD12C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2,204</w:t>
            </w:r>
          </w:p>
        </w:tc>
      </w:tr>
      <w:tr w:rsidR="00582B9D" w:rsidRPr="001B0BD1" w14:paraId="5906C9A7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B6F4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79E89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DBC56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322D7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C4AD079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72F7F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E9E1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237B0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45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34591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645</w:t>
            </w:r>
          </w:p>
        </w:tc>
      </w:tr>
      <w:tr w:rsidR="00582B9D" w:rsidRPr="001B0BD1" w14:paraId="262B3977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C9B3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C083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E4016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164A3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C81634C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48574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84E5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F1ADB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A1AD4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C564C2C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B20A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1139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96F0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35645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2015B51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4F82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A16EB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20A42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45CE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136D783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192D6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EEE54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DF15D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47C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BAE306A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69C2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041C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94EE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5EB3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A668CAC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4479F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BC74E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442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DEA3F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330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44AB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3,849</w:t>
            </w:r>
          </w:p>
        </w:tc>
      </w:tr>
      <w:tr w:rsidR="00582B9D" w:rsidRPr="001B0BD1" w14:paraId="1516912F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2F815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81E52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4127B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9D7EC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4976D50E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CC849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06E6B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CD3F1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9211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FA7A111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D85D4A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7FCC9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91F5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95108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D469C1B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DB18D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53C5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69C6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6A262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EC9F0C6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DF8DE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53A57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FEC7A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3F19B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3BD7CDA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26A25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F99B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2993F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D6BC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7BB21F1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6B9ED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B8C0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B02DD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DABE1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B804CEB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11ED3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C57E6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F8DE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30E1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9DD5BDE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138E91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51173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41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F33CF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18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77AAB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59</w:t>
            </w:r>
          </w:p>
        </w:tc>
      </w:tr>
      <w:tr w:rsidR="00582B9D" w:rsidRPr="001B0BD1" w14:paraId="7A08CC1E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1A1369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67931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829B3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89803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9</w:t>
            </w:r>
          </w:p>
        </w:tc>
      </w:tr>
      <w:tr w:rsidR="00582B9D" w:rsidRPr="001B0BD1" w14:paraId="105D271E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8B8AB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54827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1CF03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38F6B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2</w:t>
            </w:r>
          </w:p>
        </w:tc>
      </w:tr>
      <w:tr w:rsidR="00582B9D" w:rsidRPr="001B0BD1" w14:paraId="36F69442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B2679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3BEBF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D7FE6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46AA0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48B8D35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2722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023BA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B653D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BA924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9D4E05E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B5000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CFA56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03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0825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721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9825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21</w:t>
            </w:r>
          </w:p>
        </w:tc>
      </w:tr>
      <w:tr w:rsidR="00582B9D" w:rsidRPr="001B0BD1" w14:paraId="5F9A72CC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0424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B664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E718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1E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A99B31D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2DA38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A759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60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AD83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88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981CE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991</w:t>
            </w:r>
          </w:p>
        </w:tc>
      </w:tr>
      <w:tr w:rsidR="00582B9D" w:rsidRPr="001B0BD1" w14:paraId="6B9A9B6D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960A3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D25C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050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F37F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21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284B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6,840</w:t>
            </w:r>
          </w:p>
        </w:tc>
      </w:tr>
      <w:tr w:rsidR="00582B9D" w:rsidRPr="001B0BD1" w14:paraId="3FFF8212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4985DB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A0F3B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B235B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C40BA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479D7006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2DD12B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BE364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357C4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E00B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10FD851E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F7B68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E2DD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81115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2B24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570BDE9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E87C0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EB183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57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0D09F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2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44189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26</w:t>
            </w:r>
          </w:p>
        </w:tc>
      </w:tr>
      <w:tr w:rsidR="00582B9D" w:rsidRPr="001B0BD1" w14:paraId="48A8F3B4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2780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344D7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8D61D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EE6BC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84F6983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9A0E6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26EF8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C0597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556C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52CD2CC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8F903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9D899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360D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97A1F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582B9D" w:rsidRPr="001B0BD1" w14:paraId="3AE74B12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9FCF2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9D18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6CAE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3E57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D321A5A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37C28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2EE92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409F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EE049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FB8FAF1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29A2D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9227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D167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2984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05AD471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FC1E6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3E5FE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78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F3235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26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9EF64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26</w:t>
            </w:r>
          </w:p>
        </w:tc>
      </w:tr>
      <w:tr w:rsidR="00582B9D" w:rsidRPr="001B0BD1" w14:paraId="1E872AF7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4B3F1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7E39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72024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CF088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7353A58F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80C3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4A571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6FB68B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ED153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140B66D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03633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0165E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B0438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1BC4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10E6745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A35E85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6DF5E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7E58E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24AD0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CA03EFA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9C7C5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BBB6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31259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87ADDE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63EB4D3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9CBA4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A2741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4C180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41B80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EC2C505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ABBDE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A1D43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56EE6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5275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28FEC3B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0CFBD3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25B18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188D1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EA822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FBB6251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67A2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951D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62C0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3F0D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1790B85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77AB7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BAEA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578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7ED0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26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BD28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926</w:t>
            </w:r>
          </w:p>
        </w:tc>
      </w:tr>
      <w:tr w:rsidR="00582B9D" w:rsidRPr="001B0BD1" w14:paraId="3E10C40A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BABE2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DCA4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47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5E31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29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5559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14</w:t>
            </w:r>
          </w:p>
        </w:tc>
      </w:tr>
      <w:tr w:rsidR="00582B9D" w:rsidRPr="001B0BD1" w14:paraId="2F3F963C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3D9318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40C2E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82FBA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E062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55EA6B65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7343E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FFDE8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,418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0918C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1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07FFB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837</w:t>
            </w:r>
          </w:p>
        </w:tc>
      </w:tr>
      <w:tr w:rsidR="00582B9D" w:rsidRPr="001B0BD1" w14:paraId="0B72E381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26DFF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6A5A7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5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1CBA3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77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0413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077</w:t>
            </w:r>
          </w:p>
        </w:tc>
      </w:tr>
      <w:tr w:rsidR="00582B9D" w:rsidRPr="001B0BD1" w14:paraId="1CF06622" w14:textId="77777777" w:rsidTr="00521E61">
        <w:trPr>
          <w:trHeight w:val="198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E7D64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D41A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C020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68B0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7993D50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AF10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E839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471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B526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290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63B9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914</w:t>
            </w:r>
          </w:p>
        </w:tc>
      </w:tr>
    </w:tbl>
    <w:p w14:paraId="4118631B" w14:textId="77777777" w:rsidR="000E3D34" w:rsidRDefault="000E3D34">
      <w:r>
        <w:br w:type="page"/>
      </w:r>
    </w:p>
    <w:tbl>
      <w:tblPr>
        <w:tblW w:w="9694" w:type="dxa"/>
        <w:tblLook w:val="04A0" w:firstRow="1" w:lastRow="0" w:firstColumn="1" w:lastColumn="0" w:noHBand="0" w:noVBand="1"/>
        <w:tblCaption w:val="NSW Food Authority - Cash Flow Statement"/>
        <w:tblDescription w:val="NSW Food Authority - Cash Flow Statement"/>
      </w:tblPr>
      <w:tblGrid>
        <w:gridCol w:w="5953"/>
        <w:gridCol w:w="1247"/>
        <w:gridCol w:w="1247"/>
        <w:gridCol w:w="1247"/>
      </w:tblGrid>
      <w:tr w:rsidR="00582B9D" w:rsidRPr="001B0BD1" w14:paraId="47922701" w14:textId="77777777" w:rsidTr="002200F1">
        <w:trPr>
          <w:trHeight w:val="360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0119D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Cash Flow Statemen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07E5D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C96D1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2B261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53B71DB3" w14:textId="77777777" w:rsidTr="000E3D3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CEF1D31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9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3FB3C0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2DF8327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</w:tr>
      <w:tr w:rsidR="00582B9D" w:rsidRPr="001B0BD1" w14:paraId="16A52230" w14:textId="77777777" w:rsidTr="00B84954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2FB2E27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69265BA4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F969BBC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FE1707C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582B9D" w:rsidRPr="001B0BD1" w14:paraId="29C5C11E" w14:textId="77777777" w:rsidTr="00521E61">
        <w:trPr>
          <w:trHeight w:val="225"/>
        </w:trPr>
        <w:tc>
          <w:tcPr>
            <w:tcW w:w="5953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581D3672" w14:textId="77777777" w:rsidR="00582B9D" w:rsidRPr="001B0BD1" w:rsidRDefault="00582B9D" w:rsidP="00AC5061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3BE974A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71BEF6F4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47" w:type="dxa"/>
            <w:tcBorders>
              <w:top w:val="nil"/>
              <w:left w:val="nil"/>
              <w:right w:val="nil"/>
            </w:tcBorders>
            <w:shd w:val="clear" w:color="000000" w:fill="00426F"/>
            <w:vAlign w:val="center"/>
            <w:hideMark/>
          </w:tcPr>
          <w:p w14:paraId="4614DF42" w14:textId="77777777" w:rsidR="00582B9D" w:rsidRPr="001B0BD1" w:rsidRDefault="00582B9D" w:rsidP="00AC5061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582B9D" w:rsidRPr="001B0BD1" w14:paraId="03AFFE33" w14:textId="77777777" w:rsidTr="00521E61">
        <w:trPr>
          <w:trHeight w:val="225"/>
        </w:trPr>
        <w:tc>
          <w:tcPr>
            <w:tcW w:w="5953" w:type="dxa"/>
            <w:tcBorders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E6315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7BE589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B21887E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07E2DCF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5603DB30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B78D26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9AEA6A1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C3B556C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B48E19C" w14:textId="77777777" w:rsidR="00582B9D" w:rsidRPr="001B0BD1" w:rsidRDefault="00582B9D" w:rsidP="00AC5061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6E1DEC8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FC9F25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723F0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E9FC9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BF40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582B9D" w:rsidRPr="001B0BD1" w14:paraId="6C3B692B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0839DC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A06A9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5E92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6DCC1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582B9D" w:rsidRPr="001B0BD1" w14:paraId="61421881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3E7628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47B25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6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90F32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6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CD8A5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74</w:t>
            </w:r>
          </w:p>
        </w:tc>
      </w:tr>
      <w:tr w:rsidR="00582B9D" w:rsidRPr="001B0BD1" w14:paraId="7E732516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B2FD55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AD720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FB7F2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4AFA5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37B1224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262A764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C7E7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4CA4F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60D29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1593E06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373DD86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062D7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0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0B8C5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2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12E7F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636</w:t>
            </w:r>
          </w:p>
        </w:tc>
      </w:tr>
      <w:tr w:rsidR="00582B9D" w:rsidRPr="001B0BD1" w14:paraId="47F69D1A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D69FD" w14:textId="77777777" w:rsidR="00582B9D" w:rsidRPr="001B0BD1" w:rsidRDefault="00582B9D" w:rsidP="00AC506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7C17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,872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6A33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03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F4CEA" w14:textId="77777777" w:rsidR="00582B9D" w:rsidRPr="00A14B10" w:rsidRDefault="00582B9D" w:rsidP="00AC5061">
            <w:pPr>
              <w:jc w:val="right"/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</w:pPr>
            <w:r w:rsidRPr="00A14B10">
              <w:rPr>
                <w:rFonts w:ascii="Arial" w:hAnsi="Arial" w:cs="Arial"/>
                <w:b/>
                <w:color w:val="008EBA"/>
                <w:sz w:val="18"/>
                <w:szCs w:val="18"/>
                <w:lang w:eastAsia="en-AU"/>
              </w:rPr>
              <w:t>19,213</w:t>
            </w:r>
          </w:p>
        </w:tc>
      </w:tr>
      <w:tr w:rsidR="00582B9D" w:rsidRPr="001B0BD1" w14:paraId="46BFC71D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F5BE18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08A7BC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BB720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113917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0D2AD7AB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6467150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775D25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1444D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AA23DD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6DEF403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FA072F1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666DC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,25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D55A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1C185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714</w:t>
            </w:r>
          </w:p>
        </w:tc>
      </w:tr>
      <w:tr w:rsidR="00582B9D" w:rsidRPr="001B0BD1" w14:paraId="6F519726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43DD4D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8D8E0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8E0E6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CAE21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79EFE82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208F7B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D332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0F63D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A75E35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BA7BA56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9697C5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49328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24A70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28C20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34FE93A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A47FDB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9F64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912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F92C0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23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19D6B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368</w:t>
            </w:r>
          </w:p>
        </w:tc>
      </w:tr>
      <w:tr w:rsidR="00582B9D" w:rsidRPr="001B0BD1" w14:paraId="52C39C18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B3245F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87233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5F7CA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3DF3E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599104E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482C1F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D16E3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4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7DFC5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47411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9</w:t>
            </w:r>
          </w:p>
        </w:tc>
      </w:tr>
      <w:tr w:rsidR="00582B9D" w:rsidRPr="001B0BD1" w14:paraId="404DD4D3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137166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F259E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70CD5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81455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582B9D" w:rsidRPr="001B0BD1" w14:paraId="6A958764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EA81BE" w14:textId="77777777" w:rsidR="00582B9D" w:rsidRPr="001B0BD1" w:rsidRDefault="00582B9D" w:rsidP="00AC5061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FF66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837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1C462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25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BC084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341</w:t>
            </w:r>
          </w:p>
        </w:tc>
      </w:tr>
      <w:tr w:rsidR="00582B9D" w:rsidRPr="001B0BD1" w14:paraId="628BD77A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8091C" w14:textId="77777777" w:rsidR="00582B9D" w:rsidRPr="001B0BD1" w:rsidRDefault="00582B9D" w:rsidP="00AC5061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21B5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406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08E5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858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2358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831</w:t>
            </w:r>
          </w:p>
        </w:tc>
      </w:tr>
      <w:tr w:rsidR="00582B9D" w:rsidRPr="001B0BD1" w14:paraId="50128811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64AF3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607C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53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4F2F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5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91AB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19</w:t>
            </w:r>
          </w:p>
        </w:tc>
      </w:tr>
      <w:tr w:rsidR="00582B9D" w:rsidRPr="001B0BD1" w14:paraId="24CEEB10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FAC6BE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A76DA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E2722B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E6ADDE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35DA7F70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11C94F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8C6F0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8C0D1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DF62B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2F5EB0B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57C2A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D462A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8970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26A78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00)</w:t>
            </w:r>
          </w:p>
        </w:tc>
      </w:tr>
      <w:tr w:rsidR="00582B9D" w:rsidRPr="001B0BD1" w14:paraId="05C1853C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46C847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E505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DCFFE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51589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AA7854A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210E7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35AB0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EE8C7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8EE30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A60A2A2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7B13F40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D44C2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7A15B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A0B58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6752B3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84BE93C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F681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89AE5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F169D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585EBA54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0821A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006F8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00)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C3F9D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549ED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00)</w:t>
            </w:r>
          </w:p>
        </w:tc>
      </w:tr>
      <w:tr w:rsidR="00582B9D" w:rsidRPr="001B0BD1" w14:paraId="174E473A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F1E01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EDF0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100)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E36F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FFA3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100)</w:t>
            </w:r>
          </w:p>
        </w:tc>
      </w:tr>
      <w:tr w:rsidR="00582B9D" w:rsidRPr="001B0BD1" w14:paraId="71098171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0F479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23A9605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9A04B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BB31A6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582B9D" w:rsidRPr="001B0BD1" w14:paraId="00AF60D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4B7AE96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15E92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5FC1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245A78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6208B38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3232199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CCD05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14BC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A6128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052A7F71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89D19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39629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874C0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CDCA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381DDF1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67B41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3DBD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C5EE5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558FFD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2797D259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2C28DD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28769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5B0DB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2A3DF6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14BD1862" w14:textId="77777777" w:rsidTr="00521E61">
        <w:trPr>
          <w:trHeight w:val="225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6D5ADB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331B7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D70F20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6C09B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721D3D70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D20D9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1F5FB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66D2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6829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3DED3E40" w14:textId="77777777" w:rsidTr="00521E61">
        <w:trPr>
          <w:trHeight w:val="340"/>
        </w:trPr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AD650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CB92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4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874F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55</w:t>
            </w:r>
          </w:p>
        </w:tc>
        <w:tc>
          <w:tcPr>
            <w:tcW w:w="124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D345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19</w:t>
            </w:r>
          </w:p>
        </w:tc>
      </w:tr>
      <w:tr w:rsidR="00582B9D" w:rsidRPr="001B0BD1" w14:paraId="7F08C7D9" w14:textId="77777777" w:rsidTr="00521E61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79FEE1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33F19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3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C78D8F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30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8E9C2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1,685</w:t>
            </w:r>
          </w:p>
        </w:tc>
      </w:tr>
      <w:tr w:rsidR="00582B9D" w:rsidRPr="001B0BD1" w14:paraId="07881480" w14:textId="77777777" w:rsidTr="00521E61">
        <w:trPr>
          <w:trHeight w:val="227"/>
        </w:trPr>
        <w:tc>
          <w:tcPr>
            <w:tcW w:w="5953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E7C792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DFE9B4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158B09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single" w:sz="4" w:space="0" w:color="FFFFFF"/>
              <w:bottom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83C0C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63D82B33" w14:textId="77777777" w:rsidTr="00521E61">
        <w:trPr>
          <w:trHeight w:val="227"/>
        </w:trPr>
        <w:tc>
          <w:tcPr>
            <w:tcW w:w="5953" w:type="dxa"/>
            <w:tcBorders>
              <w:top w:val="nil"/>
              <w:bottom w:val="nil"/>
            </w:tcBorders>
            <w:shd w:val="clear" w:color="auto" w:fill="auto"/>
            <w:vAlign w:val="bottom"/>
            <w:hideMark/>
          </w:tcPr>
          <w:p w14:paraId="0A87236F" w14:textId="77777777" w:rsidR="00582B9D" w:rsidRPr="001B0BD1" w:rsidRDefault="00582B9D" w:rsidP="00AC5061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66FDE3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26DFE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4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7A2AA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582B9D" w:rsidRPr="001B0BD1" w14:paraId="46769489" w14:textId="77777777" w:rsidTr="00521E61">
        <w:trPr>
          <w:trHeight w:val="340"/>
        </w:trPr>
        <w:tc>
          <w:tcPr>
            <w:tcW w:w="59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E1C64" w14:textId="77777777" w:rsidR="00582B9D" w:rsidRPr="001B0BD1" w:rsidRDefault="00582B9D" w:rsidP="00AC5061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41281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964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6A12E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1,685</w:t>
            </w:r>
          </w:p>
        </w:tc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20BAC" w14:textId="77777777" w:rsidR="00582B9D" w:rsidRPr="001B0BD1" w:rsidRDefault="00582B9D" w:rsidP="00AC5061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B0BD1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2,204</w:t>
            </w:r>
          </w:p>
        </w:tc>
      </w:tr>
    </w:tbl>
    <w:p w14:paraId="4E2D1772" w14:textId="77777777" w:rsidR="00582B9D" w:rsidRDefault="00582B9D" w:rsidP="00582B9D">
      <w:pPr>
        <w:spacing w:before="360"/>
      </w:pPr>
    </w:p>
    <w:p w14:paraId="526319A3" w14:textId="151F3509" w:rsidR="00B15992" w:rsidRPr="00B15992" w:rsidRDefault="00B15992" w:rsidP="00582B9D"/>
    <w:sectPr w:rsidR="00B15992" w:rsidRPr="00B15992" w:rsidSect="002677A9">
      <w:headerReference w:type="even" r:id="rId34"/>
      <w:headerReference w:type="default" r:id="rId35"/>
      <w:headerReference w:type="first" r:id="rId36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4C21F1" w14:textId="77777777" w:rsidR="00EC0BA4" w:rsidRDefault="00EC0BA4">
      <w:r>
        <w:separator/>
      </w:r>
    </w:p>
    <w:p w14:paraId="25BED872" w14:textId="77777777" w:rsidR="00EC0BA4" w:rsidRDefault="00EC0BA4"/>
  </w:endnote>
  <w:endnote w:type="continuationSeparator" w:id="0">
    <w:p w14:paraId="1133FA2D" w14:textId="77777777" w:rsidR="00EC0BA4" w:rsidRDefault="00EC0BA4">
      <w:r>
        <w:continuationSeparator/>
      </w:r>
    </w:p>
    <w:p w14:paraId="121145ED" w14:textId="77777777" w:rsidR="00EC0BA4" w:rsidRDefault="00EC0BA4"/>
  </w:endnote>
  <w:endnote w:type="continuationNotice" w:id="1">
    <w:p w14:paraId="0D96297C" w14:textId="77777777" w:rsidR="00EC0BA4" w:rsidRDefault="00EC0B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829981" w14:textId="687421CF" w:rsidR="00B0100F" w:rsidRDefault="00B852E5" w:rsidP="00B70D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</w:t>
    </w:r>
    <w:r w:rsidR="00473441">
      <w:rPr>
        <w:szCs w:val="18"/>
      </w:rPr>
      <w:t>1-22</w:t>
    </w:r>
    <w:r>
      <w:rPr>
        <w:szCs w:val="18"/>
      </w:rPr>
      <w:tab/>
    </w:r>
    <w:r w:rsidR="003A68B6">
      <w:rPr>
        <w:szCs w:val="18"/>
      </w:rPr>
      <w:t>6</w:t>
    </w:r>
    <w:r w:rsidR="003A68B6" w:rsidRPr="00D67CF6">
      <w:rPr>
        <w:szCs w:val="18"/>
      </w:rPr>
      <w:t xml:space="preserve"> - </w:t>
    </w:r>
    <w:r w:rsidR="003A68B6" w:rsidRPr="00D67CF6">
      <w:rPr>
        <w:szCs w:val="18"/>
      </w:rPr>
      <w:fldChar w:fldCharType="begin"/>
    </w:r>
    <w:r w:rsidR="003A68B6" w:rsidRPr="00D67CF6">
      <w:rPr>
        <w:szCs w:val="18"/>
      </w:rPr>
      <w:instrText xml:space="preserve"> PAGE  \* MERGEFORMAT </w:instrText>
    </w:r>
    <w:r w:rsidR="003A68B6" w:rsidRPr="00D67CF6">
      <w:rPr>
        <w:szCs w:val="18"/>
      </w:rPr>
      <w:fldChar w:fldCharType="separate"/>
    </w:r>
    <w:r w:rsidR="003A68B6">
      <w:rPr>
        <w:szCs w:val="18"/>
      </w:rPr>
      <w:t>6</w:t>
    </w:r>
    <w:r w:rsidR="003A68B6" w:rsidRPr="00D67CF6">
      <w:rPr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63F65" w14:textId="7EAACDA6" w:rsidR="00B0100F" w:rsidRDefault="00473441" w:rsidP="00B70D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1-22</w:t>
    </w:r>
    <w:r w:rsidR="00B0100F">
      <w:rPr>
        <w:szCs w:val="18"/>
      </w:rPr>
      <w:tab/>
      <w:t>6</w:t>
    </w:r>
    <w:r w:rsidR="00B0100F" w:rsidRPr="00D67CF6">
      <w:rPr>
        <w:szCs w:val="18"/>
      </w:rPr>
      <w:t xml:space="preserve"> - </w:t>
    </w:r>
    <w:r w:rsidR="00B0100F" w:rsidRPr="00D67CF6">
      <w:rPr>
        <w:szCs w:val="18"/>
      </w:rPr>
      <w:fldChar w:fldCharType="begin"/>
    </w:r>
    <w:r w:rsidR="00B0100F" w:rsidRPr="00D67CF6">
      <w:rPr>
        <w:szCs w:val="18"/>
      </w:rPr>
      <w:instrText xml:space="preserve"> PAGE  \* MERGEFORMAT </w:instrText>
    </w:r>
    <w:r w:rsidR="00B0100F" w:rsidRPr="00D67CF6">
      <w:rPr>
        <w:szCs w:val="18"/>
      </w:rPr>
      <w:fldChar w:fldCharType="separate"/>
    </w:r>
    <w:r w:rsidR="00B0100F">
      <w:rPr>
        <w:szCs w:val="18"/>
      </w:rPr>
      <w:t>1</w:t>
    </w:r>
    <w:r w:rsidR="00B0100F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EAB09F" w14:textId="3CB6E7D6" w:rsidR="00B0100F" w:rsidRPr="00A3638B" w:rsidRDefault="00A57744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cs="Arial"/>
        <w:szCs w:val="18"/>
      </w:rPr>
    </w:pPr>
    <w:r w:rsidRPr="00A3638B">
      <w:rPr>
        <w:rFonts w:cs="Arial"/>
        <w:szCs w:val="18"/>
      </w:rPr>
      <w:t>Agency Financial Statements 202</w:t>
    </w:r>
    <w:r w:rsidR="009C2239" w:rsidRPr="00A3638B">
      <w:rPr>
        <w:rFonts w:cs="Arial"/>
        <w:szCs w:val="18"/>
      </w:rPr>
      <w:t>1-22</w:t>
    </w:r>
    <w:r w:rsidRPr="00A3638B">
      <w:rPr>
        <w:rFonts w:cs="Arial"/>
        <w:szCs w:val="18"/>
      </w:rPr>
      <w:tab/>
    </w:r>
    <w:r w:rsidR="00B0100F" w:rsidRPr="00A3638B">
      <w:rPr>
        <w:rFonts w:cs="Arial"/>
        <w:szCs w:val="18"/>
      </w:rPr>
      <w:t xml:space="preserve">6 - </w:t>
    </w:r>
    <w:r w:rsidR="00B0100F" w:rsidRPr="00A3638B">
      <w:rPr>
        <w:rFonts w:cs="Arial"/>
        <w:szCs w:val="18"/>
      </w:rPr>
      <w:fldChar w:fldCharType="begin"/>
    </w:r>
    <w:r w:rsidR="00B0100F" w:rsidRPr="00A3638B">
      <w:rPr>
        <w:rFonts w:cs="Arial"/>
        <w:szCs w:val="18"/>
      </w:rPr>
      <w:instrText xml:space="preserve"> PAGE  \* MERGEFORMAT </w:instrText>
    </w:r>
    <w:r w:rsidR="00B0100F" w:rsidRPr="00A3638B">
      <w:rPr>
        <w:rFonts w:cs="Arial"/>
        <w:szCs w:val="18"/>
      </w:rPr>
      <w:fldChar w:fldCharType="separate"/>
    </w:r>
    <w:r w:rsidR="00B0100F" w:rsidRPr="00A3638B">
      <w:rPr>
        <w:rFonts w:cs="Arial"/>
        <w:szCs w:val="18"/>
      </w:rPr>
      <w:t>1</w:t>
    </w:r>
    <w:r w:rsidR="00B0100F" w:rsidRPr="00A3638B">
      <w:rPr>
        <w:rFonts w:cs="Arial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E8A1A2" w14:textId="582F354F" w:rsidR="00680DA4" w:rsidRDefault="00680DA4" w:rsidP="00B70D25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6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4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1-22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A110AE" w14:textId="40F2C483" w:rsidR="00704C6D" w:rsidRDefault="00C8617E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6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  <w:r w:rsidRPr="00C8617E">
      <w:rPr>
        <w:szCs w:val="18"/>
      </w:rPr>
      <w:t xml:space="preserve"> </w:t>
    </w:r>
    <w:r w:rsidR="00152B52">
      <w:rPr>
        <w:szCs w:val="18"/>
      </w:rPr>
      <w:tab/>
    </w: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</w:t>
    </w:r>
    <w:r w:rsidR="0079796B">
      <w:rPr>
        <w:szCs w:val="18"/>
      </w:rPr>
      <w:t>1-22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1135A7" w14:textId="2638FA2F" w:rsidR="00721A5E" w:rsidRDefault="00721A5E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1-22</w:t>
    </w:r>
    <w:r>
      <w:rPr>
        <w:szCs w:val="18"/>
      </w:rPr>
      <w:tab/>
      <w:t>6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5</w:t>
    </w:r>
    <w:r w:rsidRPr="00D67CF6">
      <w:rPr>
        <w:szCs w:val="18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A5284D" w14:textId="4744D044" w:rsidR="000D2D82" w:rsidRDefault="000D2D82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6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8</w:t>
    </w:r>
    <w:r w:rsidRPr="00D67CF6">
      <w:rPr>
        <w:szCs w:val="18"/>
      </w:rPr>
      <w:fldChar w:fldCharType="end"/>
    </w:r>
    <w:r>
      <w:rPr>
        <w:szCs w:val="18"/>
      </w:rPr>
      <w:tab/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1-22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C83DB" w14:textId="6D3F67A9" w:rsidR="000D2D82" w:rsidRDefault="000D2D82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</w:t>
    </w:r>
    <w:r w:rsidRPr="00D67CF6">
      <w:rPr>
        <w:szCs w:val="18"/>
      </w:rPr>
      <w:t xml:space="preserve"> </w:t>
    </w:r>
    <w:r>
      <w:rPr>
        <w:szCs w:val="18"/>
      </w:rPr>
      <w:t>2021-22</w:t>
    </w:r>
    <w:r>
      <w:rPr>
        <w:szCs w:val="18"/>
      </w:rPr>
      <w:tab/>
      <w:t>6</w:t>
    </w:r>
    <w:r w:rsidRPr="00D67CF6">
      <w:rPr>
        <w:szCs w:val="18"/>
      </w:rPr>
      <w:t xml:space="preserve"> - </w:t>
    </w:r>
    <w:r w:rsidRPr="00D67CF6">
      <w:rPr>
        <w:szCs w:val="18"/>
      </w:rPr>
      <w:fldChar w:fldCharType="begin"/>
    </w:r>
    <w:r w:rsidRPr="00D67CF6">
      <w:rPr>
        <w:szCs w:val="18"/>
      </w:rPr>
      <w:instrText xml:space="preserve"> PAGE  \* MERGEFORMAT </w:instrText>
    </w:r>
    <w:r w:rsidRPr="00D67CF6">
      <w:rPr>
        <w:szCs w:val="18"/>
      </w:rPr>
      <w:fldChar w:fldCharType="separate"/>
    </w:r>
    <w:r>
      <w:rPr>
        <w:szCs w:val="18"/>
      </w:rPr>
      <w:t>11</w:t>
    </w:r>
    <w:r w:rsidRPr="00D67CF6">
      <w:rPr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D4EEC2" w14:textId="77777777" w:rsidR="00EC0BA4" w:rsidRDefault="00EC0BA4">
      <w:pPr>
        <w:spacing w:before="120"/>
      </w:pPr>
      <w:r>
        <w:separator/>
      </w:r>
    </w:p>
    <w:p w14:paraId="2BD865D7" w14:textId="77777777" w:rsidR="00EC0BA4" w:rsidRDefault="00EC0BA4"/>
  </w:footnote>
  <w:footnote w:type="continuationSeparator" w:id="0">
    <w:p w14:paraId="31ABFC55" w14:textId="77777777" w:rsidR="00EC0BA4" w:rsidRDefault="00EC0BA4">
      <w:pPr>
        <w:spacing w:before="120"/>
      </w:pPr>
      <w:r>
        <w:continuationSeparator/>
      </w:r>
    </w:p>
    <w:p w14:paraId="2DFC28B7" w14:textId="77777777" w:rsidR="00EC0BA4" w:rsidRDefault="00EC0BA4"/>
  </w:footnote>
  <w:footnote w:type="continuationNotice" w:id="1">
    <w:p w14:paraId="0BB6BE99" w14:textId="77777777" w:rsidR="00EC0BA4" w:rsidRDefault="00EC0BA4">
      <w:pPr>
        <w:rPr>
          <w:sz w:val="16"/>
        </w:rPr>
      </w:pPr>
    </w:p>
    <w:p w14:paraId="7CBAB969" w14:textId="77777777" w:rsidR="00EC0BA4" w:rsidRDefault="00EC0B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4CEE31" w14:textId="77777777" w:rsidR="00B0100F" w:rsidRPr="00D67CF6" w:rsidRDefault="00B0100F" w:rsidP="00B70D25">
    <w:pPr>
      <w:pStyle w:val="HeaderHeading"/>
      <w:pageBreakBefore w:val="0"/>
      <w:pBdr>
        <w:bottom w:val="single" w:sz="4" w:space="4" w:color="auto"/>
      </w:pBdr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Stronger Communities </w:t>
    </w:r>
    <w:r w:rsidRPr="00D67CF6">
      <w:rPr>
        <w:rFonts w:ascii="Arial" w:hAnsi="Arial"/>
        <w:sz w:val="18"/>
        <w:szCs w:val="18"/>
      </w:rPr>
      <w:t>Cluste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3F645" w14:textId="00BFABF8" w:rsidR="000D2D82" w:rsidRPr="00A62927" w:rsidRDefault="000D2D82" w:rsidP="00B852E5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Regional Growth NSW Development Corporation</w:t>
    </w:r>
  </w:p>
  <w:p w14:paraId="37CB876A" w14:textId="77777777" w:rsidR="000D2D82" w:rsidRDefault="000D2D82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13D04E" w14:textId="210FAB6A" w:rsidR="00721A5E" w:rsidRPr="00A62927" w:rsidRDefault="000D2D82" w:rsidP="00721A5E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egional Growth NSW Development Corporation</w:t>
    </w:r>
  </w:p>
  <w:p w14:paraId="082B3A9F" w14:textId="77777777" w:rsidR="00721A5E" w:rsidRDefault="00721A5E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1774C" w14:textId="6F663372" w:rsidR="000D2D82" w:rsidRPr="00A62927" w:rsidRDefault="000D2D82" w:rsidP="001A0E04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Local Land Services</w:t>
    </w:r>
  </w:p>
  <w:p w14:paraId="422A9718" w14:textId="77777777" w:rsidR="000D2D82" w:rsidRDefault="000D2D82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A86E2" w14:textId="1686B868" w:rsidR="000D2D82" w:rsidRPr="00A62927" w:rsidRDefault="000D2D82" w:rsidP="00B852E5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ocal Land Services</w:t>
    </w:r>
  </w:p>
  <w:p w14:paraId="13C5778D" w14:textId="77777777" w:rsidR="000D2D82" w:rsidRDefault="000D2D82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B9612F" w14:textId="210D287C" w:rsidR="000D2D82" w:rsidRPr="00A62927" w:rsidRDefault="000D2D82" w:rsidP="000D2D82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Local Land Services</w:t>
    </w:r>
  </w:p>
  <w:p w14:paraId="1AD201D9" w14:textId="77777777" w:rsidR="000D2D82" w:rsidRDefault="000D2D82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6D4535" w14:textId="63F112D1" w:rsidR="000D2D82" w:rsidRPr="00A62927" w:rsidRDefault="000D2D82" w:rsidP="001A0E04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Food Authority</w:t>
    </w:r>
  </w:p>
  <w:p w14:paraId="1B04B9A1" w14:textId="77777777" w:rsidR="009826D1" w:rsidRDefault="009826D1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A1C4F" w14:textId="02DE63FC" w:rsidR="000D2D82" w:rsidRPr="00A62927" w:rsidRDefault="000D2D82" w:rsidP="00B852E5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SW Food Authority</w:t>
    </w:r>
  </w:p>
  <w:p w14:paraId="40CCE9BA" w14:textId="77777777" w:rsidR="007348E8" w:rsidRDefault="007348E8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F3113" w14:textId="034D5364" w:rsidR="000D2D82" w:rsidRPr="00A62927" w:rsidRDefault="000D2D82" w:rsidP="000D2D82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SW Food Authority</w:t>
    </w:r>
  </w:p>
  <w:p w14:paraId="5C7AA61A" w14:textId="77777777" w:rsidR="007348E8" w:rsidRDefault="007348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A938F" w14:textId="77777777" w:rsidR="00B0100F" w:rsidRPr="00D67CF6" w:rsidRDefault="00B0100F" w:rsidP="00E9268D">
    <w:pPr>
      <w:pStyle w:val="HeaderHeading"/>
      <w:pageBreakBefore w:val="0"/>
      <w:pBdr>
        <w:bottom w:val="single" w:sz="4" w:space="4" w:color="auto"/>
      </w:pBdr>
      <w:jc w:val="right"/>
      <w:rPr>
        <w:rFonts w:ascii="Arial" w:hAnsi="Arial"/>
        <w:sz w:val="18"/>
        <w:szCs w:val="18"/>
      </w:rPr>
    </w:pPr>
    <w:r>
      <w:rPr>
        <w:rFonts w:ascii="Arial" w:hAnsi="Arial"/>
        <w:sz w:val="18"/>
        <w:szCs w:val="18"/>
      </w:rPr>
      <w:t xml:space="preserve">Stronger Communities </w:t>
    </w:r>
    <w:r w:rsidRPr="00D67CF6">
      <w:rPr>
        <w:rFonts w:ascii="Arial" w:hAnsi="Arial"/>
        <w:sz w:val="18"/>
        <w:szCs w:val="18"/>
      </w:rPr>
      <w:t>Cluster</w:t>
    </w:r>
  </w:p>
  <w:p w14:paraId="16642A72" w14:textId="3362DB2E" w:rsidR="00B0100F" w:rsidRDefault="00B010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B048B" w14:textId="77777777" w:rsidR="001A0E04" w:rsidRPr="00A62927" w:rsidRDefault="009652C6" w:rsidP="001A0E04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egional NSW</w:t>
    </w:r>
  </w:p>
  <w:p w14:paraId="379A16DF" w14:textId="77777777" w:rsidR="009826D1" w:rsidRDefault="009826D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C42B4" w14:textId="77777777" w:rsidR="00B852E5" w:rsidRPr="00A62927" w:rsidRDefault="009652C6" w:rsidP="00B852E5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Regional NSW</w:t>
    </w:r>
  </w:p>
  <w:p w14:paraId="2D47B721" w14:textId="77777777" w:rsidR="007348E8" w:rsidRDefault="007348E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92842" w14:textId="77777777" w:rsidR="00B852E5" w:rsidRPr="00A62927" w:rsidRDefault="00BF4904" w:rsidP="00B852E5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egional NSW</w:t>
    </w:r>
  </w:p>
  <w:p w14:paraId="189A3975" w14:textId="77777777" w:rsidR="007348E8" w:rsidRDefault="007348E8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1C5671" w14:textId="3FE93508" w:rsidR="00721A5E" w:rsidRPr="00A62927" w:rsidRDefault="00721A5E" w:rsidP="001A0E04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New South Wales Rural Assistance Authority</w:t>
    </w:r>
  </w:p>
  <w:p w14:paraId="6F2CEC10" w14:textId="77777777" w:rsidR="00721A5E" w:rsidRDefault="00721A5E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88A44" w14:textId="7F89E9BB" w:rsidR="00721A5E" w:rsidRPr="00A62927" w:rsidRDefault="00721A5E" w:rsidP="00B852E5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ew South Wales Rural Assistance Authority</w:t>
    </w:r>
  </w:p>
  <w:p w14:paraId="559D177C" w14:textId="77777777" w:rsidR="00721A5E" w:rsidRDefault="00721A5E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128F77" w14:textId="28CF7FC9" w:rsidR="00680DA4" w:rsidRPr="00A62927" w:rsidRDefault="00721A5E" w:rsidP="00680DA4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New South Wales Rural Assistance Authority</w:t>
    </w:r>
  </w:p>
  <w:p w14:paraId="57168080" w14:textId="77777777" w:rsidR="00680DA4" w:rsidRDefault="00680DA4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F539AC" w14:textId="3799B3E0" w:rsidR="000D2D82" w:rsidRPr="00A62927" w:rsidRDefault="000D2D82" w:rsidP="001A0E04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Regional Growth NSW Development Corporation</w:t>
    </w:r>
  </w:p>
  <w:p w14:paraId="70B23B65" w14:textId="77777777" w:rsidR="000D2D82" w:rsidRDefault="000D2D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</w:abstractNum>
  <w:abstractNum w:abstractNumId="1" w15:restartNumberingAfterBreak="0">
    <w:nsid w:val="0BC07C0C"/>
    <w:multiLevelType w:val="hybridMultilevel"/>
    <w:tmpl w:val="57945B86"/>
    <w:lvl w:ilvl="0" w:tplc="AA90CD30">
      <w:start w:val="1"/>
      <w:numFmt w:val="lowerLetter"/>
      <w:lvlText w:val="(%1)"/>
      <w:lvlJc w:val="left"/>
      <w:pPr>
        <w:ind w:left="36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935120"/>
    <w:multiLevelType w:val="hybridMultilevel"/>
    <w:tmpl w:val="F412F3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186FEE"/>
    <w:multiLevelType w:val="hybridMultilevel"/>
    <w:tmpl w:val="8CA2C19E"/>
    <w:lvl w:ilvl="0" w:tplc="0C090001">
      <w:start w:val="1"/>
      <w:numFmt w:val="bullet"/>
      <w:lvlText w:val=""/>
      <w:lvlJc w:val="left"/>
      <w:pPr>
        <w:ind w:left="727" w:hanging="367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A23EEE"/>
    <w:multiLevelType w:val="hybridMultilevel"/>
    <w:tmpl w:val="DCF8C10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944FB"/>
    <w:multiLevelType w:val="singleLevel"/>
    <w:tmpl w:val="96863882"/>
    <w:lvl w:ilvl="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</w:abstractNum>
  <w:abstractNum w:abstractNumId="8" w15:restartNumberingAfterBreak="0">
    <w:nsid w:val="481E6BE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C4400BB"/>
    <w:multiLevelType w:val="hybridMultilevel"/>
    <w:tmpl w:val="9AAAFB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8C6F80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6B1492"/>
    <w:multiLevelType w:val="hybridMultilevel"/>
    <w:tmpl w:val="A45E4BE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715AC1"/>
    <w:multiLevelType w:val="multilevel"/>
    <w:tmpl w:val="B92A0078"/>
    <w:lvl w:ilvl="0">
      <w:start w:val="1"/>
      <w:numFmt w:val="decimal"/>
      <w:pStyle w:val="61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64E75030"/>
    <w:multiLevelType w:val="hybridMultilevel"/>
    <w:tmpl w:val="0D6C53E6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377052"/>
    <w:multiLevelType w:val="multilevel"/>
    <w:tmpl w:val="C7883EEE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6B463118"/>
    <w:multiLevelType w:val="hybridMultilevel"/>
    <w:tmpl w:val="BDA01B5C"/>
    <w:lvl w:ilvl="0" w:tplc="D7660C4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0221B4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2915A4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D02F1"/>
    <w:multiLevelType w:val="hybridMultilevel"/>
    <w:tmpl w:val="F932C0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9E4F96"/>
    <w:multiLevelType w:val="hybridMultilevel"/>
    <w:tmpl w:val="A3B4AE7E"/>
    <w:lvl w:ilvl="0" w:tplc="BE764F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0"/>
  </w:num>
  <w:num w:numId="4">
    <w:abstractNumId w:val="7"/>
  </w:num>
  <w:num w:numId="5">
    <w:abstractNumId w:val="17"/>
  </w:num>
  <w:num w:numId="6">
    <w:abstractNumId w:val="2"/>
  </w:num>
  <w:num w:numId="7">
    <w:abstractNumId w:val="3"/>
  </w:num>
  <w:num w:numId="8">
    <w:abstractNumId w:val="10"/>
  </w:num>
  <w:num w:numId="9">
    <w:abstractNumId w:val="22"/>
  </w:num>
  <w:num w:numId="10">
    <w:abstractNumId w:val="19"/>
  </w:num>
  <w:num w:numId="11">
    <w:abstractNumId w:val="23"/>
  </w:num>
  <w:num w:numId="12">
    <w:abstractNumId w:val="18"/>
  </w:num>
  <w:num w:numId="13">
    <w:abstractNumId w:val="9"/>
  </w:num>
  <w:num w:numId="14">
    <w:abstractNumId w:val="6"/>
  </w:num>
  <w:num w:numId="15">
    <w:abstractNumId w:val="13"/>
  </w:num>
  <w:num w:numId="16">
    <w:abstractNumId w:val="4"/>
  </w:num>
  <w:num w:numId="17">
    <w:abstractNumId w:val="12"/>
  </w:num>
  <w:num w:numId="18">
    <w:abstractNumId w:val="5"/>
  </w:num>
  <w:num w:numId="19">
    <w:abstractNumId w:val="8"/>
  </w:num>
  <w:num w:numId="20">
    <w:abstractNumId w:val="22"/>
  </w:num>
  <w:num w:numId="21">
    <w:abstractNumId w:val="20"/>
  </w:num>
  <w:num w:numId="22">
    <w:abstractNumId w:val="14"/>
  </w:num>
  <w:num w:numId="23">
    <w:abstractNumId w:val="11"/>
  </w:num>
  <w:num w:numId="24">
    <w:abstractNumId w:val="0"/>
  </w:num>
  <w:num w:numId="25">
    <w:abstractNumId w:val="15"/>
  </w:num>
  <w:num w:numId="26">
    <w:abstractNumId w:val="21"/>
  </w:num>
  <w:num w:numId="27">
    <w:abstractNumId w:val="16"/>
  </w:num>
  <w:num w:numId="28">
    <w:abstractNumId w:val="16"/>
  </w:num>
  <w:num w:numId="29">
    <w:abstractNumId w:val="16"/>
  </w:num>
  <w:num w:numId="30">
    <w:abstractNumId w:val="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DcxMrI0MTM0MzVQ0lEKTi0uzszPAykwqgUAWLnrICwAAAA="/>
  </w:docVars>
  <w:rsids>
    <w:rsidRoot w:val="005541CC"/>
    <w:rsid w:val="00000618"/>
    <w:rsid w:val="00000CC4"/>
    <w:rsid w:val="0000153D"/>
    <w:rsid w:val="00001D87"/>
    <w:rsid w:val="000034A9"/>
    <w:rsid w:val="00003ACE"/>
    <w:rsid w:val="00004BD4"/>
    <w:rsid w:val="0000557E"/>
    <w:rsid w:val="0000563D"/>
    <w:rsid w:val="000062D8"/>
    <w:rsid w:val="00006549"/>
    <w:rsid w:val="00006705"/>
    <w:rsid w:val="00006B98"/>
    <w:rsid w:val="00006BD9"/>
    <w:rsid w:val="00010048"/>
    <w:rsid w:val="000103C4"/>
    <w:rsid w:val="00010F5D"/>
    <w:rsid w:val="00011C2E"/>
    <w:rsid w:val="00012593"/>
    <w:rsid w:val="00012B44"/>
    <w:rsid w:val="00012BB1"/>
    <w:rsid w:val="0001360B"/>
    <w:rsid w:val="00013613"/>
    <w:rsid w:val="000150E7"/>
    <w:rsid w:val="00020181"/>
    <w:rsid w:val="0002036F"/>
    <w:rsid w:val="000204FE"/>
    <w:rsid w:val="00020567"/>
    <w:rsid w:val="00020EB3"/>
    <w:rsid w:val="0002192F"/>
    <w:rsid w:val="00022027"/>
    <w:rsid w:val="00022724"/>
    <w:rsid w:val="00022AB7"/>
    <w:rsid w:val="000230DC"/>
    <w:rsid w:val="00025598"/>
    <w:rsid w:val="00025928"/>
    <w:rsid w:val="00025CCE"/>
    <w:rsid w:val="000264A7"/>
    <w:rsid w:val="00026EA6"/>
    <w:rsid w:val="000275F2"/>
    <w:rsid w:val="00027D94"/>
    <w:rsid w:val="000300E6"/>
    <w:rsid w:val="000301C5"/>
    <w:rsid w:val="0003042F"/>
    <w:rsid w:val="00030D3A"/>
    <w:rsid w:val="000334EC"/>
    <w:rsid w:val="000344F7"/>
    <w:rsid w:val="00037795"/>
    <w:rsid w:val="00037A05"/>
    <w:rsid w:val="00037B07"/>
    <w:rsid w:val="00037E19"/>
    <w:rsid w:val="00041374"/>
    <w:rsid w:val="00041D61"/>
    <w:rsid w:val="00042055"/>
    <w:rsid w:val="000424F7"/>
    <w:rsid w:val="00042507"/>
    <w:rsid w:val="0004262B"/>
    <w:rsid w:val="000434CD"/>
    <w:rsid w:val="00043A09"/>
    <w:rsid w:val="00043A88"/>
    <w:rsid w:val="00044562"/>
    <w:rsid w:val="000448F2"/>
    <w:rsid w:val="00045719"/>
    <w:rsid w:val="00046271"/>
    <w:rsid w:val="000468E6"/>
    <w:rsid w:val="00046A93"/>
    <w:rsid w:val="00046C09"/>
    <w:rsid w:val="000474FC"/>
    <w:rsid w:val="00047D16"/>
    <w:rsid w:val="000501C9"/>
    <w:rsid w:val="00050511"/>
    <w:rsid w:val="00050C23"/>
    <w:rsid w:val="00051133"/>
    <w:rsid w:val="00051ADE"/>
    <w:rsid w:val="00052403"/>
    <w:rsid w:val="0005266A"/>
    <w:rsid w:val="00052C4D"/>
    <w:rsid w:val="000549F3"/>
    <w:rsid w:val="00054AFB"/>
    <w:rsid w:val="000560EC"/>
    <w:rsid w:val="0005626C"/>
    <w:rsid w:val="00056ACB"/>
    <w:rsid w:val="00056CBE"/>
    <w:rsid w:val="0005752D"/>
    <w:rsid w:val="00060225"/>
    <w:rsid w:val="000604F4"/>
    <w:rsid w:val="00060BF4"/>
    <w:rsid w:val="0006267A"/>
    <w:rsid w:val="00062CCB"/>
    <w:rsid w:val="00062DA6"/>
    <w:rsid w:val="00063D75"/>
    <w:rsid w:val="00064201"/>
    <w:rsid w:val="0006478A"/>
    <w:rsid w:val="00065097"/>
    <w:rsid w:val="00065C91"/>
    <w:rsid w:val="00066CF7"/>
    <w:rsid w:val="000670F4"/>
    <w:rsid w:val="000678FF"/>
    <w:rsid w:val="00070515"/>
    <w:rsid w:val="00071468"/>
    <w:rsid w:val="000717AB"/>
    <w:rsid w:val="000728E2"/>
    <w:rsid w:val="00072E0C"/>
    <w:rsid w:val="000739A0"/>
    <w:rsid w:val="00073F5D"/>
    <w:rsid w:val="00074719"/>
    <w:rsid w:val="00074F5B"/>
    <w:rsid w:val="0007521D"/>
    <w:rsid w:val="000754C4"/>
    <w:rsid w:val="00075D94"/>
    <w:rsid w:val="00075E3F"/>
    <w:rsid w:val="000766BD"/>
    <w:rsid w:val="0007684A"/>
    <w:rsid w:val="000768C4"/>
    <w:rsid w:val="00076C61"/>
    <w:rsid w:val="00080650"/>
    <w:rsid w:val="00080E92"/>
    <w:rsid w:val="000829EB"/>
    <w:rsid w:val="00082BCE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87698"/>
    <w:rsid w:val="00087CD5"/>
    <w:rsid w:val="00090223"/>
    <w:rsid w:val="000902B2"/>
    <w:rsid w:val="00090B97"/>
    <w:rsid w:val="00090C9A"/>
    <w:rsid w:val="00090DF9"/>
    <w:rsid w:val="0009106A"/>
    <w:rsid w:val="000910E0"/>
    <w:rsid w:val="0009175C"/>
    <w:rsid w:val="00091A1E"/>
    <w:rsid w:val="00093464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AD9"/>
    <w:rsid w:val="00097B2F"/>
    <w:rsid w:val="00097BB5"/>
    <w:rsid w:val="000A0984"/>
    <w:rsid w:val="000A0AEF"/>
    <w:rsid w:val="000A0BFE"/>
    <w:rsid w:val="000A0FB2"/>
    <w:rsid w:val="000A191C"/>
    <w:rsid w:val="000A1B83"/>
    <w:rsid w:val="000A294A"/>
    <w:rsid w:val="000A2EE8"/>
    <w:rsid w:val="000A2F22"/>
    <w:rsid w:val="000A30DC"/>
    <w:rsid w:val="000A35A1"/>
    <w:rsid w:val="000A3B86"/>
    <w:rsid w:val="000A447E"/>
    <w:rsid w:val="000A4799"/>
    <w:rsid w:val="000A53AE"/>
    <w:rsid w:val="000A5458"/>
    <w:rsid w:val="000A5DF6"/>
    <w:rsid w:val="000A6E33"/>
    <w:rsid w:val="000A7C28"/>
    <w:rsid w:val="000B0292"/>
    <w:rsid w:val="000B0683"/>
    <w:rsid w:val="000B0FBE"/>
    <w:rsid w:val="000B17FC"/>
    <w:rsid w:val="000B2082"/>
    <w:rsid w:val="000B2590"/>
    <w:rsid w:val="000B25C7"/>
    <w:rsid w:val="000B2632"/>
    <w:rsid w:val="000B4B0F"/>
    <w:rsid w:val="000B4F67"/>
    <w:rsid w:val="000B53EB"/>
    <w:rsid w:val="000B64D8"/>
    <w:rsid w:val="000B6504"/>
    <w:rsid w:val="000B6CC5"/>
    <w:rsid w:val="000B6EEF"/>
    <w:rsid w:val="000C026E"/>
    <w:rsid w:val="000C0405"/>
    <w:rsid w:val="000C0832"/>
    <w:rsid w:val="000C0935"/>
    <w:rsid w:val="000C0C50"/>
    <w:rsid w:val="000C17F9"/>
    <w:rsid w:val="000C240A"/>
    <w:rsid w:val="000C243C"/>
    <w:rsid w:val="000C2B3E"/>
    <w:rsid w:val="000C2BAC"/>
    <w:rsid w:val="000C3B3F"/>
    <w:rsid w:val="000C3E98"/>
    <w:rsid w:val="000C404A"/>
    <w:rsid w:val="000C4B22"/>
    <w:rsid w:val="000C57B5"/>
    <w:rsid w:val="000C57C1"/>
    <w:rsid w:val="000C5B1E"/>
    <w:rsid w:val="000C6F21"/>
    <w:rsid w:val="000C7F0B"/>
    <w:rsid w:val="000C7F9D"/>
    <w:rsid w:val="000D011C"/>
    <w:rsid w:val="000D0187"/>
    <w:rsid w:val="000D06DE"/>
    <w:rsid w:val="000D14A5"/>
    <w:rsid w:val="000D1E93"/>
    <w:rsid w:val="000D210D"/>
    <w:rsid w:val="000D2202"/>
    <w:rsid w:val="000D2CAE"/>
    <w:rsid w:val="000D2D82"/>
    <w:rsid w:val="000D33F3"/>
    <w:rsid w:val="000D593A"/>
    <w:rsid w:val="000D598B"/>
    <w:rsid w:val="000D5C19"/>
    <w:rsid w:val="000D6AA2"/>
    <w:rsid w:val="000D75BF"/>
    <w:rsid w:val="000D7939"/>
    <w:rsid w:val="000E058B"/>
    <w:rsid w:val="000E0CE7"/>
    <w:rsid w:val="000E2146"/>
    <w:rsid w:val="000E25FA"/>
    <w:rsid w:val="000E2633"/>
    <w:rsid w:val="000E2640"/>
    <w:rsid w:val="000E2F38"/>
    <w:rsid w:val="000E3D34"/>
    <w:rsid w:val="000E3FC9"/>
    <w:rsid w:val="000E4BE0"/>
    <w:rsid w:val="000E67BC"/>
    <w:rsid w:val="000E7FD4"/>
    <w:rsid w:val="000F0237"/>
    <w:rsid w:val="000F026C"/>
    <w:rsid w:val="000F0DB9"/>
    <w:rsid w:val="000F1305"/>
    <w:rsid w:val="000F3344"/>
    <w:rsid w:val="000F3C82"/>
    <w:rsid w:val="000F4519"/>
    <w:rsid w:val="000F4CB3"/>
    <w:rsid w:val="000F5E32"/>
    <w:rsid w:val="000F7FA4"/>
    <w:rsid w:val="00100311"/>
    <w:rsid w:val="00100850"/>
    <w:rsid w:val="00100E58"/>
    <w:rsid w:val="0010109B"/>
    <w:rsid w:val="00101C9F"/>
    <w:rsid w:val="00101DC4"/>
    <w:rsid w:val="0010290E"/>
    <w:rsid w:val="001046CE"/>
    <w:rsid w:val="00105295"/>
    <w:rsid w:val="001056E3"/>
    <w:rsid w:val="00105C6C"/>
    <w:rsid w:val="00105F59"/>
    <w:rsid w:val="00106406"/>
    <w:rsid w:val="00106C2C"/>
    <w:rsid w:val="001071E5"/>
    <w:rsid w:val="00107720"/>
    <w:rsid w:val="00107CFB"/>
    <w:rsid w:val="00110C23"/>
    <w:rsid w:val="00111328"/>
    <w:rsid w:val="00111430"/>
    <w:rsid w:val="001116FF"/>
    <w:rsid w:val="00112096"/>
    <w:rsid w:val="00112685"/>
    <w:rsid w:val="001128C8"/>
    <w:rsid w:val="001136B5"/>
    <w:rsid w:val="00115152"/>
    <w:rsid w:val="00116D82"/>
    <w:rsid w:val="00117307"/>
    <w:rsid w:val="001176A6"/>
    <w:rsid w:val="001200CF"/>
    <w:rsid w:val="00120F46"/>
    <w:rsid w:val="001214B6"/>
    <w:rsid w:val="001215F7"/>
    <w:rsid w:val="001221EB"/>
    <w:rsid w:val="00122506"/>
    <w:rsid w:val="001235D2"/>
    <w:rsid w:val="00123E90"/>
    <w:rsid w:val="001243F8"/>
    <w:rsid w:val="00124E5A"/>
    <w:rsid w:val="0012537E"/>
    <w:rsid w:val="001253AF"/>
    <w:rsid w:val="00125E8A"/>
    <w:rsid w:val="00125F61"/>
    <w:rsid w:val="0012790E"/>
    <w:rsid w:val="00130624"/>
    <w:rsid w:val="0013163F"/>
    <w:rsid w:val="0013175A"/>
    <w:rsid w:val="00131B95"/>
    <w:rsid w:val="00132908"/>
    <w:rsid w:val="00132949"/>
    <w:rsid w:val="00132E3E"/>
    <w:rsid w:val="001333B3"/>
    <w:rsid w:val="0013613E"/>
    <w:rsid w:val="0013625E"/>
    <w:rsid w:val="00136486"/>
    <w:rsid w:val="00136629"/>
    <w:rsid w:val="00136CE9"/>
    <w:rsid w:val="00136DCF"/>
    <w:rsid w:val="0013739A"/>
    <w:rsid w:val="00137483"/>
    <w:rsid w:val="0013769F"/>
    <w:rsid w:val="00140766"/>
    <w:rsid w:val="0014103D"/>
    <w:rsid w:val="00143704"/>
    <w:rsid w:val="0014399C"/>
    <w:rsid w:val="00145C0F"/>
    <w:rsid w:val="0014758B"/>
    <w:rsid w:val="001479E0"/>
    <w:rsid w:val="00147B34"/>
    <w:rsid w:val="00147E0F"/>
    <w:rsid w:val="001502FA"/>
    <w:rsid w:val="00150B1C"/>
    <w:rsid w:val="00150E3D"/>
    <w:rsid w:val="001510BF"/>
    <w:rsid w:val="00151102"/>
    <w:rsid w:val="001519BF"/>
    <w:rsid w:val="00151A77"/>
    <w:rsid w:val="00152205"/>
    <w:rsid w:val="00152B52"/>
    <w:rsid w:val="00152C05"/>
    <w:rsid w:val="00153F5F"/>
    <w:rsid w:val="00153FE8"/>
    <w:rsid w:val="0015414B"/>
    <w:rsid w:val="00156739"/>
    <w:rsid w:val="00156821"/>
    <w:rsid w:val="001572B7"/>
    <w:rsid w:val="001574B0"/>
    <w:rsid w:val="00157603"/>
    <w:rsid w:val="001578B5"/>
    <w:rsid w:val="00161C47"/>
    <w:rsid w:val="001622BE"/>
    <w:rsid w:val="00162C96"/>
    <w:rsid w:val="00163106"/>
    <w:rsid w:val="001632C9"/>
    <w:rsid w:val="001632D2"/>
    <w:rsid w:val="001636DC"/>
    <w:rsid w:val="00163C9E"/>
    <w:rsid w:val="001657A9"/>
    <w:rsid w:val="00166B62"/>
    <w:rsid w:val="0016705D"/>
    <w:rsid w:val="0016718B"/>
    <w:rsid w:val="001672E8"/>
    <w:rsid w:val="001675BC"/>
    <w:rsid w:val="00170794"/>
    <w:rsid w:val="0017162B"/>
    <w:rsid w:val="00172AC2"/>
    <w:rsid w:val="00172BB3"/>
    <w:rsid w:val="00173BEF"/>
    <w:rsid w:val="00173D04"/>
    <w:rsid w:val="00174401"/>
    <w:rsid w:val="00174E05"/>
    <w:rsid w:val="00175B02"/>
    <w:rsid w:val="001765B9"/>
    <w:rsid w:val="00177689"/>
    <w:rsid w:val="00180DA3"/>
    <w:rsid w:val="00180E9A"/>
    <w:rsid w:val="00181522"/>
    <w:rsid w:val="00181EE8"/>
    <w:rsid w:val="001828CD"/>
    <w:rsid w:val="00182A8E"/>
    <w:rsid w:val="00183DF0"/>
    <w:rsid w:val="00186D00"/>
    <w:rsid w:val="00187E36"/>
    <w:rsid w:val="00187F18"/>
    <w:rsid w:val="00190E0D"/>
    <w:rsid w:val="0019191B"/>
    <w:rsid w:val="00195831"/>
    <w:rsid w:val="00196AB1"/>
    <w:rsid w:val="0019705B"/>
    <w:rsid w:val="001972AD"/>
    <w:rsid w:val="0019777D"/>
    <w:rsid w:val="001A018F"/>
    <w:rsid w:val="001A0484"/>
    <w:rsid w:val="001A0D01"/>
    <w:rsid w:val="001A0E04"/>
    <w:rsid w:val="001A1561"/>
    <w:rsid w:val="001A2D9C"/>
    <w:rsid w:val="001A3517"/>
    <w:rsid w:val="001A3881"/>
    <w:rsid w:val="001A3D4C"/>
    <w:rsid w:val="001A4636"/>
    <w:rsid w:val="001A4A35"/>
    <w:rsid w:val="001A4C56"/>
    <w:rsid w:val="001A5D29"/>
    <w:rsid w:val="001A5DAE"/>
    <w:rsid w:val="001A6C68"/>
    <w:rsid w:val="001A6DE4"/>
    <w:rsid w:val="001A6F4D"/>
    <w:rsid w:val="001A74E6"/>
    <w:rsid w:val="001B049F"/>
    <w:rsid w:val="001B0F76"/>
    <w:rsid w:val="001B24EE"/>
    <w:rsid w:val="001B45D3"/>
    <w:rsid w:val="001B48B5"/>
    <w:rsid w:val="001B49FE"/>
    <w:rsid w:val="001B4CDD"/>
    <w:rsid w:val="001B5230"/>
    <w:rsid w:val="001B5562"/>
    <w:rsid w:val="001B6671"/>
    <w:rsid w:val="001B6CED"/>
    <w:rsid w:val="001B78C2"/>
    <w:rsid w:val="001C081B"/>
    <w:rsid w:val="001C0B83"/>
    <w:rsid w:val="001C31D7"/>
    <w:rsid w:val="001C32DB"/>
    <w:rsid w:val="001C3D2E"/>
    <w:rsid w:val="001C452D"/>
    <w:rsid w:val="001C4810"/>
    <w:rsid w:val="001C4DCA"/>
    <w:rsid w:val="001C5558"/>
    <w:rsid w:val="001C6032"/>
    <w:rsid w:val="001C652C"/>
    <w:rsid w:val="001C6E0D"/>
    <w:rsid w:val="001C721E"/>
    <w:rsid w:val="001C7E1D"/>
    <w:rsid w:val="001D00FB"/>
    <w:rsid w:val="001D13CD"/>
    <w:rsid w:val="001D2A82"/>
    <w:rsid w:val="001D2D78"/>
    <w:rsid w:val="001D308D"/>
    <w:rsid w:val="001D3C34"/>
    <w:rsid w:val="001D3D6A"/>
    <w:rsid w:val="001D4160"/>
    <w:rsid w:val="001D4BC9"/>
    <w:rsid w:val="001D50C0"/>
    <w:rsid w:val="001D50DC"/>
    <w:rsid w:val="001D531E"/>
    <w:rsid w:val="001D59D8"/>
    <w:rsid w:val="001D5B3D"/>
    <w:rsid w:val="001D5C0D"/>
    <w:rsid w:val="001D6B1C"/>
    <w:rsid w:val="001D7203"/>
    <w:rsid w:val="001D74CB"/>
    <w:rsid w:val="001D76E9"/>
    <w:rsid w:val="001D7F2A"/>
    <w:rsid w:val="001E044B"/>
    <w:rsid w:val="001E047B"/>
    <w:rsid w:val="001E0D54"/>
    <w:rsid w:val="001E2086"/>
    <w:rsid w:val="001E2714"/>
    <w:rsid w:val="001E2914"/>
    <w:rsid w:val="001E2CD7"/>
    <w:rsid w:val="001E3428"/>
    <w:rsid w:val="001E35CA"/>
    <w:rsid w:val="001E52BD"/>
    <w:rsid w:val="001E52D9"/>
    <w:rsid w:val="001E555A"/>
    <w:rsid w:val="001E68EC"/>
    <w:rsid w:val="001E6C06"/>
    <w:rsid w:val="001F0849"/>
    <w:rsid w:val="001F1432"/>
    <w:rsid w:val="001F2B94"/>
    <w:rsid w:val="001F347E"/>
    <w:rsid w:val="001F36EF"/>
    <w:rsid w:val="001F3ACE"/>
    <w:rsid w:val="001F40CF"/>
    <w:rsid w:val="001F411C"/>
    <w:rsid w:val="001F4138"/>
    <w:rsid w:val="001F52F5"/>
    <w:rsid w:val="001F5AFD"/>
    <w:rsid w:val="001F632C"/>
    <w:rsid w:val="001F63F6"/>
    <w:rsid w:val="001F6A7E"/>
    <w:rsid w:val="001F7C01"/>
    <w:rsid w:val="0020028A"/>
    <w:rsid w:val="00201890"/>
    <w:rsid w:val="00202094"/>
    <w:rsid w:val="002021D6"/>
    <w:rsid w:val="00202BC2"/>
    <w:rsid w:val="00202F14"/>
    <w:rsid w:val="002034AB"/>
    <w:rsid w:val="00203B96"/>
    <w:rsid w:val="00204857"/>
    <w:rsid w:val="00205484"/>
    <w:rsid w:val="00205609"/>
    <w:rsid w:val="00205B03"/>
    <w:rsid w:val="00205C93"/>
    <w:rsid w:val="00206156"/>
    <w:rsid w:val="002064C2"/>
    <w:rsid w:val="002066FC"/>
    <w:rsid w:val="00206722"/>
    <w:rsid w:val="00206E1D"/>
    <w:rsid w:val="0020700B"/>
    <w:rsid w:val="00207BE8"/>
    <w:rsid w:val="00207FA8"/>
    <w:rsid w:val="002104DA"/>
    <w:rsid w:val="00211278"/>
    <w:rsid w:val="002112E1"/>
    <w:rsid w:val="00211B3F"/>
    <w:rsid w:val="00211E2C"/>
    <w:rsid w:val="002124D3"/>
    <w:rsid w:val="002137A8"/>
    <w:rsid w:val="00213E75"/>
    <w:rsid w:val="00213EDC"/>
    <w:rsid w:val="0021406E"/>
    <w:rsid w:val="0021422E"/>
    <w:rsid w:val="00214980"/>
    <w:rsid w:val="0021579B"/>
    <w:rsid w:val="002158B5"/>
    <w:rsid w:val="00215CEC"/>
    <w:rsid w:val="00215EE0"/>
    <w:rsid w:val="0021621C"/>
    <w:rsid w:val="00216718"/>
    <w:rsid w:val="002167DB"/>
    <w:rsid w:val="002200F1"/>
    <w:rsid w:val="0022072E"/>
    <w:rsid w:val="0022076C"/>
    <w:rsid w:val="002212F0"/>
    <w:rsid w:val="0022136E"/>
    <w:rsid w:val="002213CE"/>
    <w:rsid w:val="002217EA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5DA1"/>
    <w:rsid w:val="002261F3"/>
    <w:rsid w:val="00226646"/>
    <w:rsid w:val="00226B1F"/>
    <w:rsid w:val="00226CD9"/>
    <w:rsid w:val="002276FE"/>
    <w:rsid w:val="00227C11"/>
    <w:rsid w:val="00230302"/>
    <w:rsid w:val="0023031D"/>
    <w:rsid w:val="00231D0C"/>
    <w:rsid w:val="00232C6C"/>
    <w:rsid w:val="00232E7E"/>
    <w:rsid w:val="00232FF4"/>
    <w:rsid w:val="002331C4"/>
    <w:rsid w:val="00233BE1"/>
    <w:rsid w:val="00234E83"/>
    <w:rsid w:val="00235213"/>
    <w:rsid w:val="00235273"/>
    <w:rsid w:val="002367E7"/>
    <w:rsid w:val="00236A86"/>
    <w:rsid w:val="00237139"/>
    <w:rsid w:val="00237795"/>
    <w:rsid w:val="00237CF7"/>
    <w:rsid w:val="0024083F"/>
    <w:rsid w:val="002408AA"/>
    <w:rsid w:val="002412CF"/>
    <w:rsid w:val="00241B5B"/>
    <w:rsid w:val="00241DE4"/>
    <w:rsid w:val="002424C0"/>
    <w:rsid w:val="002431DB"/>
    <w:rsid w:val="002433C5"/>
    <w:rsid w:val="00243E49"/>
    <w:rsid w:val="00243F38"/>
    <w:rsid w:val="0024484E"/>
    <w:rsid w:val="00244BBB"/>
    <w:rsid w:val="00244C16"/>
    <w:rsid w:val="00245801"/>
    <w:rsid w:val="00245B90"/>
    <w:rsid w:val="002462AC"/>
    <w:rsid w:val="00246745"/>
    <w:rsid w:val="00247724"/>
    <w:rsid w:val="00247FF5"/>
    <w:rsid w:val="002532D4"/>
    <w:rsid w:val="002534A3"/>
    <w:rsid w:val="00253FCB"/>
    <w:rsid w:val="00254178"/>
    <w:rsid w:val="0025447E"/>
    <w:rsid w:val="002544CE"/>
    <w:rsid w:val="002544FB"/>
    <w:rsid w:val="00254F73"/>
    <w:rsid w:val="0025503E"/>
    <w:rsid w:val="0025564E"/>
    <w:rsid w:val="0025573E"/>
    <w:rsid w:val="0025574D"/>
    <w:rsid w:val="00255A3E"/>
    <w:rsid w:val="00255B72"/>
    <w:rsid w:val="00255E95"/>
    <w:rsid w:val="0025637E"/>
    <w:rsid w:val="002564BB"/>
    <w:rsid w:val="0025675A"/>
    <w:rsid w:val="00256770"/>
    <w:rsid w:val="00256DD1"/>
    <w:rsid w:val="00257CF3"/>
    <w:rsid w:val="0026035B"/>
    <w:rsid w:val="00260761"/>
    <w:rsid w:val="00262677"/>
    <w:rsid w:val="00262CFC"/>
    <w:rsid w:val="0026307F"/>
    <w:rsid w:val="0026423D"/>
    <w:rsid w:val="002642B0"/>
    <w:rsid w:val="002656E2"/>
    <w:rsid w:val="00265762"/>
    <w:rsid w:val="00265F02"/>
    <w:rsid w:val="002674CB"/>
    <w:rsid w:val="002677A9"/>
    <w:rsid w:val="00267F88"/>
    <w:rsid w:val="0027039F"/>
    <w:rsid w:val="00271486"/>
    <w:rsid w:val="00271529"/>
    <w:rsid w:val="00271AE9"/>
    <w:rsid w:val="00271F95"/>
    <w:rsid w:val="0027361D"/>
    <w:rsid w:val="00273E23"/>
    <w:rsid w:val="002740C2"/>
    <w:rsid w:val="002743BB"/>
    <w:rsid w:val="002752CD"/>
    <w:rsid w:val="00276BA0"/>
    <w:rsid w:val="0028099F"/>
    <w:rsid w:val="00280A75"/>
    <w:rsid w:val="00280C35"/>
    <w:rsid w:val="0028166A"/>
    <w:rsid w:val="00281CE6"/>
    <w:rsid w:val="00281E26"/>
    <w:rsid w:val="00281F11"/>
    <w:rsid w:val="00282075"/>
    <w:rsid w:val="0028239B"/>
    <w:rsid w:val="00282978"/>
    <w:rsid w:val="00282B14"/>
    <w:rsid w:val="00283C03"/>
    <w:rsid w:val="00283FFD"/>
    <w:rsid w:val="00285AFA"/>
    <w:rsid w:val="002862BE"/>
    <w:rsid w:val="00286506"/>
    <w:rsid w:val="0028677D"/>
    <w:rsid w:val="002870A7"/>
    <w:rsid w:val="0028776B"/>
    <w:rsid w:val="00287E25"/>
    <w:rsid w:val="00287E3D"/>
    <w:rsid w:val="002908AF"/>
    <w:rsid w:val="00291F36"/>
    <w:rsid w:val="00292764"/>
    <w:rsid w:val="002929EA"/>
    <w:rsid w:val="002940C5"/>
    <w:rsid w:val="00294A8B"/>
    <w:rsid w:val="0029540F"/>
    <w:rsid w:val="002956E8"/>
    <w:rsid w:val="00295795"/>
    <w:rsid w:val="002958B9"/>
    <w:rsid w:val="0029751C"/>
    <w:rsid w:val="002979BF"/>
    <w:rsid w:val="002A04C5"/>
    <w:rsid w:val="002A108B"/>
    <w:rsid w:val="002A17D9"/>
    <w:rsid w:val="002A2448"/>
    <w:rsid w:val="002A24A8"/>
    <w:rsid w:val="002A28B4"/>
    <w:rsid w:val="002A557E"/>
    <w:rsid w:val="002A5AE2"/>
    <w:rsid w:val="002A6666"/>
    <w:rsid w:val="002A66BC"/>
    <w:rsid w:val="002A690F"/>
    <w:rsid w:val="002A7171"/>
    <w:rsid w:val="002A7256"/>
    <w:rsid w:val="002A77C0"/>
    <w:rsid w:val="002A7ADC"/>
    <w:rsid w:val="002B034F"/>
    <w:rsid w:val="002B076C"/>
    <w:rsid w:val="002B152E"/>
    <w:rsid w:val="002B285D"/>
    <w:rsid w:val="002B2E4D"/>
    <w:rsid w:val="002B302C"/>
    <w:rsid w:val="002B3093"/>
    <w:rsid w:val="002B3804"/>
    <w:rsid w:val="002B3F89"/>
    <w:rsid w:val="002B4268"/>
    <w:rsid w:val="002B44E7"/>
    <w:rsid w:val="002B5B51"/>
    <w:rsid w:val="002B658E"/>
    <w:rsid w:val="002B6DF3"/>
    <w:rsid w:val="002B7E04"/>
    <w:rsid w:val="002C1AC0"/>
    <w:rsid w:val="002C1D76"/>
    <w:rsid w:val="002C1F7F"/>
    <w:rsid w:val="002C215C"/>
    <w:rsid w:val="002C22A7"/>
    <w:rsid w:val="002C29A9"/>
    <w:rsid w:val="002C2B26"/>
    <w:rsid w:val="002C4248"/>
    <w:rsid w:val="002C43C6"/>
    <w:rsid w:val="002C454F"/>
    <w:rsid w:val="002C4FF3"/>
    <w:rsid w:val="002C5093"/>
    <w:rsid w:val="002C54F2"/>
    <w:rsid w:val="002C564F"/>
    <w:rsid w:val="002C68E7"/>
    <w:rsid w:val="002C7336"/>
    <w:rsid w:val="002C75FA"/>
    <w:rsid w:val="002D0398"/>
    <w:rsid w:val="002D084B"/>
    <w:rsid w:val="002D098B"/>
    <w:rsid w:val="002D0CC0"/>
    <w:rsid w:val="002D1DFA"/>
    <w:rsid w:val="002D24F6"/>
    <w:rsid w:val="002D2AD6"/>
    <w:rsid w:val="002D3129"/>
    <w:rsid w:val="002D32F3"/>
    <w:rsid w:val="002D462B"/>
    <w:rsid w:val="002D494E"/>
    <w:rsid w:val="002D4B70"/>
    <w:rsid w:val="002D5B53"/>
    <w:rsid w:val="002D6598"/>
    <w:rsid w:val="002D7145"/>
    <w:rsid w:val="002D7855"/>
    <w:rsid w:val="002D79B4"/>
    <w:rsid w:val="002E07E9"/>
    <w:rsid w:val="002E190E"/>
    <w:rsid w:val="002E3936"/>
    <w:rsid w:val="002E3C09"/>
    <w:rsid w:val="002E3C60"/>
    <w:rsid w:val="002E3E1C"/>
    <w:rsid w:val="002E6051"/>
    <w:rsid w:val="002E6BCC"/>
    <w:rsid w:val="002E7649"/>
    <w:rsid w:val="002E7B2B"/>
    <w:rsid w:val="002F1BD2"/>
    <w:rsid w:val="002F2630"/>
    <w:rsid w:val="002F2A6F"/>
    <w:rsid w:val="002F2EF0"/>
    <w:rsid w:val="002F411D"/>
    <w:rsid w:val="002F48A2"/>
    <w:rsid w:val="002F4C4B"/>
    <w:rsid w:val="002F5157"/>
    <w:rsid w:val="002F56C9"/>
    <w:rsid w:val="002F575C"/>
    <w:rsid w:val="002F7502"/>
    <w:rsid w:val="002F778E"/>
    <w:rsid w:val="002F785B"/>
    <w:rsid w:val="00300057"/>
    <w:rsid w:val="00300080"/>
    <w:rsid w:val="00300174"/>
    <w:rsid w:val="0030107E"/>
    <w:rsid w:val="00301197"/>
    <w:rsid w:val="00301A95"/>
    <w:rsid w:val="00303565"/>
    <w:rsid w:val="00303F34"/>
    <w:rsid w:val="003045E5"/>
    <w:rsid w:val="00304663"/>
    <w:rsid w:val="0030622B"/>
    <w:rsid w:val="003076B1"/>
    <w:rsid w:val="00310FB8"/>
    <w:rsid w:val="0031162A"/>
    <w:rsid w:val="00311A11"/>
    <w:rsid w:val="00311F6F"/>
    <w:rsid w:val="003142DD"/>
    <w:rsid w:val="00314F23"/>
    <w:rsid w:val="00315807"/>
    <w:rsid w:val="00317593"/>
    <w:rsid w:val="00321172"/>
    <w:rsid w:val="00321B17"/>
    <w:rsid w:val="00322A26"/>
    <w:rsid w:val="00322D14"/>
    <w:rsid w:val="00325079"/>
    <w:rsid w:val="00325240"/>
    <w:rsid w:val="0032541E"/>
    <w:rsid w:val="00325969"/>
    <w:rsid w:val="00325ADC"/>
    <w:rsid w:val="00325FFB"/>
    <w:rsid w:val="0032661F"/>
    <w:rsid w:val="00326AED"/>
    <w:rsid w:val="00327840"/>
    <w:rsid w:val="00327ADB"/>
    <w:rsid w:val="0033021A"/>
    <w:rsid w:val="003304CD"/>
    <w:rsid w:val="00330827"/>
    <w:rsid w:val="00331BF4"/>
    <w:rsid w:val="00332221"/>
    <w:rsid w:val="0033232C"/>
    <w:rsid w:val="00332441"/>
    <w:rsid w:val="00332B5B"/>
    <w:rsid w:val="00333E9E"/>
    <w:rsid w:val="00335147"/>
    <w:rsid w:val="003352B6"/>
    <w:rsid w:val="00335A80"/>
    <w:rsid w:val="00335D40"/>
    <w:rsid w:val="00337221"/>
    <w:rsid w:val="003375AE"/>
    <w:rsid w:val="00337C43"/>
    <w:rsid w:val="00342302"/>
    <w:rsid w:val="00342C31"/>
    <w:rsid w:val="0034320E"/>
    <w:rsid w:val="00343297"/>
    <w:rsid w:val="003435A6"/>
    <w:rsid w:val="003439CC"/>
    <w:rsid w:val="00343AA5"/>
    <w:rsid w:val="00343EAD"/>
    <w:rsid w:val="0034419C"/>
    <w:rsid w:val="00344CD7"/>
    <w:rsid w:val="00345235"/>
    <w:rsid w:val="00345AE4"/>
    <w:rsid w:val="00345D5E"/>
    <w:rsid w:val="003465B9"/>
    <w:rsid w:val="00346602"/>
    <w:rsid w:val="00347048"/>
    <w:rsid w:val="0034727A"/>
    <w:rsid w:val="003517D3"/>
    <w:rsid w:val="00351A33"/>
    <w:rsid w:val="00351E79"/>
    <w:rsid w:val="00351FFE"/>
    <w:rsid w:val="00352CF0"/>
    <w:rsid w:val="00352DF0"/>
    <w:rsid w:val="00352FFC"/>
    <w:rsid w:val="003537CE"/>
    <w:rsid w:val="003539B1"/>
    <w:rsid w:val="003545DF"/>
    <w:rsid w:val="00355103"/>
    <w:rsid w:val="00355617"/>
    <w:rsid w:val="00355DDD"/>
    <w:rsid w:val="00355F34"/>
    <w:rsid w:val="00356435"/>
    <w:rsid w:val="00356BF6"/>
    <w:rsid w:val="003573F1"/>
    <w:rsid w:val="003575DE"/>
    <w:rsid w:val="00357715"/>
    <w:rsid w:val="00357926"/>
    <w:rsid w:val="003625BD"/>
    <w:rsid w:val="00362E67"/>
    <w:rsid w:val="00364D73"/>
    <w:rsid w:val="00365BB2"/>
    <w:rsid w:val="00366CDC"/>
    <w:rsid w:val="00367A82"/>
    <w:rsid w:val="00370339"/>
    <w:rsid w:val="00370F00"/>
    <w:rsid w:val="00370F0C"/>
    <w:rsid w:val="00371106"/>
    <w:rsid w:val="0037145A"/>
    <w:rsid w:val="0037211F"/>
    <w:rsid w:val="00372259"/>
    <w:rsid w:val="00373022"/>
    <w:rsid w:val="00373E8B"/>
    <w:rsid w:val="00373F4D"/>
    <w:rsid w:val="003745CB"/>
    <w:rsid w:val="00375DC2"/>
    <w:rsid w:val="00375E42"/>
    <w:rsid w:val="00376480"/>
    <w:rsid w:val="003768D8"/>
    <w:rsid w:val="00377753"/>
    <w:rsid w:val="00377E5C"/>
    <w:rsid w:val="00380A33"/>
    <w:rsid w:val="00380A78"/>
    <w:rsid w:val="00380A8E"/>
    <w:rsid w:val="00380FB3"/>
    <w:rsid w:val="00381127"/>
    <w:rsid w:val="00381B1F"/>
    <w:rsid w:val="003834E5"/>
    <w:rsid w:val="00384973"/>
    <w:rsid w:val="00385F46"/>
    <w:rsid w:val="0038601F"/>
    <w:rsid w:val="003878D2"/>
    <w:rsid w:val="00387A18"/>
    <w:rsid w:val="003912BC"/>
    <w:rsid w:val="00391970"/>
    <w:rsid w:val="0039260A"/>
    <w:rsid w:val="00392877"/>
    <w:rsid w:val="00392D1E"/>
    <w:rsid w:val="003937E1"/>
    <w:rsid w:val="00394DCB"/>
    <w:rsid w:val="0039506B"/>
    <w:rsid w:val="00395257"/>
    <w:rsid w:val="003952CB"/>
    <w:rsid w:val="003953BE"/>
    <w:rsid w:val="003956D8"/>
    <w:rsid w:val="003960B0"/>
    <w:rsid w:val="00396716"/>
    <w:rsid w:val="003973F9"/>
    <w:rsid w:val="00397DDA"/>
    <w:rsid w:val="00397E1D"/>
    <w:rsid w:val="003A0DF9"/>
    <w:rsid w:val="003A1446"/>
    <w:rsid w:val="003A1863"/>
    <w:rsid w:val="003A1FAB"/>
    <w:rsid w:val="003A2304"/>
    <w:rsid w:val="003A3DB9"/>
    <w:rsid w:val="003A475C"/>
    <w:rsid w:val="003A4848"/>
    <w:rsid w:val="003A4907"/>
    <w:rsid w:val="003A596C"/>
    <w:rsid w:val="003A5ABE"/>
    <w:rsid w:val="003A5ED9"/>
    <w:rsid w:val="003A6300"/>
    <w:rsid w:val="003A68B6"/>
    <w:rsid w:val="003A7A13"/>
    <w:rsid w:val="003A7F12"/>
    <w:rsid w:val="003B12DF"/>
    <w:rsid w:val="003B23DD"/>
    <w:rsid w:val="003B2CFF"/>
    <w:rsid w:val="003B2D99"/>
    <w:rsid w:val="003B37DE"/>
    <w:rsid w:val="003B50D7"/>
    <w:rsid w:val="003B59AC"/>
    <w:rsid w:val="003B5E3E"/>
    <w:rsid w:val="003B5F60"/>
    <w:rsid w:val="003B6830"/>
    <w:rsid w:val="003B75D5"/>
    <w:rsid w:val="003B7D6C"/>
    <w:rsid w:val="003B7EA7"/>
    <w:rsid w:val="003C000A"/>
    <w:rsid w:val="003C09BC"/>
    <w:rsid w:val="003C0C60"/>
    <w:rsid w:val="003C0DA7"/>
    <w:rsid w:val="003C12FF"/>
    <w:rsid w:val="003C21CA"/>
    <w:rsid w:val="003C26DC"/>
    <w:rsid w:val="003C32DC"/>
    <w:rsid w:val="003C3554"/>
    <w:rsid w:val="003C376F"/>
    <w:rsid w:val="003C3F1D"/>
    <w:rsid w:val="003C46BC"/>
    <w:rsid w:val="003C4B1C"/>
    <w:rsid w:val="003C4B91"/>
    <w:rsid w:val="003C5660"/>
    <w:rsid w:val="003C6647"/>
    <w:rsid w:val="003C68A3"/>
    <w:rsid w:val="003C6B88"/>
    <w:rsid w:val="003C74EA"/>
    <w:rsid w:val="003C79E3"/>
    <w:rsid w:val="003C7A0B"/>
    <w:rsid w:val="003C7D43"/>
    <w:rsid w:val="003D014D"/>
    <w:rsid w:val="003D0375"/>
    <w:rsid w:val="003D05C7"/>
    <w:rsid w:val="003D0F8F"/>
    <w:rsid w:val="003D19B2"/>
    <w:rsid w:val="003D202B"/>
    <w:rsid w:val="003D2856"/>
    <w:rsid w:val="003D31C9"/>
    <w:rsid w:val="003D340D"/>
    <w:rsid w:val="003D404C"/>
    <w:rsid w:val="003D4560"/>
    <w:rsid w:val="003D4D5A"/>
    <w:rsid w:val="003D5214"/>
    <w:rsid w:val="003D6794"/>
    <w:rsid w:val="003D74B5"/>
    <w:rsid w:val="003E0029"/>
    <w:rsid w:val="003E05E7"/>
    <w:rsid w:val="003E092B"/>
    <w:rsid w:val="003E0FC5"/>
    <w:rsid w:val="003E20CE"/>
    <w:rsid w:val="003E2605"/>
    <w:rsid w:val="003E2B17"/>
    <w:rsid w:val="003E2E41"/>
    <w:rsid w:val="003E377A"/>
    <w:rsid w:val="003E3DE3"/>
    <w:rsid w:val="003E481E"/>
    <w:rsid w:val="003E4850"/>
    <w:rsid w:val="003E5045"/>
    <w:rsid w:val="003E51FA"/>
    <w:rsid w:val="003E5FE5"/>
    <w:rsid w:val="003E6B15"/>
    <w:rsid w:val="003E70E7"/>
    <w:rsid w:val="003F1A75"/>
    <w:rsid w:val="003F32BA"/>
    <w:rsid w:val="003F3986"/>
    <w:rsid w:val="003F4080"/>
    <w:rsid w:val="003F46AB"/>
    <w:rsid w:val="003F52CF"/>
    <w:rsid w:val="003F73B6"/>
    <w:rsid w:val="00400F81"/>
    <w:rsid w:val="00401513"/>
    <w:rsid w:val="00401F4E"/>
    <w:rsid w:val="00403148"/>
    <w:rsid w:val="0040366C"/>
    <w:rsid w:val="004037BC"/>
    <w:rsid w:val="00403D42"/>
    <w:rsid w:val="00404CE4"/>
    <w:rsid w:val="00405529"/>
    <w:rsid w:val="00406CD5"/>
    <w:rsid w:val="00407794"/>
    <w:rsid w:val="0041018C"/>
    <w:rsid w:val="00410D32"/>
    <w:rsid w:val="00410D42"/>
    <w:rsid w:val="00413816"/>
    <w:rsid w:val="0041425F"/>
    <w:rsid w:val="004142A0"/>
    <w:rsid w:val="00414323"/>
    <w:rsid w:val="00415AF3"/>
    <w:rsid w:val="004160E5"/>
    <w:rsid w:val="004162E1"/>
    <w:rsid w:val="004163AF"/>
    <w:rsid w:val="004163DC"/>
    <w:rsid w:val="00416557"/>
    <w:rsid w:val="004179D7"/>
    <w:rsid w:val="00417F17"/>
    <w:rsid w:val="004207B2"/>
    <w:rsid w:val="0042161C"/>
    <w:rsid w:val="00421823"/>
    <w:rsid w:val="00421A76"/>
    <w:rsid w:val="0042450D"/>
    <w:rsid w:val="00424EBA"/>
    <w:rsid w:val="00425053"/>
    <w:rsid w:val="004263AE"/>
    <w:rsid w:val="00426983"/>
    <w:rsid w:val="0042701C"/>
    <w:rsid w:val="0042713A"/>
    <w:rsid w:val="00427A9C"/>
    <w:rsid w:val="00431160"/>
    <w:rsid w:val="004312FF"/>
    <w:rsid w:val="004317E9"/>
    <w:rsid w:val="00431AEF"/>
    <w:rsid w:val="00431B85"/>
    <w:rsid w:val="00431EA7"/>
    <w:rsid w:val="00432532"/>
    <w:rsid w:val="00432F58"/>
    <w:rsid w:val="004333C1"/>
    <w:rsid w:val="004336BB"/>
    <w:rsid w:val="00433B66"/>
    <w:rsid w:val="00433E78"/>
    <w:rsid w:val="00435885"/>
    <w:rsid w:val="00436489"/>
    <w:rsid w:val="004367DF"/>
    <w:rsid w:val="00436E03"/>
    <w:rsid w:val="004417D2"/>
    <w:rsid w:val="00442221"/>
    <w:rsid w:val="00442777"/>
    <w:rsid w:val="004436F0"/>
    <w:rsid w:val="004439EC"/>
    <w:rsid w:val="004442CA"/>
    <w:rsid w:val="00444327"/>
    <w:rsid w:val="004453A6"/>
    <w:rsid w:val="00446FB7"/>
    <w:rsid w:val="00447344"/>
    <w:rsid w:val="00447945"/>
    <w:rsid w:val="00450915"/>
    <w:rsid w:val="00450C93"/>
    <w:rsid w:val="00451762"/>
    <w:rsid w:val="00451793"/>
    <w:rsid w:val="0045224C"/>
    <w:rsid w:val="004522FE"/>
    <w:rsid w:val="004527AC"/>
    <w:rsid w:val="00452C88"/>
    <w:rsid w:val="00453772"/>
    <w:rsid w:val="004537A2"/>
    <w:rsid w:val="004539B3"/>
    <w:rsid w:val="00453A07"/>
    <w:rsid w:val="004545D4"/>
    <w:rsid w:val="00455C0A"/>
    <w:rsid w:val="00456704"/>
    <w:rsid w:val="00456B2F"/>
    <w:rsid w:val="00457115"/>
    <w:rsid w:val="00457543"/>
    <w:rsid w:val="0046006C"/>
    <w:rsid w:val="004616C0"/>
    <w:rsid w:val="00463400"/>
    <w:rsid w:val="00463790"/>
    <w:rsid w:val="00464A65"/>
    <w:rsid w:val="00464D00"/>
    <w:rsid w:val="00464DCF"/>
    <w:rsid w:val="004661D8"/>
    <w:rsid w:val="004662AF"/>
    <w:rsid w:val="004665FC"/>
    <w:rsid w:val="00467E18"/>
    <w:rsid w:val="004709CA"/>
    <w:rsid w:val="0047129A"/>
    <w:rsid w:val="004712E1"/>
    <w:rsid w:val="00471A23"/>
    <w:rsid w:val="00472016"/>
    <w:rsid w:val="00472C58"/>
    <w:rsid w:val="004730DA"/>
    <w:rsid w:val="00473441"/>
    <w:rsid w:val="004734F7"/>
    <w:rsid w:val="004735A2"/>
    <w:rsid w:val="00474E2E"/>
    <w:rsid w:val="00475935"/>
    <w:rsid w:val="00475E63"/>
    <w:rsid w:val="00476431"/>
    <w:rsid w:val="00476754"/>
    <w:rsid w:val="004768D8"/>
    <w:rsid w:val="00476D1A"/>
    <w:rsid w:val="0047757A"/>
    <w:rsid w:val="00477ECC"/>
    <w:rsid w:val="00481077"/>
    <w:rsid w:val="004812C3"/>
    <w:rsid w:val="0048158A"/>
    <w:rsid w:val="00481930"/>
    <w:rsid w:val="00481CDE"/>
    <w:rsid w:val="00482464"/>
    <w:rsid w:val="00482AA8"/>
    <w:rsid w:val="00483F56"/>
    <w:rsid w:val="00484014"/>
    <w:rsid w:val="004843E1"/>
    <w:rsid w:val="00485509"/>
    <w:rsid w:val="0048593B"/>
    <w:rsid w:val="00485F2F"/>
    <w:rsid w:val="00490778"/>
    <w:rsid w:val="00491B07"/>
    <w:rsid w:val="00492436"/>
    <w:rsid w:val="004929E6"/>
    <w:rsid w:val="00492A05"/>
    <w:rsid w:val="00492F87"/>
    <w:rsid w:val="0049432B"/>
    <w:rsid w:val="00494E24"/>
    <w:rsid w:val="00494EF6"/>
    <w:rsid w:val="004956C2"/>
    <w:rsid w:val="00495E54"/>
    <w:rsid w:val="0049634E"/>
    <w:rsid w:val="00497BC0"/>
    <w:rsid w:val="004A0059"/>
    <w:rsid w:val="004A2C5D"/>
    <w:rsid w:val="004A3934"/>
    <w:rsid w:val="004A43A5"/>
    <w:rsid w:val="004A49A4"/>
    <w:rsid w:val="004A4BDA"/>
    <w:rsid w:val="004A600A"/>
    <w:rsid w:val="004A7031"/>
    <w:rsid w:val="004A72F5"/>
    <w:rsid w:val="004A74F2"/>
    <w:rsid w:val="004A7B1A"/>
    <w:rsid w:val="004A7BF0"/>
    <w:rsid w:val="004A7C14"/>
    <w:rsid w:val="004A7E73"/>
    <w:rsid w:val="004B0A2A"/>
    <w:rsid w:val="004B0BA2"/>
    <w:rsid w:val="004B0BED"/>
    <w:rsid w:val="004B0F10"/>
    <w:rsid w:val="004B12C3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6393"/>
    <w:rsid w:val="004B739B"/>
    <w:rsid w:val="004B75B5"/>
    <w:rsid w:val="004C039F"/>
    <w:rsid w:val="004C0CBB"/>
    <w:rsid w:val="004C1C09"/>
    <w:rsid w:val="004C1CAD"/>
    <w:rsid w:val="004C2004"/>
    <w:rsid w:val="004C2386"/>
    <w:rsid w:val="004C36AB"/>
    <w:rsid w:val="004C462C"/>
    <w:rsid w:val="004C4638"/>
    <w:rsid w:val="004C4639"/>
    <w:rsid w:val="004C4D1B"/>
    <w:rsid w:val="004C54A3"/>
    <w:rsid w:val="004C598A"/>
    <w:rsid w:val="004C6210"/>
    <w:rsid w:val="004C6A4D"/>
    <w:rsid w:val="004C6AAF"/>
    <w:rsid w:val="004C737D"/>
    <w:rsid w:val="004C7996"/>
    <w:rsid w:val="004D0E85"/>
    <w:rsid w:val="004D26E6"/>
    <w:rsid w:val="004D298D"/>
    <w:rsid w:val="004D35CB"/>
    <w:rsid w:val="004D375B"/>
    <w:rsid w:val="004D3DCB"/>
    <w:rsid w:val="004D52F9"/>
    <w:rsid w:val="004D53DA"/>
    <w:rsid w:val="004D5C63"/>
    <w:rsid w:val="004D6049"/>
    <w:rsid w:val="004D606F"/>
    <w:rsid w:val="004D62A4"/>
    <w:rsid w:val="004D64B6"/>
    <w:rsid w:val="004D6E7E"/>
    <w:rsid w:val="004E0B3A"/>
    <w:rsid w:val="004E0FBC"/>
    <w:rsid w:val="004E1D16"/>
    <w:rsid w:val="004E1FB6"/>
    <w:rsid w:val="004E2174"/>
    <w:rsid w:val="004E2A7C"/>
    <w:rsid w:val="004E2D7D"/>
    <w:rsid w:val="004E36CF"/>
    <w:rsid w:val="004E3AEC"/>
    <w:rsid w:val="004E3C48"/>
    <w:rsid w:val="004E3FFF"/>
    <w:rsid w:val="004E41FA"/>
    <w:rsid w:val="004E529E"/>
    <w:rsid w:val="004E5352"/>
    <w:rsid w:val="004E6144"/>
    <w:rsid w:val="004E727D"/>
    <w:rsid w:val="004F0103"/>
    <w:rsid w:val="004F0A0B"/>
    <w:rsid w:val="004F1074"/>
    <w:rsid w:val="004F147A"/>
    <w:rsid w:val="004F1778"/>
    <w:rsid w:val="004F187D"/>
    <w:rsid w:val="004F1BDA"/>
    <w:rsid w:val="004F2482"/>
    <w:rsid w:val="004F25F1"/>
    <w:rsid w:val="004F3152"/>
    <w:rsid w:val="004F347E"/>
    <w:rsid w:val="004F3528"/>
    <w:rsid w:val="004F3A63"/>
    <w:rsid w:val="004F4200"/>
    <w:rsid w:val="004F48CD"/>
    <w:rsid w:val="004F4913"/>
    <w:rsid w:val="004F58D4"/>
    <w:rsid w:val="004F636A"/>
    <w:rsid w:val="00500AB3"/>
    <w:rsid w:val="005030CE"/>
    <w:rsid w:val="005031CB"/>
    <w:rsid w:val="005043FF"/>
    <w:rsid w:val="00504565"/>
    <w:rsid w:val="00504CFA"/>
    <w:rsid w:val="005053F5"/>
    <w:rsid w:val="0050591B"/>
    <w:rsid w:val="00505BAA"/>
    <w:rsid w:val="00506011"/>
    <w:rsid w:val="0050642D"/>
    <w:rsid w:val="005073C0"/>
    <w:rsid w:val="00507926"/>
    <w:rsid w:val="00510597"/>
    <w:rsid w:val="00510B73"/>
    <w:rsid w:val="00511642"/>
    <w:rsid w:val="005117A8"/>
    <w:rsid w:val="005118A8"/>
    <w:rsid w:val="0051191A"/>
    <w:rsid w:val="00512560"/>
    <w:rsid w:val="00512EB4"/>
    <w:rsid w:val="00513C76"/>
    <w:rsid w:val="0051426C"/>
    <w:rsid w:val="00514987"/>
    <w:rsid w:val="00514F1D"/>
    <w:rsid w:val="00516BD9"/>
    <w:rsid w:val="00520572"/>
    <w:rsid w:val="00520F98"/>
    <w:rsid w:val="00521E61"/>
    <w:rsid w:val="0052245A"/>
    <w:rsid w:val="00522A76"/>
    <w:rsid w:val="005232AA"/>
    <w:rsid w:val="00523DB6"/>
    <w:rsid w:val="00524D7B"/>
    <w:rsid w:val="005254BB"/>
    <w:rsid w:val="0052577D"/>
    <w:rsid w:val="00525A73"/>
    <w:rsid w:val="00525B99"/>
    <w:rsid w:val="0052705A"/>
    <w:rsid w:val="005270DE"/>
    <w:rsid w:val="00527D03"/>
    <w:rsid w:val="00530712"/>
    <w:rsid w:val="00530B62"/>
    <w:rsid w:val="00531AE9"/>
    <w:rsid w:val="00531B1B"/>
    <w:rsid w:val="00533316"/>
    <w:rsid w:val="005334E0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2F56"/>
    <w:rsid w:val="00543204"/>
    <w:rsid w:val="00543B3B"/>
    <w:rsid w:val="00543EE5"/>
    <w:rsid w:val="00543FC4"/>
    <w:rsid w:val="00544149"/>
    <w:rsid w:val="00545073"/>
    <w:rsid w:val="005452C7"/>
    <w:rsid w:val="00546167"/>
    <w:rsid w:val="00546405"/>
    <w:rsid w:val="00546CE0"/>
    <w:rsid w:val="00546E5E"/>
    <w:rsid w:val="005470FB"/>
    <w:rsid w:val="0054776F"/>
    <w:rsid w:val="00550AE0"/>
    <w:rsid w:val="00550D84"/>
    <w:rsid w:val="00551097"/>
    <w:rsid w:val="00551285"/>
    <w:rsid w:val="005513C6"/>
    <w:rsid w:val="005513C9"/>
    <w:rsid w:val="005519D5"/>
    <w:rsid w:val="00551F4D"/>
    <w:rsid w:val="00552852"/>
    <w:rsid w:val="005535AC"/>
    <w:rsid w:val="005541CC"/>
    <w:rsid w:val="00554368"/>
    <w:rsid w:val="005544D8"/>
    <w:rsid w:val="00555848"/>
    <w:rsid w:val="005571DA"/>
    <w:rsid w:val="00557686"/>
    <w:rsid w:val="00557E83"/>
    <w:rsid w:val="00560876"/>
    <w:rsid w:val="00561271"/>
    <w:rsid w:val="00561321"/>
    <w:rsid w:val="005618F0"/>
    <w:rsid w:val="00561A01"/>
    <w:rsid w:val="00561C19"/>
    <w:rsid w:val="00561F1D"/>
    <w:rsid w:val="00561F47"/>
    <w:rsid w:val="00562B48"/>
    <w:rsid w:val="00563102"/>
    <w:rsid w:val="00563C91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0FAA"/>
    <w:rsid w:val="00571584"/>
    <w:rsid w:val="00571971"/>
    <w:rsid w:val="00572F85"/>
    <w:rsid w:val="00573433"/>
    <w:rsid w:val="00573473"/>
    <w:rsid w:val="00574A81"/>
    <w:rsid w:val="00574D43"/>
    <w:rsid w:val="00575776"/>
    <w:rsid w:val="005771D6"/>
    <w:rsid w:val="00577509"/>
    <w:rsid w:val="00580D3F"/>
    <w:rsid w:val="00581076"/>
    <w:rsid w:val="005819BE"/>
    <w:rsid w:val="00581DA9"/>
    <w:rsid w:val="00581EF8"/>
    <w:rsid w:val="0058276B"/>
    <w:rsid w:val="00582B9D"/>
    <w:rsid w:val="00583379"/>
    <w:rsid w:val="005835B5"/>
    <w:rsid w:val="00585B27"/>
    <w:rsid w:val="00585BBC"/>
    <w:rsid w:val="0058600B"/>
    <w:rsid w:val="005863E9"/>
    <w:rsid w:val="0058688F"/>
    <w:rsid w:val="00587529"/>
    <w:rsid w:val="00590610"/>
    <w:rsid w:val="0059146C"/>
    <w:rsid w:val="00592210"/>
    <w:rsid w:val="005944DA"/>
    <w:rsid w:val="00595CDE"/>
    <w:rsid w:val="00596324"/>
    <w:rsid w:val="00596480"/>
    <w:rsid w:val="005964DB"/>
    <w:rsid w:val="00596630"/>
    <w:rsid w:val="005974A6"/>
    <w:rsid w:val="00597EDC"/>
    <w:rsid w:val="005A0196"/>
    <w:rsid w:val="005A1098"/>
    <w:rsid w:val="005A14D6"/>
    <w:rsid w:val="005A1503"/>
    <w:rsid w:val="005A1D54"/>
    <w:rsid w:val="005A35BE"/>
    <w:rsid w:val="005A35D5"/>
    <w:rsid w:val="005A3FBA"/>
    <w:rsid w:val="005A5B77"/>
    <w:rsid w:val="005A79C9"/>
    <w:rsid w:val="005A7C2E"/>
    <w:rsid w:val="005B0169"/>
    <w:rsid w:val="005B0706"/>
    <w:rsid w:val="005B0E39"/>
    <w:rsid w:val="005B1337"/>
    <w:rsid w:val="005B14AF"/>
    <w:rsid w:val="005B18F5"/>
    <w:rsid w:val="005B3B2E"/>
    <w:rsid w:val="005B3C83"/>
    <w:rsid w:val="005B4C07"/>
    <w:rsid w:val="005B4D3A"/>
    <w:rsid w:val="005B562D"/>
    <w:rsid w:val="005B67E3"/>
    <w:rsid w:val="005B6947"/>
    <w:rsid w:val="005B7250"/>
    <w:rsid w:val="005B7572"/>
    <w:rsid w:val="005C02E3"/>
    <w:rsid w:val="005C0910"/>
    <w:rsid w:val="005C1888"/>
    <w:rsid w:val="005C1F1A"/>
    <w:rsid w:val="005C2926"/>
    <w:rsid w:val="005C43A5"/>
    <w:rsid w:val="005C49BD"/>
    <w:rsid w:val="005C4D8A"/>
    <w:rsid w:val="005C51B2"/>
    <w:rsid w:val="005C5750"/>
    <w:rsid w:val="005C62E1"/>
    <w:rsid w:val="005C6756"/>
    <w:rsid w:val="005C78A8"/>
    <w:rsid w:val="005D0299"/>
    <w:rsid w:val="005D1218"/>
    <w:rsid w:val="005D285F"/>
    <w:rsid w:val="005D4EB2"/>
    <w:rsid w:val="005D4F31"/>
    <w:rsid w:val="005D593F"/>
    <w:rsid w:val="005D5D34"/>
    <w:rsid w:val="005D63C4"/>
    <w:rsid w:val="005D7EDD"/>
    <w:rsid w:val="005E0086"/>
    <w:rsid w:val="005E03D3"/>
    <w:rsid w:val="005E07DC"/>
    <w:rsid w:val="005E1016"/>
    <w:rsid w:val="005E1785"/>
    <w:rsid w:val="005E1797"/>
    <w:rsid w:val="005E1B41"/>
    <w:rsid w:val="005E211D"/>
    <w:rsid w:val="005E249C"/>
    <w:rsid w:val="005E24A7"/>
    <w:rsid w:val="005E24C7"/>
    <w:rsid w:val="005E29F2"/>
    <w:rsid w:val="005E2CB6"/>
    <w:rsid w:val="005E2E12"/>
    <w:rsid w:val="005E35AA"/>
    <w:rsid w:val="005E3E4D"/>
    <w:rsid w:val="005E4082"/>
    <w:rsid w:val="005E4160"/>
    <w:rsid w:val="005E52F4"/>
    <w:rsid w:val="005E532C"/>
    <w:rsid w:val="005E5CF1"/>
    <w:rsid w:val="005E6349"/>
    <w:rsid w:val="005E690B"/>
    <w:rsid w:val="005E694B"/>
    <w:rsid w:val="005E7E95"/>
    <w:rsid w:val="005F00C6"/>
    <w:rsid w:val="005F00ED"/>
    <w:rsid w:val="005F0B80"/>
    <w:rsid w:val="005F1096"/>
    <w:rsid w:val="005F2868"/>
    <w:rsid w:val="005F2CB7"/>
    <w:rsid w:val="005F2EDB"/>
    <w:rsid w:val="005F4A84"/>
    <w:rsid w:val="005F5077"/>
    <w:rsid w:val="005F6130"/>
    <w:rsid w:val="005F6670"/>
    <w:rsid w:val="005F66EA"/>
    <w:rsid w:val="005F6E9B"/>
    <w:rsid w:val="005F73E3"/>
    <w:rsid w:val="005F7794"/>
    <w:rsid w:val="00600630"/>
    <w:rsid w:val="006017B2"/>
    <w:rsid w:val="0060193A"/>
    <w:rsid w:val="006019EF"/>
    <w:rsid w:val="00601F2A"/>
    <w:rsid w:val="00602075"/>
    <w:rsid w:val="00602AC8"/>
    <w:rsid w:val="0060315A"/>
    <w:rsid w:val="00605344"/>
    <w:rsid w:val="00605419"/>
    <w:rsid w:val="00605CFE"/>
    <w:rsid w:val="00606367"/>
    <w:rsid w:val="006066D6"/>
    <w:rsid w:val="00607A83"/>
    <w:rsid w:val="00611974"/>
    <w:rsid w:val="00611CE7"/>
    <w:rsid w:val="00612180"/>
    <w:rsid w:val="00612314"/>
    <w:rsid w:val="0061343A"/>
    <w:rsid w:val="006139D5"/>
    <w:rsid w:val="006148C9"/>
    <w:rsid w:val="006149C5"/>
    <w:rsid w:val="00614F99"/>
    <w:rsid w:val="006156CF"/>
    <w:rsid w:val="006159D7"/>
    <w:rsid w:val="00615F66"/>
    <w:rsid w:val="0061663D"/>
    <w:rsid w:val="00616727"/>
    <w:rsid w:val="00616C20"/>
    <w:rsid w:val="00617A36"/>
    <w:rsid w:val="00620135"/>
    <w:rsid w:val="00620A9C"/>
    <w:rsid w:val="00620DA4"/>
    <w:rsid w:val="00621ABC"/>
    <w:rsid w:val="00622B8E"/>
    <w:rsid w:val="00622F9C"/>
    <w:rsid w:val="006231C8"/>
    <w:rsid w:val="006238B8"/>
    <w:rsid w:val="0062419E"/>
    <w:rsid w:val="00624927"/>
    <w:rsid w:val="00624EC0"/>
    <w:rsid w:val="006260F8"/>
    <w:rsid w:val="006268D5"/>
    <w:rsid w:val="0062690D"/>
    <w:rsid w:val="00626AFF"/>
    <w:rsid w:val="006273D3"/>
    <w:rsid w:val="0062741C"/>
    <w:rsid w:val="00627E27"/>
    <w:rsid w:val="00630372"/>
    <w:rsid w:val="006303AD"/>
    <w:rsid w:val="0063049C"/>
    <w:rsid w:val="00630A73"/>
    <w:rsid w:val="00630AAE"/>
    <w:rsid w:val="00630AD1"/>
    <w:rsid w:val="00630E92"/>
    <w:rsid w:val="0063158C"/>
    <w:rsid w:val="00631810"/>
    <w:rsid w:val="00632D36"/>
    <w:rsid w:val="006332F0"/>
    <w:rsid w:val="006347BA"/>
    <w:rsid w:val="00634F0F"/>
    <w:rsid w:val="006360C8"/>
    <w:rsid w:val="0063624B"/>
    <w:rsid w:val="00636849"/>
    <w:rsid w:val="00636D74"/>
    <w:rsid w:val="00636FE5"/>
    <w:rsid w:val="00641C49"/>
    <w:rsid w:val="00642C28"/>
    <w:rsid w:val="006435C9"/>
    <w:rsid w:val="00643AA5"/>
    <w:rsid w:val="0064467E"/>
    <w:rsid w:val="00644C7C"/>
    <w:rsid w:val="0064649D"/>
    <w:rsid w:val="00646723"/>
    <w:rsid w:val="00646C86"/>
    <w:rsid w:val="00646E5A"/>
    <w:rsid w:val="0064710A"/>
    <w:rsid w:val="006472C7"/>
    <w:rsid w:val="0065025B"/>
    <w:rsid w:val="00650927"/>
    <w:rsid w:val="0065207A"/>
    <w:rsid w:val="00652AD5"/>
    <w:rsid w:val="00652C3C"/>
    <w:rsid w:val="00653452"/>
    <w:rsid w:val="00653457"/>
    <w:rsid w:val="00653D40"/>
    <w:rsid w:val="00654302"/>
    <w:rsid w:val="00654695"/>
    <w:rsid w:val="006549BE"/>
    <w:rsid w:val="00655128"/>
    <w:rsid w:val="0065742C"/>
    <w:rsid w:val="0065784B"/>
    <w:rsid w:val="00657F13"/>
    <w:rsid w:val="00661A7C"/>
    <w:rsid w:val="00661EFD"/>
    <w:rsid w:val="00662685"/>
    <w:rsid w:val="00662E8C"/>
    <w:rsid w:val="00663BB1"/>
    <w:rsid w:val="00663CB0"/>
    <w:rsid w:val="00663FA6"/>
    <w:rsid w:val="006641F0"/>
    <w:rsid w:val="006648EC"/>
    <w:rsid w:val="0066496D"/>
    <w:rsid w:val="00664A03"/>
    <w:rsid w:val="00665882"/>
    <w:rsid w:val="00665E63"/>
    <w:rsid w:val="00666C01"/>
    <w:rsid w:val="00666F67"/>
    <w:rsid w:val="0066736A"/>
    <w:rsid w:val="00667450"/>
    <w:rsid w:val="006700EE"/>
    <w:rsid w:val="0067023B"/>
    <w:rsid w:val="00670587"/>
    <w:rsid w:val="006710BB"/>
    <w:rsid w:val="006719F5"/>
    <w:rsid w:val="00671AE3"/>
    <w:rsid w:val="0067250E"/>
    <w:rsid w:val="00672C78"/>
    <w:rsid w:val="0067327D"/>
    <w:rsid w:val="006737AF"/>
    <w:rsid w:val="006745B3"/>
    <w:rsid w:val="00674F20"/>
    <w:rsid w:val="00675220"/>
    <w:rsid w:val="00675336"/>
    <w:rsid w:val="0067542C"/>
    <w:rsid w:val="00676A8A"/>
    <w:rsid w:val="006775F4"/>
    <w:rsid w:val="00677C4E"/>
    <w:rsid w:val="006804E4"/>
    <w:rsid w:val="00680ABD"/>
    <w:rsid w:val="00680B66"/>
    <w:rsid w:val="00680DA4"/>
    <w:rsid w:val="00680E2D"/>
    <w:rsid w:val="00680E5B"/>
    <w:rsid w:val="00681494"/>
    <w:rsid w:val="00681B78"/>
    <w:rsid w:val="00681C2E"/>
    <w:rsid w:val="00682596"/>
    <w:rsid w:val="00682E29"/>
    <w:rsid w:val="0068348C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906FA"/>
    <w:rsid w:val="00690D66"/>
    <w:rsid w:val="00690F38"/>
    <w:rsid w:val="00691234"/>
    <w:rsid w:val="006913A2"/>
    <w:rsid w:val="0069195F"/>
    <w:rsid w:val="0069239B"/>
    <w:rsid w:val="00692A03"/>
    <w:rsid w:val="00692B67"/>
    <w:rsid w:val="006948D6"/>
    <w:rsid w:val="00694A81"/>
    <w:rsid w:val="00694E3B"/>
    <w:rsid w:val="006950B3"/>
    <w:rsid w:val="0069510F"/>
    <w:rsid w:val="006958D6"/>
    <w:rsid w:val="00695B33"/>
    <w:rsid w:val="00696165"/>
    <w:rsid w:val="0069775A"/>
    <w:rsid w:val="00697A4D"/>
    <w:rsid w:val="006A0150"/>
    <w:rsid w:val="006A05C6"/>
    <w:rsid w:val="006A12F4"/>
    <w:rsid w:val="006A1796"/>
    <w:rsid w:val="006A1CD4"/>
    <w:rsid w:val="006A25DB"/>
    <w:rsid w:val="006A2E25"/>
    <w:rsid w:val="006A422F"/>
    <w:rsid w:val="006A541A"/>
    <w:rsid w:val="006A645F"/>
    <w:rsid w:val="006A6BB0"/>
    <w:rsid w:val="006B0710"/>
    <w:rsid w:val="006B1035"/>
    <w:rsid w:val="006B12F5"/>
    <w:rsid w:val="006B1AA1"/>
    <w:rsid w:val="006B253F"/>
    <w:rsid w:val="006B279E"/>
    <w:rsid w:val="006B29D8"/>
    <w:rsid w:val="006B2A45"/>
    <w:rsid w:val="006B31D9"/>
    <w:rsid w:val="006B35B1"/>
    <w:rsid w:val="006B387C"/>
    <w:rsid w:val="006B3B40"/>
    <w:rsid w:val="006B4892"/>
    <w:rsid w:val="006B55D9"/>
    <w:rsid w:val="006B59A0"/>
    <w:rsid w:val="006B5C75"/>
    <w:rsid w:val="006B6237"/>
    <w:rsid w:val="006B6A71"/>
    <w:rsid w:val="006B763E"/>
    <w:rsid w:val="006B7DA7"/>
    <w:rsid w:val="006C0003"/>
    <w:rsid w:val="006C008E"/>
    <w:rsid w:val="006C03B1"/>
    <w:rsid w:val="006C05B0"/>
    <w:rsid w:val="006C082C"/>
    <w:rsid w:val="006C0D8E"/>
    <w:rsid w:val="006C1252"/>
    <w:rsid w:val="006C1541"/>
    <w:rsid w:val="006C171F"/>
    <w:rsid w:val="006C17CE"/>
    <w:rsid w:val="006C1BE1"/>
    <w:rsid w:val="006C1E88"/>
    <w:rsid w:val="006C2550"/>
    <w:rsid w:val="006C2950"/>
    <w:rsid w:val="006C30A4"/>
    <w:rsid w:val="006C403F"/>
    <w:rsid w:val="006C40C5"/>
    <w:rsid w:val="006C420A"/>
    <w:rsid w:val="006C428B"/>
    <w:rsid w:val="006C450A"/>
    <w:rsid w:val="006C4AB5"/>
    <w:rsid w:val="006C529C"/>
    <w:rsid w:val="006C56E2"/>
    <w:rsid w:val="006C7786"/>
    <w:rsid w:val="006D1C70"/>
    <w:rsid w:val="006D1D51"/>
    <w:rsid w:val="006D2248"/>
    <w:rsid w:val="006D2865"/>
    <w:rsid w:val="006D2F6F"/>
    <w:rsid w:val="006D30A8"/>
    <w:rsid w:val="006D3A4B"/>
    <w:rsid w:val="006D3ED2"/>
    <w:rsid w:val="006D3FFF"/>
    <w:rsid w:val="006D414A"/>
    <w:rsid w:val="006D4B0D"/>
    <w:rsid w:val="006D4F3D"/>
    <w:rsid w:val="006D51FD"/>
    <w:rsid w:val="006D5496"/>
    <w:rsid w:val="006D569B"/>
    <w:rsid w:val="006D5BEC"/>
    <w:rsid w:val="006D706F"/>
    <w:rsid w:val="006D7145"/>
    <w:rsid w:val="006D7382"/>
    <w:rsid w:val="006D7B1F"/>
    <w:rsid w:val="006E0205"/>
    <w:rsid w:val="006E100B"/>
    <w:rsid w:val="006E1906"/>
    <w:rsid w:val="006E1CA1"/>
    <w:rsid w:val="006E2413"/>
    <w:rsid w:val="006E4342"/>
    <w:rsid w:val="006E4445"/>
    <w:rsid w:val="006E4564"/>
    <w:rsid w:val="006E488C"/>
    <w:rsid w:val="006E4DD7"/>
    <w:rsid w:val="006E4F27"/>
    <w:rsid w:val="006E4FC9"/>
    <w:rsid w:val="006E5D67"/>
    <w:rsid w:val="006E6405"/>
    <w:rsid w:val="006E68F1"/>
    <w:rsid w:val="006E69E0"/>
    <w:rsid w:val="006E79B5"/>
    <w:rsid w:val="006E7B03"/>
    <w:rsid w:val="006E7F29"/>
    <w:rsid w:val="006F00D1"/>
    <w:rsid w:val="006F00D8"/>
    <w:rsid w:val="006F20BC"/>
    <w:rsid w:val="006F2ADF"/>
    <w:rsid w:val="006F3E43"/>
    <w:rsid w:val="006F4192"/>
    <w:rsid w:val="006F46FA"/>
    <w:rsid w:val="006F4A2D"/>
    <w:rsid w:val="006F50C6"/>
    <w:rsid w:val="006F5372"/>
    <w:rsid w:val="006F539A"/>
    <w:rsid w:val="006F62CE"/>
    <w:rsid w:val="006F632D"/>
    <w:rsid w:val="006F6A42"/>
    <w:rsid w:val="006F7653"/>
    <w:rsid w:val="006F76AB"/>
    <w:rsid w:val="006F77D2"/>
    <w:rsid w:val="006F7DA4"/>
    <w:rsid w:val="006F7E18"/>
    <w:rsid w:val="007006FC"/>
    <w:rsid w:val="00700A38"/>
    <w:rsid w:val="007019E8"/>
    <w:rsid w:val="0070278F"/>
    <w:rsid w:val="0070286C"/>
    <w:rsid w:val="00702DFE"/>
    <w:rsid w:val="0070364D"/>
    <w:rsid w:val="007038BF"/>
    <w:rsid w:val="00703C4D"/>
    <w:rsid w:val="0070431F"/>
    <w:rsid w:val="007045C7"/>
    <w:rsid w:val="00704C6D"/>
    <w:rsid w:val="00705DAE"/>
    <w:rsid w:val="00706644"/>
    <w:rsid w:val="007105A1"/>
    <w:rsid w:val="00711448"/>
    <w:rsid w:val="00711B8D"/>
    <w:rsid w:val="007126AC"/>
    <w:rsid w:val="007126B7"/>
    <w:rsid w:val="007133F2"/>
    <w:rsid w:val="00713D8C"/>
    <w:rsid w:val="00714BFC"/>
    <w:rsid w:val="007152CE"/>
    <w:rsid w:val="0071552B"/>
    <w:rsid w:val="00715EF6"/>
    <w:rsid w:val="007167AE"/>
    <w:rsid w:val="00716A15"/>
    <w:rsid w:val="00717C92"/>
    <w:rsid w:val="00720268"/>
    <w:rsid w:val="00720558"/>
    <w:rsid w:val="0072139F"/>
    <w:rsid w:val="00721677"/>
    <w:rsid w:val="00721A5E"/>
    <w:rsid w:val="00721A7F"/>
    <w:rsid w:val="0072205B"/>
    <w:rsid w:val="0072234A"/>
    <w:rsid w:val="00722434"/>
    <w:rsid w:val="00722B64"/>
    <w:rsid w:val="0072325B"/>
    <w:rsid w:val="00723372"/>
    <w:rsid w:val="007234C3"/>
    <w:rsid w:val="007247B6"/>
    <w:rsid w:val="0072519E"/>
    <w:rsid w:val="007252ED"/>
    <w:rsid w:val="007252F4"/>
    <w:rsid w:val="00726F2F"/>
    <w:rsid w:val="00727683"/>
    <w:rsid w:val="007279C3"/>
    <w:rsid w:val="007300C1"/>
    <w:rsid w:val="00730FBB"/>
    <w:rsid w:val="007313CA"/>
    <w:rsid w:val="007329F0"/>
    <w:rsid w:val="00733593"/>
    <w:rsid w:val="00733731"/>
    <w:rsid w:val="00734286"/>
    <w:rsid w:val="0073444A"/>
    <w:rsid w:val="007344E0"/>
    <w:rsid w:val="007348E8"/>
    <w:rsid w:val="007405F3"/>
    <w:rsid w:val="0074141E"/>
    <w:rsid w:val="007415CB"/>
    <w:rsid w:val="00741DA1"/>
    <w:rsid w:val="00742297"/>
    <w:rsid w:val="007422AA"/>
    <w:rsid w:val="007429C2"/>
    <w:rsid w:val="00744695"/>
    <w:rsid w:val="00745059"/>
    <w:rsid w:val="007451E5"/>
    <w:rsid w:val="00745B04"/>
    <w:rsid w:val="00746CAE"/>
    <w:rsid w:val="007475BD"/>
    <w:rsid w:val="00747602"/>
    <w:rsid w:val="0075027B"/>
    <w:rsid w:val="007502D8"/>
    <w:rsid w:val="007514A5"/>
    <w:rsid w:val="007526CE"/>
    <w:rsid w:val="00755CA1"/>
    <w:rsid w:val="007573D1"/>
    <w:rsid w:val="007578CC"/>
    <w:rsid w:val="00757C55"/>
    <w:rsid w:val="0076046D"/>
    <w:rsid w:val="00760F9A"/>
    <w:rsid w:val="0076136B"/>
    <w:rsid w:val="00762B8C"/>
    <w:rsid w:val="00763ECE"/>
    <w:rsid w:val="00763F01"/>
    <w:rsid w:val="007641D6"/>
    <w:rsid w:val="00764A10"/>
    <w:rsid w:val="00765D7D"/>
    <w:rsid w:val="007664EB"/>
    <w:rsid w:val="007670A4"/>
    <w:rsid w:val="0076711A"/>
    <w:rsid w:val="007676FE"/>
    <w:rsid w:val="0077015B"/>
    <w:rsid w:val="00770329"/>
    <w:rsid w:val="007709CA"/>
    <w:rsid w:val="00771090"/>
    <w:rsid w:val="0077112A"/>
    <w:rsid w:val="00771A58"/>
    <w:rsid w:val="0077216A"/>
    <w:rsid w:val="00772800"/>
    <w:rsid w:val="00773015"/>
    <w:rsid w:val="007732AD"/>
    <w:rsid w:val="00773726"/>
    <w:rsid w:val="00774204"/>
    <w:rsid w:val="007752DC"/>
    <w:rsid w:val="00775F74"/>
    <w:rsid w:val="00775F86"/>
    <w:rsid w:val="007760D4"/>
    <w:rsid w:val="007763B2"/>
    <w:rsid w:val="007779B3"/>
    <w:rsid w:val="00780009"/>
    <w:rsid w:val="007802D8"/>
    <w:rsid w:val="00780363"/>
    <w:rsid w:val="00780E9A"/>
    <w:rsid w:val="00781688"/>
    <w:rsid w:val="00781FA9"/>
    <w:rsid w:val="00782597"/>
    <w:rsid w:val="00782782"/>
    <w:rsid w:val="00782A8C"/>
    <w:rsid w:val="00783D9B"/>
    <w:rsid w:val="00783EF5"/>
    <w:rsid w:val="007842C8"/>
    <w:rsid w:val="0078586E"/>
    <w:rsid w:val="00786119"/>
    <w:rsid w:val="007866CB"/>
    <w:rsid w:val="0078768B"/>
    <w:rsid w:val="00787B82"/>
    <w:rsid w:val="00790255"/>
    <w:rsid w:val="00790E92"/>
    <w:rsid w:val="00791D5D"/>
    <w:rsid w:val="00795070"/>
    <w:rsid w:val="00795AB5"/>
    <w:rsid w:val="00795F7D"/>
    <w:rsid w:val="00796306"/>
    <w:rsid w:val="00796493"/>
    <w:rsid w:val="00796979"/>
    <w:rsid w:val="0079796B"/>
    <w:rsid w:val="00797E60"/>
    <w:rsid w:val="007A0568"/>
    <w:rsid w:val="007A0DC2"/>
    <w:rsid w:val="007A132A"/>
    <w:rsid w:val="007A1534"/>
    <w:rsid w:val="007A219B"/>
    <w:rsid w:val="007A2471"/>
    <w:rsid w:val="007A2B37"/>
    <w:rsid w:val="007A34FD"/>
    <w:rsid w:val="007A3BB6"/>
    <w:rsid w:val="007A488E"/>
    <w:rsid w:val="007A4AAB"/>
    <w:rsid w:val="007A4E89"/>
    <w:rsid w:val="007A5F3B"/>
    <w:rsid w:val="007A641C"/>
    <w:rsid w:val="007A738E"/>
    <w:rsid w:val="007A79B8"/>
    <w:rsid w:val="007B1639"/>
    <w:rsid w:val="007B2389"/>
    <w:rsid w:val="007B3851"/>
    <w:rsid w:val="007B3EBE"/>
    <w:rsid w:val="007B66AF"/>
    <w:rsid w:val="007B763E"/>
    <w:rsid w:val="007C07EE"/>
    <w:rsid w:val="007C08B2"/>
    <w:rsid w:val="007C0980"/>
    <w:rsid w:val="007C119A"/>
    <w:rsid w:val="007C11A3"/>
    <w:rsid w:val="007C12E0"/>
    <w:rsid w:val="007C414F"/>
    <w:rsid w:val="007C4C02"/>
    <w:rsid w:val="007C513A"/>
    <w:rsid w:val="007C60B2"/>
    <w:rsid w:val="007C64FD"/>
    <w:rsid w:val="007C70EB"/>
    <w:rsid w:val="007C7B59"/>
    <w:rsid w:val="007D015B"/>
    <w:rsid w:val="007D01F6"/>
    <w:rsid w:val="007D0591"/>
    <w:rsid w:val="007D0822"/>
    <w:rsid w:val="007D1018"/>
    <w:rsid w:val="007D2333"/>
    <w:rsid w:val="007D24F6"/>
    <w:rsid w:val="007D2596"/>
    <w:rsid w:val="007D29DB"/>
    <w:rsid w:val="007D375A"/>
    <w:rsid w:val="007D3909"/>
    <w:rsid w:val="007D3BA6"/>
    <w:rsid w:val="007D3EF4"/>
    <w:rsid w:val="007D4CEC"/>
    <w:rsid w:val="007D5CBB"/>
    <w:rsid w:val="007D6DA5"/>
    <w:rsid w:val="007D6FA9"/>
    <w:rsid w:val="007D709A"/>
    <w:rsid w:val="007D7D1A"/>
    <w:rsid w:val="007E03E3"/>
    <w:rsid w:val="007E1164"/>
    <w:rsid w:val="007E1F57"/>
    <w:rsid w:val="007E3273"/>
    <w:rsid w:val="007E364A"/>
    <w:rsid w:val="007E48ED"/>
    <w:rsid w:val="007E5C7F"/>
    <w:rsid w:val="007E7515"/>
    <w:rsid w:val="007E7C9E"/>
    <w:rsid w:val="007F0885"/>
    <w:rsid w:val="007F11EB"/>
    <w:rsid w:val="007F14DC"/>
    <w:rsid w:val="007F192C"/>
    <w:rsid w:val="007F1A3A"/>
    <w:rsid w:val="007F30E7"/>
    <w:rsid w:val="007F4451"/>
    <w:rsid w:val="007F4493"/>
    <w:rsid w:val="007F499D"/>
    <w:rsid w:val="007F4B72"/>
    <w:rsid w:val="007F4BB3"/>
    <w:rsid w:val="007F5D4F"/>
    <w:rsid w:val="007F7D6B"/>
    <w:rsid w:val="0080052D"/>
    <w:rsid w:val="008011FB"/>
    <w:rsid w:val="00801351"/>
    <w:rsid w:val="00802702"/>
    <w:rsid w:val="008032F2"/>
    <w:rsid w:val="0080380A"/>
    <w:rsid w:val="0080390C"/>
    <w:rsid w:val="00804187"/>
    <w:rsid w:val="00805312"/>
    <w:rsid w:val="008060D4"/>
    <w:rsid w:val="00806377"/>
    <w:rsid w:val="00806B5D"/>
    <w:rsid w:val="008079D6"/>
    <w:rsid w:val="00807DAE"/>
    <w:rsid w:val="00807E2A"/>
    <w:rsid w:val="00807FB6"/>
    <w:rsid w:val="008101F0"/>
    <w:rsid w:val="008102E4"/>
    <w:rsid w:val="00810489"/>
    <w:rsid w:val="008106DB"/>
    <w:rsid w:val="00810F5A"/>
    <w:rsid w:val="0081159D"/>
    <w:rsid w:val="00811984"/>
    <w:rsid w:val="00811B85"/>
    <w:rsid w:val="00812315"/>
    <w:rsid w:val="008129A1"/>
    <w:rsid w:val="00812C69"/>
    <w:rsid w:val="00813073"/>
    <w:rsid w:val="008135D1"/>
    <w:rsid w:val="00813D02"/>
    <w:rsid w:val="00813EE7"/>
    <w:rsid w:val="0081502D"/>
    <w:rsid w:val="00815C5C"/>
    <w:rsid w:val="00816002"/>
    <w:rsid w:val="00816454"/>
    <w:rsid w:val="00816952"/>
    <w:rsid w:val="00816B84"/>
    <w:rsid w:val="00817041"/>
    <w:rsid w:val="0081762A"/>
    <w:rsid w:val="00817F0B"/>
    <w:rsid w:val="00820044"/>
    <w:rsid w:val="008206E6"/>
    <w:rsid w:val="008206EA"/>
    <w:rsid w:val="008207E7"/>
    <w:rsid w:val="008209CD"/>
    <w:rsid w:val="00820E1B"/>
    <w:rsid w:val="008219FC"/>
    <w:rsid w:val="00823D0E"/>
    <w:rsid w:val="00823E24"/>
    <w:rsid w:val="00823F06"/>
    <w:rsid w:val="00824E8C"/>
    <w:rsid w:val="00824FA4"/>
    <w:rsid w:val="008257E8"/>
    <w:rsid w:val="00825F00"/>
    <w:rsid w:val="00826434"/>
    <w:rsid w:val="0082647D"/>
    <w:rsid w:val="00826AF2"/>
    <w:rsid w:val="00826DBC"/>
    <w:rsid w:val="00827D18"/>
    <w:rsid w:val="00830091"/>
    <w:rsid w:val="008304A5"/>
    <w:rsid w:val="00830818"/>
    <w:rsid w:val="00830A48"/>
    <w:rsid w:val="00830EE5"/>
    <w:rsid w:val="00831240"/>
    <w:rsid w:val="00831FAE"/>
    <w:rsid w:val="00833689"/>
    <w:rsid w:val="00834A97"/>
    <w:rsid w:val="00835330"/>
    <w:rsid w:val="008359AA"/>
    <w:rsid w:val="00836693"/>
    <w:rsid w:val="00836F1F"/>
    <w:rsid w:val="00840351"/>
    <w:rsid w:val="00840BAF"/>
    <w:rsid w:val="00841C02"/>
    <w:rsid w:val="00842475"/>
    <w:rsid w:val="00842C01"/>
    <w:rsid w:val="00842D48"/>
    <w:rsid w:val="00843299"/>
    <w:rsid w:val="008435AD"/>
    <w:rsid w:val="008437D0"/>
    <w:rsid w:val="00843DFE"/>
    <w:rsid w:val="008445F3"/>
    <w:rsid w:val="008456E5"/>
    <w:rsid w:val="00845ADE"/>
    <w:rsid w:val="00846102"/>
    <w:rsid w:val="00846CD6"/>
    <w:rsid w:val="008504ED"/>
    <w:rsid w:val="0085124F"/>
    <w:rsid w:val="008516E0"/>
    <w:rsid w:val="00852096"/>
    <w:rsid w:val="00853C5E"/>
    <w:rsid w:val="00853D6D"/>
    <w:rsid w:val="00855160"/>
    <w:rsid w:val="0085569F"/>
    <w:rsid w:val="008563CC"/>
    <w:rsid w:val="008566E2"/>
    <w:rsid w:val="0085713D"/>
    <w:rsid w:val="00857B44"/>
    <w:rsid w:val="00857EE8"/>
    <w:rsid w:val="008601DD"/>
    <w:rsid w:val="0086075A"/>
    <w:rsid w:val="00860BC1"/>
    <w:rsid w:val="008614DC"/>
    <w:rsid w:val="008618BC"/>
    <w:rsid w:val="00862358"/>
    <w:rsid w:val="008636D6"/>
    <w:rsid w:val="00865778"/>
    <w:rsid w:val="00870EE6"/>
    <w:rsid w:val="008713D9"/>
    <w:rsid w:val="00871B37"/>
    <w:rsid w:val="00872F33"/>
    <w:rsid w:val="008732C1"/>
    <w:rsid w:val="008734A4"/>
    <w:rsid w:val="00874279"/>
    <w:rsid w:val="008742C4"/>
    <w:rsid w:val="00874DEE"/>
    <w:rsid w:val="00875632"/>
    <w:rsid w:val="00875BD9"/>
    <w:rsid w:val="00875DD0"/>
    <w:rsid w:val="0087734D"/>
    <w:rsid w:val="00877721"/>
    <w:rsid w:val="00881359"/>
    <w:rsid w:val="008815F2"/>
    <w:rsid w:val="00881A6C"/>
    <w:rsid w:val="00881DD8"/>
    <w:rsid w:val="00883653"/>
    <w:rsid w:val="00883712"/>
    <w:rsid w:val="00883954"/>
    <w:rsid w:val="00884E11"/>
    <w:rsid w:val="00884F09"/>
    <w:rsid w:val="00884F1B"/>
    <w:rsid w:val="00885AFA"/>
    <w:rsid w:val="00885B69"/>
    <w:rsid w:val="008865EA"/>
    <w:rsid w:val="00887078"/>
    <w:rsid w:val="008873B1"/>
    <w:rsid w:val="00887620"/>
    <w:rsid w:val="008903B7"/>
    <w:rsid w:val="00890529"/>
    <w:rsid w:val="00890546"/>
    <w:rsid w:val="008909CB"/>
    <w:rsid w:val="00892652"/>
    <w:rsid w:val="00892C0C"/>
    <w:rsid w:val="008938AA"/>
    <w:rsid w:val="00893BE8"/>
    <w:rsid w:val="008944BF"/>
    <w:rsid w:val="00895AA3"/>
    <w:rsid w:val="00895AF5"/>
    <w:rsid w:val="00896017"/>
    <w:rsid w:val="0089631E"/>
    <w:rsid w:val="0089636A"/>
    <w:rsid w:val="00896ACA"/>
    <w:rsid w:val="00896CCE"/>
    <w:rsid w:val="00896E7A"/>
    <w:rsid w:val="0089755A"/>
    <w:rsid w:val="008975BB"/>
    <w:rsid w:val="00897C37"/>
    <w:rsid w:val="008A0C32"/>
    <w:rsid w:val="008A16FE"/>
    <w:rsid w:val="008A36F4"/>
    <w:rsid w:val="008A4A64"/>
    <w:rsid w:val="008A5D07"/>
    <w:rsid w:val="008A6E87"/>
    <w:rsid w:val="008A7BEB"/>
    <w:rsid w:val="008B12C5"/>
    <w:rsid w:val="008B163D"/>
    <w:rsid w:val="008B1AA2"/>
    <w:rsid w:val="008B1C93"/>
    <w:rsid w:val="008B1C96"/>
    <w:rsid w:val="008B2C82"/>
    <w:rsid w:val="008B33AF"/>
    <w:rsid w:val="008B4A6E"/>
    <w:rsid w:val="008B4E75"/>
    <w:rsid w:val="008B572B"/>
    <w:rsid w:val="008B5DFD"/>
    <w:rsid w:val="008B5F39"/>
    <w:rsid w:val="008B7666"/>
    <w:rsid w:val="008C0ED0"/>
    <w:rsid w:val="008C1007"/>
    <w:rsid w:val="008C1476"/>
    <w:rsid w:val="008C1DAD"/>
    <w:rsid w:val="008C2538"/>
    <w:rsid w:val="008C2840"/>
    <w:rsid w:val="008C4136"/>
    <w:rsid w:val="008C4AEE"/>
    <w:rsid w:val="008C4FEC"/>
    <w:rsid w:val="008C5551"/>
    <w:rsid w:val="008C6890"/>
    <w:rsid w:val="008C77F7"/>
    <w:rsid w:val="008D03F9"/>
    <w:rsid w:val="008D0427"/>
    <w:rsid w:val="008D0935"/>
    <w:rsid w:val="008D0D06"/>
    <w:rsid w:val="008D0F72"/>
    <w:rsid w:val="008D1D19"/>
    <w:rsid w:val="008D1E47"/>
    <w:rsid w:val="008D3437"/>
    <w:rsid w:val="008D3F7D"/>
    <w:rsid w:val="008D4452"/>
    <w:rsid w:val="008D4A48"/>
    <w:rsid w:val="008D4CE8"/>
    <w:rsid w:val="008D4DDA"/>
    <w:rsid w:val="008D4DF5"/>
    <w:rsid w:val="008D55A3"/>
    <w:rsid w:val="008D6187"/>
    <w:rsid w:val="008D6355"/>
    <w:rsid w:val="008D638B"/>
    <w:rsid w:val="008D6B89"/>
    <w:rsid w:val="008D7837"/>
    <w:rsid w:val="008E005A"/>
    <w:rsid w:val="008E01DD"/>
    <w:rsid w:val="008E0856"/>
    <w:rsid w:val="008E0CA9"/>
    <w:rsid w:val="008E1254"/>
    <w:rsid w:val="008E16D3"/>
    <w:rsid w:val="008E21C2"/>
    <w:rsid w:val="008E2B04"/>
    <w:rsid w:val="008E2CFB"/>
    <w:rsid w:val="008E4429"/>
    <w:rsid w:val="008E53E9"/>
    <w:rsid w:val="008E54ED"/>
    <w:rsid w:val="008E6087"/>
    <w:rsid w:val="008E6B59"/>
    <w:rsid w:val="008E715A"/>
    <w:rsid w:val="008E7188"/>
    <w:rsid w:val="008E7257"/>
    <w:rsid w:val="008E749D"/>
    <w:rsid w:val="008F04C9"/>
    <w:rsid w:val="008F073F"/>
    <w:rsid w:val="008F0A8C"/>
    <w:rsid w:val="008F0E74"/>
    <w:rsid w:val="008F115E"/>
    <w:rsid w:val="008F1BB9"/>
    <w:rsid w:val="008F2DB3"/>
    <w:rsid w:val="008F33B4"/>
    <w:rsid w:val="008F3F29"/>
    <w:rsid w:val="008F4121"/>
    <w:rsid w:val="008F4987"/>
    <w:rsid w:val="008F4CD9"/>
    <w:rsid w:val="008F4DEE"/>
    <w:rsid w:val="008F5057"/>
    <w:rsid w:val="008F5336"/>
    <w:rsid w:val="008F54ED"/>
    <w:rsid w:val="008F629D"/>
    <w:rsid w:val="008F69A4"/>
    <w:rsid w:val="008F78C2"/>
    <w:rsid w:val="00900DDD"/>
    <w:rsid w:val="00902215"/>
    <w:rsid w:val="00902B1D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2DA"/>
    <w:rsid w:val="00907424"/>
    <w:rsid w:val="00907F88"/>
    <w:rsid w:val="00910FEF"/>
    <w:rsid w:val="00911BC6"/>
    <w:rsid w:val="0091269A"/>
    <w:rsid w:val="009126FB"/>
    <w:rsid w:val="009127DE"/>
    <w:rsid w:val="0091290E"/>
    <w:rsid w:val="00914D7D"/>
    <w:rsid w:val="00914E1E"/>
    <w:rsid w:val="00914FAA"/>
    <w:rsid w:val="009156F4"/>
    <w:rsid w:val="00915823"/>
    <w:rsid w:val="0091583E"/>
    <w:rsid w:val="00915940"/>
    <w:rsid w:val="009200BC"/>
    <w:rsid w:val="009205C8"/>
    <w:rsid w:val="009208D3"/>
    <w:rsid w:val="00920D51"/>
    <w:rsid w:val="009212C3"/>
    <w:rsid w:val="009213A3"/>
    <w:rsid w:val="009219A5"/>
    <w:rsid w:val="00921F4E"/>
    <w:rsid w:val="009220AC"/>
    <w:rsid w:val="00922706"/>
    <w:rsid w:val="00922BBD"/>
    <w:rsid w:val="00923044"/>
    <w:rsid w:val="00923B98"/>
    <w:rsid w:val="00923C33"/>
    <w:rsid w:val="0092401F"/>
    <w:rsid w:val="00924764"/>
    <w:rsid w:val="00924DA0"/>
    <w:rsid w:val="009273DD"/>
    <w:rsid w:val="0093053C"/>
    <w:rsid w:val="00930F61"/>
    <w:rsid w:val="009314AA"/>
    <w:rsid w:val="00932288"/>
    <w:rsid w:val="009325CD"/>
    <w:rsid w:val="00932C95"/>
    <w:rsid w:val="00932FBF"/>
    <w:rsid w:val="00933AD5"/>
    <w:rsid w:val="00933EFE"/>
    <w:rsid w:val="0093476F"/>
    <w:rsid w:val="00934D61"/>
    <w:rsid w:val="00934EEE"/>
    <w:rsid w:val="0093571B"/>
    <w:rsid w:val="00936227"/>
    <w:rsid w:val="00936931"/>
    <w:rsid w:val="00936A62"/>
    <w:rsid w:val="00937528"/>
    <w:rsid w:val="00937561"/>
    <w:rsid w:val="0093776E"/>
    <w:rsid w:val="00937FF7"/>
    <w:rsid w:val="00940533"/>
    <w:rsid w:val="00940A08"/>
    <w:rsid w:val="00941127"/>
    <w:rsid w:val="00941499"/>
    <w:rsid w:val="00941686"/>
    <w:rsid w:val="00941F89"/>
    <w:rsid w:val="00942A9B"/>
    <w:rsid w:val="00944100"/>
    <w:rsid w:val="00944BE2"/>
    <w:rsid w:val="00944EB2"/>
    <w:rsid w:val="009451AB"/>
    <w:rsid w:val="00945B69"/>
    <w:rsid w:val="009460E7"/>
    <w:rsid w:val="00946502"/>
    <w:rsid w:val="00950BEB"/>
    <w:rsid w:val="00950C26"/>
    <w:rsid w:val="009517A5"/>
    <w:rsid w:val="00951D22"/>
    <w:rsid w:val="0095235F"/>
    <w:rsid w:val="00953168"/>
    <w:rsid w:val="00953549"/>
    <w:rsid w:val="00954AB9"/>
    <w:rsid w:val="009564D5"/>
    <w:rsid w:val="00956898"/>
    <w:rsid w:val="00956B79"/>
    <w:rsid w:val="00956BB5"/>
    <w:rsid w:val="00956BC9"/>
    <w:rsid w:val="00957148"/>
    <w:rsid w:val="0095734B"/>
    <w:rsid w:val="0095743E"/>
    <w:rsid w:val="009579AB"/>
    <w:rsid w:val="00960817"/>
    <w:rsid w:val="00960C97"/>
    <w:rsid w:val="00961902"/>
    <w:rsid w:val="00961EAE"/>
    <w:rsid w:val="009622B0"/>
    <w:rsid w:val="00962CA4"/>
    <w:rsid w:val="00963059"/>
    <w:rsid w:val="00963B4F"/>
    <w:rsid w:val="00964ABC"/>
    <w:rsid w:val="00964D11"/>
    <w:rsid w:val="009652C6"/>
    <w:rsid w:val="0096688A"/>
    <w:rsid w:val="009669E8"/>
    <w:rsid w:val="00966AD4"/>
    <w:rsid w:val="009671D3"/>
    <w:rsid w:val="00967509"/>
    <w:rsid w:val="00967CE2"/>
    <w:rsid w:val="009700FF"/>
    <w:rsid w:val="009704FE"/>
    <w:rsid w:val="00970B29"/>
    <w:rsid w:val="00970E92"/>
    <w:rsid w:val="009715F6"/>
    <w:rsid w:val="00972588"/>
    <w:rsid w:val="009728A1"/>
    <w:rsid w:val="00973223"/>
    <w:rsid w:val="00973E25"/>
    <w:rsid w:val="00973E38"/>
    <w:rsid w:val="009741BA"/>
    <w:rsid w:val="00974851"/>
    <w:rsid w:val="009749A8"/>
    <w:rsid w:val="00974DE7"/>
    <w:rsid w:val="00975C38"/>
    <w:rsid w:val="00976DCE"/>
    <w:rsid w:val="00977BCA"/>
    <w:rsid w:val="00980002"/>
    <w:rsid w:val="0098103B"/>
    <w:rsid w:val="00981D10"/>
    <w:rsid w:val="00981F1C"/>
    <w:rsid w:val="009826D1"/>
    <w:rsid w:val="00982AA6"/>
    <w:rsid w:val="00982B92"/>
    <w:rsid w:val="00983D20"/>
    <w:rsid w:val="00984DA8"/>
    <w:rsid w:val="00985684"/>
    <w:rsid w:val="0098585A"/>
    <w:rsid w:val="00986189"/>
    <w:rsid w:val="00986B16"/>
    <w:rsid w:val="00986C31"/>
    <w:rsid w:val="00987981"/>
    <w:rsid w:val="009902C4"/>
    <w:rsid w:val="00990ABC"/>
    <w:rsid w:val="009929B6"/>
    <w:rsid w:val="00992F28"/>
    <w:rsid w:val="00993558"/>
    <w:rsid w:val="009937E6"/>
    <w:rsid w:val="00993C74"/>
    <w:rsid w:val="009944F6"/>
    <w:rsid w:val="0099574A"/>
    <w:rsid w:val="00996F94"/>
    <w:rsid w:val="00997CEF"/>
    <w:rsid w:val="009A0351"/>
    <w:rsid w:val="009A049B"/>
    <w:rsid w:val="009A0DA2"/>
    <w:rsid w:val="009A0FEB"/>
    <w:rsid w:val="009A1437"/>
    <w:rsid w:val="009A168D"/>
    <w:rsid w:val="009A1FC0"/>
    <w:rsid w:val="009A3709"/>
    <w:rsid w:val="009A4137"/>
    <w:rsid w:val="009A45BB"/>
    <w:rsid w:val="009A4D8F"/>
    <w:rsid w:val="009A5684"/>
    <w:rsid w:val="009A57A9"/>
    <w:rsid w:val="009A5C61"/>
    <w:rsid w:val="009B0E4E"/>
    <w:rsid w:val="009B0F45"/>
    <w:rsid w:val="009B1628"/>
    <w:rsid w:val="009B1958"/>
    <w:rsid w:val="009B2FE8"/>
    <w:rsid w:val="009B3F0F"/>
    <w:rsid w:val="009B4EAA"/>
    <w:rsid w:val="009B4F49"/>
    <w:rsid w:val="009B4FA4"/>
    <w:rsid w:val="009B4FF0"/>
    <w:rsid w:val="009B52CF"/>
    <w:rsid w:val="009B5820"/>
    <w:rsid w:val="009B6CF9"/>
    <w:rsid w:val="009B706C"/>
    <w:rsid w:val="009B7174"/>
    <w:rsid w:val="009B78A4"/>
    <w:rsid w:val="009B78C8"/>
    <w:rsid w:val="009C0AA9"/>
    <w:rsid w:val="009C1500"/>
    <w:rsid w:val="009C2239"/>
    <w:rsid w:val="009C2A34"/>
    <w:rsid w:val="009C32F7"/>
    <w:rsid w:val="009C40FF"/>
    <w:rsid w:val="009C4E5A"/>
    <w:rsid w:val="009C561E"/>
    <w:rsid w:val="009C5DD9"/>
    <w:rsid w:val="009C7579"/>
    <w:rsid w:val="009C7869"/>
    <w:rsid w:val="009D04A8"/>
    <w:rsid w:val="009D0D15"/>
    <w:rsid w:val="009D0DF7"/>
    <w:rsid w:val="009D0E05"/>
    <w:rsid w:val="009D1577"/>
    <w:rsid w:val="009D2F8F"/>
    <w:rsid w:val="009D302A"/>
    <w:rsid w:val="009D311B"/>
    <w:rsid w:val="009D38A6"/>
    <w:rsid w:val="009D3A02"/>
    <w:rsid w:val="009D43E1"/>
    <w:rsid w:val="009D60BB"/>
    <w:rsid w:val="009D79BE"/>
    <w:rsid w:val="009D7CF5"/>
    <w:rsid w:val="009E170B"/>
    <w:rsid w:val="009E1C6D"/>
    <w:rsid w:val="009E1D2D"/>
    <w:rsid w:val="009E1E09"/>
    <w:rsid w:val="009E2280"/>
    <w:rsid w:val="009E2383"/>
    <w:rsid w:val="009E24D7"/>
    <w:rsid w:val="009E2614"/>
    <w:rsid w:val="009E272D"/>
    <w:rsid w:val="009E2974"/>
    <w:rsid w:val="009E2EBB"/>
    <w:rsid w:val="009E2F5B"/>
    <w:rsid w:val="009E3CC2"/>
    <w:rsid w:val="009E5918"/>
    <w:rsid w:val="009E5AAA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23DF"/>
    <w:rsid w:val="009F24C2"/>
    <w:rsid w:val="009F2541"/>
    <w:rsid w:val="009F287B"/>
    <w:rsid w:val="009F2A5B"/>
    <w:rsid w:val="009F3B7B"/>
    <w:rsid w:val="009F402B"/>
    <w:rsid w:val="009F4869"/>
    <w:rsid w:val="009F4E3C"/>
    <w:rsid w:val="009F512E"/>
    <w:rsid w:val="009F5E12"/>
    <w:rsid w:val="009F5F27"/>
    <w:rsid w:val="009F7157"/>
    <w:rsid w:val="009F7432"/>
    <w:rsid w:val="00A00A73"/>
    <w:rsid w:val="00A00E73"/>
    <w:rsid w:val="00A0106E"/>
    <w:rsid w:val="00A01718"/>
    <w:rsid w:val="00A022DE"/>
    <w:rsid w:val="00A02521"/>
    <w:rsid w:val="00A02F02"/>
    <w:rsid w:val="00A03836"/>
    <w:rsid w:val="00A0570B"/>
    <w:rsid w:val="00A05A9D"/>
    <w:rsid w:val="00A05B6D"/>
    <w:rsid w:val="00A05DE1"/>
    <w:rsid w:val="00A0642C"/>
    <w:rsid w:val="00A06525"/>
    <w:rsid w:val="00A07D3D"/>
    <w:rsid w:val="00A10106"/>
    <w:rsid w:val="00A10745"/>
    <w:rsid w:val="00A116C1"/>
    <w:rsid w:val="00A117F4"/>
    <w:rsid w:val="00A13D1E"/>
    <w:rsid w:val="00A14978"/>
    <w:rsid w:val="00A14B10"/>
    <w:rsid w:val="00A16511"/>
    <w:rsid w:val="00A17A84"/>
    <w:rsid w:val="00A20D89"/>
    <w:rsid w:val="00A21D62"/>
    <w:rsid w:val="00A21F20"/>
    <w:rsid w:val="00A247BB"/>
    <w:rsid w:val="00A24B9F"/>
    <w:rsid w:val="00A25218"/>
    <w:rsid w:val="00A25AEB"/>
    <w:rsid w:val="00A25B18"/>
    <w:rsid w:val="00A303A4"/>
    <w:rsid w:val="00A30B86"/>
    <w:rsid w:val="00A316B5"/>
    <w:rsid w:val="00A324E1"/>
    <w:rsid w:val="00A339CF"/>
    <w:rsid w:val="00A33A8F"/>
    <w:rsid w:val="00A33B7B"/>
    <w:rsid w:val="00A345C7"/>
    <w:rsid w:val="00A34BEC"/>
    <w:rsid w:val="00A34DBC"/>
    <w:rsid w:val="00A3564A"/>
    <w:rsid w:val="00A35BF8"/>
    <w:rsid w:val="00A3638B"/>
    <w:rsid w:val="00A36563"/>
    <w:rsid w:val="00A36AE3"/>
    <w:rsid w:val="00A36FD7"/>
    <w:rsid w:val="00A37EEE"/>
    <w:rsid w:val="00A37FC6"/>
    <w:rsid w:val="00A402A1"/>
    <w:rsid w:val="00A417B5"/>
    <w:rsid w:val="00A418BB"/>
    <w:rsid w:val="00A41ABE"/>
    <w:rsid w:val="00A41AEE"/>
    <w:rsid w:val="00A42183"/>
    <w:rsid w:val="00A42689"/>
    <w:rsid w:val="00A44065"/>
    <w:rsid w:val="00A45487"/>
    <w:rsid w:val="00A459FE"/>
    <w:rsid w:val="00A45FF3"/>
    <w:rsid w:val="00A46910"/>
    <w:rsid w:val="00A46CE1"/>
    <w:rsid w:val="00A478A6"/>
    <w:rsid w:val="00A47E86"/>
    <w:rsid w:val="00A50A91"/>
    <w:rsid w:val="00A50CAF"/>
    <w:rsid w:val="00A511F8"/>
    <w:rsid w:val="00A52A5D"/>
    <w:rsid w:val="00A54123"/>
    <w:rsid w:val="00A54B49"/>
    <w:rsid w:val="00A57152"/>
    <w:rsid w:val="00A573E2"/>
    <w:rsid w:val="00A575FE"/>
    <w:rsid w:val="00A57744"/>
    <w:rsid w:val="00A57D2A"/>
    <w:rsid w:val="00A604B1"/>
    <w:rsid w:val="00A60EDD"/>
    <w:rsid w:val="00A61537"/>
    <w:rsid w:val="00A61BDA"/>
    <w:rsid w:val="00A6209C"/>
    <w:rsid w:val="00A62927"/>
    <w:rsid w:val="00A63D1D"/>
    <w:rsid w:val="00A6533F"/>
    <w:rsid w:val="00A657EF"/>
    <w:rsid w:val="00A65B8B"/>
    <w:rsid w:val="00A65FCC"/>
    <w:rsid w:val="00A67B92"/>
    <w:rsid w:val="00A700FF"/>
    <w:rsid w:val="00A7188F"/>
    <w:rsid w:val="00A728D9"/>
    <w:rsid w:val="00A72EFD"/>
    <w:rsid w:val="00A7309D"/>
    <w:rsid w:val="00A73440"/>
    <w:rsid w:val="00A7391F"/>
    <w:rsid w:val="00A73E15"/>
    <w:rsid w:val="00A74640"/>
    <w:rsid w:val="00A74A05"/>
    <w:rsid w:val="00A7507E"/>
    <w:rsid w:val="00A7719B"/>
    <w:rsid w:val="00A80310"/>
    <w:rsid w:val="00A82BC3"/>
    <w:rsid w:val="00A82DEE"/>
    <w:rsid w:val="00A82E58"/>
    <w:rsid w:val="00A83467"/>
    <w:rsid w:val="00A83BCC"/>
    <w:rsid w:val="00A855D5"/>
    <w:rsid w:val="00A86066"/>
    <w:rsid w:val="00A86492"/>
    <w:rsid w:val="00A864E9"/>
    <w:rsid w:val="00A869B9"/>
    <w:rsid w:val="00A86D6D"/>
    <w:rsid w:val="00A86E71"/>
    <w:rsid w:val="00A87873"/>
    <w:rsid w:val="00A87A35"/>
    <w:rsid w:val="00A87EC6"/>
    <w:rsid w:val="00A900FC"/>
    <w:rsid w:val="00A90ED3"/>
    <w:rsid w:val="00A91822"/>
    <w:rsid w:val="00A9224F"/>
    <w:rsid w:val="00A92C16"/>
    <w:rsid w:val="00A9364F"/>
    <w:rsid w:val="00A937AE"/>
    <w:rsid w:val="00A93891"/>
    <w:rsid w:val="00A93A0D"/>
    <w:rsid w:val="00A941FB"/>
    <w:rsid w:val="00A94268"/>
    <w:rsid w:val="00A942DA"/>
    <w:rsid w:val="00A94A9D"/>
    <w:rsid w:val="00A94E08"/>
    <w:rsid w:val="00A95EB9"/>
    <w:rsid w:val="00A95ECD"/>
    <w:rsid w:val="00A96171"/>
    <w:rsid w:val="00A97EB9"/>
    <w:rsid w:val="00AA0105"/>
    <w:rsid w:val="00AA0444"/>
    <w:rsid w:val="00AA154D"/>
    <w:rsid w:val="00AA21DF"/>
    <w:rsid w:val="00AA23A7"/>
    <w:rsid w:val="00AA2577"/>
    <w:rsid w:val="00AA2A0A"/>
    <w:rsid w:val="00AA2C8C"/>
    <w:rsid w:val="00AA2DC8"/>
    <w:rsid w:val="00AA33C4"/>
    <w:rsid w:val="00AA3ADA"/>
    <w:rsid w:val="00AA4E6B"/>
    <w:rsid w:val="00AA4EFC"/>
    <w:rsid w:val="00AA58A5"/>
    <w:rsid w:val="00AA58BC"/>
    <w:rsid w:val="00AA590A"/>
    <w:rsid w:val="00AA6326"/>
    <w:rsid w:val="00AA6AE2"/>
    <w:rsid w:val="00AA6E59"/>
    <w:rsid w:val="00AA74C2"/>
    <w:rsid w:val="00AB0112"/>
    <w:rsid w:val="00AB015C"/>
    <w:rsid w:val="00AB0528"/>
    <w:rsid w:val="00AB05C7"/>
    <w:rsid w:val="00AB063C"/>
    <w:rsid w:val="00AB0B00"/>
    <w:rsid w:val="00AB0C5B"/>
    <w:rsid w:val="00AB0E32"/>
    <w:rsid w:val="00AB16FC"/>
    <w:rsid w:val="00AB1DB3"/>
    <w:rsid w:val="00AB3D0B"/>
    <w:rsid w:val="00AB475F"/>
    <w:rsid w:val="00AB4882"/>
    <w:rsid w:val="00AB48CA"/>
    <w:rsid w:val="00AB58A9"/>
    <w:rsid w:val="00AB67B2"/>
    <w:rsid w:val="00AB7065"/>
    <w:rsid w:val="00AB7156"/>
    <w:rsid w:val="00AB7982"/>
    <w:rsid w:val="00AC1776"/>
    <w:rsid w:val="00AC1B31"/>
    <w:rsid w:val="00AC1CBF"/>
    <w:rsid w:val="00AC28CF"/>
    <w:rsid w:val="00AC310C"/>
    <w:rsid w:val="00AC3A4D"/>
    <w:rsid w:val="00AC3A64"/>
    <w:rsid w:val="00AC5061"/>
    <w:rsid w:val="00AC5794"/>
    <w:rsid w:val="00AC6427"/>
    <w:rsid w:val="00AC6C8C"/>
    <w:rsid w:val="00AC7C70"/>
    <w:rsid w:val="00AD0827"/>
    <w:rsid w:val="00AD0F34"/>
    <w:rsid w:val="00AD1F14"/>
    <w:rsid w:val="00AD3193"/>
    <w:rsid w:val="00AD4931"/>
    <w:rsid w:val="00AD565F"/>
    <w:rsid w:val="00AD5C38"/>
    <w:rsid w:val="00AD5D30"/>
    <w:rsid w:val="00AD6592"/>
    <w:rsid w:val="00AD66E0"/>
    <w:rsid w:val="00AD784F"/>
    <w:rsid w:val="00AD7BDB"/>
    <w:rsid w:val="00AE024A"/>
    <w:rsid w:val="00AE05EB"/>
    <w:rsid w:val="00AE1444"/>
    <w:rsid w:val="00AE1A72"/>
    <w:rsid w:val="00AE1D4D"/>
    <w:rsid w:val="00AE2096"/>
    <w:rsid w:val="00AE30AE"/>
    <w:rsid w:val="00AE3631"/>
    <w:rsid w:val="00AE36E2"/>
    <w:rsid w:val="00AE371A"/>
    <w:rsid w:val="00AE4816"/>
    <w:rsid w:val="00AE4CF4"/>
    <w:rsid w:val="00AE602A"/>
    <w:rsid w:val="00AE6212"/>
    <w:rsid w:val="00AE638A"/>
    <w:rsid w:val="00AE6772"/>
    <w:rsid w:val="00AE6831"/>
    <w:rsid w:val="00AE717E"/>
    <w:rsid w:val="00AE71FD"/>
    <w:rsid w:val="00AE731C"/>
    <w:rsid w:val="00AE751B"/>
    <w:rsid w:val="00AE79C9"/>
    <w:rsid w:val="00AF0070"/>
    <w:rsid w:val="00AF0702"/>
    <w:rsid w:val="00AF0800"/>
    <w:rsid w:val="00AF14E1"/>
    <w:rsid w:val="00AF19E5"/>
    <w:rsid w:val="00AF1CD1"/>
    <w:rsid w:val="00AF1ECE"/>
    <w:rsid w:val="00AF37A3"/>
    <w:rsid w:val="00AF7D38"/>
    <w:rsid w:val="00B001DC"/>
    <w:rsid w:val="00B003E0"/>
    <w:rsid w:val="00B0100F"/>
    <w:rsid w:val="00B0173E"/>
    <w:rsid w:val="00B0203A"/>
    <w:rsid w:val="00B020B3"/>
    <w:rsid w:val="00B02A8E"/>
    <w:rsid w:val="00B0388D"/>
    <w:rsid w:val="00B038F7"/>
    <w:rsid w:val="00B03B09"/>
    <w:rsid w:val="00B03B0B"/>
    <w:rsid w:val="00B040F4"/>
    <w:rsid w:val="00B04E5D"/>
    <w:rsid w:val="00B052BA"/>
    <w:rsid w:val="00B055BF"/>
    <w:rsid w:val="00B06C9F"/>
    <w:rsid w:val="00B06F5A"/>
    <w:rsid w:val="00B07063"/>
    <w:rsid w:val="00B1009C"/>
    <w:rsid w:val="00B102CB"/>
    <w:rsid w:val="00B103C0"/>
    <w:rsid w:val="00B1172C"/>
    <w:rsid w:val="00B11C8A"/>
    <w:rsid w:val="00B11D37"/>
    <w:rsid w:val="00B124DB"/>
    <w:rsid w:val="00B12AFF"/>
    <w:rsid w:val="00B1333B"/>
    <w:rsid w:val="00B1337E"/>
    <w:rsid w:val="00B13711"/>
    <w:rsid w:val="00B13F4A"/>
    <w:rsid w:val="00B14998"/>
    <w:rsid w:val="00B1499D"/>
    <w:rsid w:val="00B14A0C"/>
    <w:rsid w:val="00B15462"/>
    <w:rsid w:val="00B154AD"/>
    <w:rsid w:val="00B15992"/>
    <w:rsid w:val="00B16B7C"/>
    <w:rsid w:val="00B16BDC"/>
    <w:rsid w:val="00B16C8D"/>
    <w:rsid w:val="00B17134"/>
    <w:rsid w:val="00B175FB"/>
    <w:rsid w:val="00B2011C"/>
    <w:rsid w:val="00B20D27"/>
    <w:rsid w:val="00B20E15"/>
    <w:rsid w:val="00B20E85"/>
    <w:rsid w:val="00B22320"/>
    <w:rsid w:val="00B223B5"/>
    <w:rsid w:val="00B2250A"/>
    <w:rsid w:val="00B2293D"/>
    <w:rsid w:val="00B23048"/>
    <w:rsid w:val="00B233DB"/>
    <w:rsid w:val="00B233EE"/>
    <w:rsid w:val="00B23683"/>
    <w:rsid w:val="00B24DA1"/>
    <w:rsid w:val="00B25099"/>
    <w:rsid w:val="00B264B6"/>
    <w:rsid w:val="00B267FB"/>
    <w:rsid w:val="00B26B29"/>
    <w:rsid w:val="00B27864"/>
    <w:rsid w:val="00B305A1"/>
    <w:rsid w:val="00B30DAD"/>
    <w:rsid w:val="00B31454"/>
    <w:rsid w:val="00B31BAC"/>
    <w:rsid w:val="00B323AE"/>
    <w:rsid w:val="00B323DE"/>
    <w:rsid w:val="00B33A5D"/>
    <w:rsid w:val="00B3501F"/>
    <w:rsid w:val="00B35A34"/>
    <w:rsid w:val="00B35D0C"/>
    <w:rsid w:val="00B361F6"/>
    <w:rsid w:val="00B36B24"/>
    <w:rsid w:val="00B36C74"/>
    <w:rsid w:val="00B37FEC"/>
    <w:rsid w:val="00B40082"/>
    <w:rsid w:val="00B40445"/>
    <w:rsid w:val="00B408F7"/>
    <w:rsid w:val="00B42B04"/>
    <w:rsid w:val="00B42EB4"/>
    <w:rsid w:val="00B4409F"/>
    <w:rsid w:val="00B44684"/>
    <w:rsid w:val="00B44987"/>
    <w:rsid w:val="00B45EDB"/>
    <w:rsid w:val="00B4795C"/>
    <w:rsid w:val="00B47D14"/>
    <w:rsid w:val="00B47E58"/>
    <w:rsid w:val="00B5097F"/>
    <w:rsid w:val="00B52712"/>
    <w:rsid w:val="00B528C9"/>
    <w:rsid w:val="00B53160"/>
    <w:rsid w:val="00B53E1C"/>
    <w:rsid w:val="00B55BBC"/>
    <w:rsid w:val="00B56265"/>
    <w:rsid w:val="00B56B87"/>
    <w:rsid w:val="00B571D5"/>
    <w:rsid w:val="00B608D1"/>
    <w:rsid w:val="00B61731"/>
    <w:rsid w:val="00B61FBE"/>
    <w:rsid w:val="00B62AE0"/>
    <w:rsid w:val="00B62F25"/>
    <w:rsid w:val="00B6362A"/>
    <w:rsid w:val="00B6394B"/>
    <w:rsid w:val="00B63A82"/>
    <w:rsid w:val="00B63E1C"/>
    <w:rsid w:val="00B643FF"/>
    <w:rsid w:val="00B66763"/>
    <w:rsid w:val="00B66ABF"/>
    <w:rsid w:val="00B66C63"/>
    <w:rsid w:val="00B66E92"/>
    <w:rsid w:val="00B67022"/>
    <w:rsid w:val="00B70197"/>
    <w:rsid w:val="00B70D25"/>
    <w:rsid w:val="00B7123A"/>
    <w:rsid w:val="00B71297"/>
    <w:rsid w:val="00B72289"/>
    <w:rsid w:val="00B72366"/>
    <w:rsid w:val="00B72AD2"/>
    <w:rsid w:val="00B73E28"/>
    <w:rsid w:val="00B73FA2"/>
    <w:rsid w:val="00B74202"/>
    <w:rsid w:val="00B74771"/>
    <w:rsid w:val="00B74844"/>
    <w:rsid w:val="00B75147"/>
    <w:rsid w:val="00B75673"/>
    <w:rsid w:val="00B76E67"/>
    <w:rsid w:val="00B770F0"/>
    <w:rsid w:val="00B77FF2"/>
    <w:rsid w:val="00B800EA"/>
    <w:rsid w:val="00B80209"/>
    <w:rsid w:val="00B8252B"/>
    <w:rsid w:val="00B835DD"/>
    <w:rsid w:val="00B83D52"/>
    <w:rsid w:val="00B847D3"/>
    <w:rsid w:val="00B84954"/>
    <w:rsid w:val="00B84C97"/>
    <w:rsid w:val="00B84E80"/>
    <w:rsid w:val="00B851CA"/>
    <w:rsid w:val="00B852E5"/>
    <w:rsid w:val="00B85420"/>
    <w:rsid w:val="00B8543D"/>
    <w:rsid w:val="00B857A8"/>
    <w:rsid w:val="00B857D3"/>
    <w:rsid w:val="00B85AAA"/>
    <w:rsid w:val="00B86CAF"/>
    <w:rsid w:val="00B87326"/>
    <w:rsid w:val="00B87EE1"/>
    <w:rsid w:val="00B90007"/>
    <w:rsid w:val="00B9045E"/>
    <w:rsid w:val="00B907B1"/>
    <w:rsid w:val="00B90840"/>
    <w:rsid w:val="00B90D6F"/>
    <w:rsid w:val="00B91144"/>
    <w:rsid w:val="00B9201E"/>
    <w:rsid w:val="00B922E6"/>
    <w:rsid w:val="00B9261D"/>
    <w:rsid w:val="00B92A4A"/>
    <w:rsid w:val="00B92F19"/>
    <w:rsid w:val="00B932E3"/>
    <w:rsid w:val="00B936F4"/>
    <w:rsid w:val="00B941C4"/>
    <w:rsid w:val="00B94A34"/>
    <w:rsid w:val="00B94CE5"/>
    <w:rsid w:val="00B9500B"/>
    <w:rsid w:val="00B956D4"/>
    <w:rsid w:val="00B961E1"/>
    <w:rsid w:val="00B96347"/>
    <w:rsid w:val="00B97D70"/>
    <w:rsid w:val="00B97F34"/>
    <w:rsid w:val="00BA11C7"/>
    <w:rsid w:val="00BA2024"/>
    <w:rsid w:val="00BA2934"/>
    <w:rsid w:val="00BA29C8"/>
    <w:rsid w:val="00BA2B02"/>
    <w:rsid w:val="00BA334D"/>
    <w:rsid w:val="00BA486F"/>
    <w:rsid w:val="00BA4E95"/>
    <w:rsid w:val="00BA5445"/>
    <w:rsid w:val="00BA5864"/>
    <w:rsid w:val="00BA6219"/>
    <w:rsid w:val="00BA6322"/>
    <w:rsid w:val="00BA6469"/>
    <w:rsid w:val="00BA73B9"/>
    <w:rsid w:val="00BA7F16"/>
    <w:rsid w:val="00BB000B"/>
    <w:rsid w:val="00BB1973"/>
    <w:rsid w:val="00BB1DF4"/>
    <w:rsid w:val="00BB3954"/>
    <w:rsid w:val="00BB39AF"/>
    <w:rsid w:val="00BB3B59"/>
    <w:rsid w:val="00BB3E53"/>
    <w:rsid w:val="00BB4F00"/>
    <w:rsid w:val="00BB5AFD"/>
    <w:rsid w:val="00BB6376"/>
    <w:rsid w:val="00BB6D19"/>
    <w:rsid w:val="00BB7433"/>
    <w:rsid w:val="00BB74D3"/>
    <w:rsid w:val="00BB77F7"/>
    <w:rsid w:val="00BB783D"/>
    <w:rsid w:val="00BC2455"/>
    <w:rsid w:val="00BC24B9"/>
    <w:rsid w:val="00BC287D"/>
    <w:rsid w:val="00BC2DF1"/>
    <w:rsid w:val="00BC3F90"/>
    <w:rsid w:val="00BC407E"/>
    <w:rsid w:val="00BC489B"/>
    <w:rsid w:val="00BC49EA"/>
    <w:rsid w:val="00BC5231"/>
    <w:rsid w:val="00BC54D2"/>
    <w:rsid w:val="00BC55F9"/>
    <w:rsid w:val="00BC5BDC"/>
    <w:rsid w:val="00BC5C8F"/>
    <w:rsid w:val="00BC61BA"/>
    <w:rsid w:val="00BC6267"/>
    <w:rsid w:val="00BC6A3F"/>
    <w:rsid w:val="00BC7598"/>
    <w:rsid w:val="00BC793F"/>
    <w:rsid w:val="00BC7C37"/>
    <w:rsid w:val="00BD01F5"/>
    <w:rsid w:val="00BD0E56"/>
    <w:rsid w:val="00BD0E6D"/>
    <w:rsid w:val="00BD100D"/>
    <w:rsid w:val="00BD1243"/>
    <w:rsid w:val="00BD2015"/>
    <w:rsid w:val="00BD220A"/>
    <w:rsid w:val="00BD23D9"/>
    <w:rsid w:val="00BD24CB"/>
    <w:rsid w:val="00BD259F"/>
    <w:rsid w:val="00BD35B2"/>
    <w:rsid w:val="00BD3C3C"/>
    <w:rsid w:val="00BD3CAF"/>
    <w:rsid w:val="00BD4AAD"/>
    <w:rsid w:val="00BD4F5C"/>
    <w:rsid w:val="00BD5508"/>
    <w:rsid w:val="00BD57A2"/>
    <w:rsid w:val="00BD5E51"/>
    <w:rsid w:val="00BD5E72"/>
    <w:rsid w:val="00BD636E"/>
    <w:rsid w:val="00BD6A99"/>
    <w:rsid w:val="00BD6F18"/>
    <w:rsid w:val="00BD6F43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822"/>
    <w:rsid w:val="00BE4C49"/>
    <w:rsid w:val="00BE52EF"/>
    <w:rsid w:val="00BE581C"/>
    <w:rsid w:val="00BE5863"/>
    <w:rsid w:val="00BE758F"/>
    <w:rsid w:val="00BF0165"/>
    <w:rsid w:val="00BF0959"/>
    <w:rsid w:val="00BF0AD0"/>
    <w:rsid w:val="00BF1063"/>
    <w:rsid w:val="00BF1AD4"/>
    <w:rsid w:val="00BF1E9A"/>
    <w:rsid w:val="00BF256B"/>
    <w:rsid w:val="00BF28B4"/>
    <w:rsid w:val="00BF2B7D"/>
    <w:rsid w:val="00BF2D01"/>
    <w:rsid w:val="00BF3E86"/>
    <w:rsid w:val="00BF3FC1"/>
    <w:rsid w:val="00BF4904"/>
    <w:rsid w:val="00BF5648"/>
    <w:rsid w:val="00BF5807"/>
    <w:rsid w:val="00BF5BAC"/>
    <w:rsid w:val="00C0019F"/>
    <w:rsid w:val="00C01296"/>
    <w:rsid w:val="00C015F4"/>
    <w:rsid w:val="00C01C0F"/>
    <w:rsid w:val="00C02000"/>
    <w:rsid w:val="00C02322"/>
    <w:rsid w:val="00C02649"/>
    <w:rsid w:val="00C02F2B"/>
    <w:rsid w:val="00C02F53"/>
    <w:rsid w:val="00C03282"/>
    <w:rsid w:val="00C05216"/>
    <w:rsid w:val="00C053F8"/>
    <w:rsid w:val="00C0571D"/>
    <w:rsid w:val="00C058DE"/>
    <w:rsid w:val="00C05DCA"/>
    <w:rsid w:val="00C06002"/>
    <w:rsid w:val="00C06C26"/>
    <w:rsid w:val="00C06E57"/>
    <w:rsid w:val="00C06F86"/>
    <w:rsid w:val="00C07D27"/>
    <w:rsid w:val="00C1003E"/>
    <w:rsid w:val="00C105C9"/>
    <w:rsid w:val="00C11955"/>
    <w:rsid w:val="00C11BDD"/>
    <w:rsid w:val="00C120B0"/>
    <w:rsid w:val="00C12347"/>
    <w:rsid w:val="00C12C30"/>
    <w:rsid w:val="00C130D0"/>
    <w:rsid w:val="00C13131"/>
    <w:rsid w:val="00C13309"/>
    <w:rsid w:val="00C13626"/>
    <w:rsid w:val="00C13CCE"/>
    <w:rsid w:val="00C142E4"/>
    <w:rsid w:val="00C146A0"/>
    <w:rsid w:val="00C14C34"/>
    <w:rsid w:val="00C15C9D"/>
    <w:rsid w:val="00C15F95"/>
    <w:rsid w:val="00C162A5"/>
    <w:rsid w:val="00C167D9"/>
    <w:rsid w:val="00C16AEC"/>
    <w:rsid w:val="00C16B00"/>
    <w:rsid w:val="00C16BAA"/>
    <w:rsid w:val="00C16E17"/>
    <w:rsid w:val="00C17346"/>
    <w:rsid w:val="00C1739F"/>
    <w:rsid w:val="00C175BA"/>
    <w:rsid w:val="00C175C6"/>
    <w:rsid w:val="00C1762E"/>
    <w:rsid w:val="00C1779C"/>
    <w:rsid w:val="00C17C2E"/>
    <w:rsid w:val="00C17F74"/>
    <w:rsid w:val="00C20409"/>
    <w:rsid w:val="00C206D2"/>
    <w:rsid w:val="00C2081B"/>
    <w:rsid w:val="00C20A24"/>
    <w:rsid w:val="00C20C6B"/>
    <w:rsid w:val="00C21183"/>
    <w:rsid w:val="00C21A2B"/>
    <w:rsid w:val="00C21DF0"/>
    <w:rsid w:val="00C22883"/>
    <w:rsid w:val="00C2353D"/>
    <w:rsid w:val="00C2470D"/>
    <w:rsid w:val="00C2499F"/>
    <w:rsid w:val="00C24B11"/>
    <w:rsid w:val="00C25654"/>
    <w:rsid w:val="00C25905"/>
    <w:rsid w:val="00C25AEF"/>
    <w:rsid w:val="00C25B04"/>
    <w:rsid w:val="00C25E1B"/>
    <w:rsid w:val="00C2612A"/>
    <w:rsid w:val="00C26D2F"/>
    <w:rsid w:val="00C26D33"/>
    <w:rsid w:val="00C26E29"/>
    <w:rsid w:val="00C3041F"/>
    <w:rsid w:val="00C30591"/>
    <w:rsid w:val="00C30C03"/>
    <w:rsid w:val="00C30F5D"/>
    <w:rsid w:val="00C3107C"/>
    <w:rsid w:val="00C31202"/>
    <w:rsid w:val="00C3256B"/>
    <w:rsid w:val="00C32D92"/>
    <w:rsid w:val="00C33D1B"/>
    <w:rsid w:val="00C355D6"/>
    <w:rsid w:val="00C35F9D"/>
    <w:rsid w:val="00C37D18"/>
    <w:rsid w:val="00C37D2F"/>
    <w:rsid w:val="00C40174"/>
    <w:rsid w:val="00C40496"/>
    <w:rsid w:val="00C40588"/>
    <w:rsid w:val="00C40FFB"/>
    <w:rsid w:val="00C41105"/>
    <w:rsid w:val="00C420BC"/>
    <w:rsid w:val="00C42451"/>
    <w:rsid w:val="00C43926"/>
    <w:rsid w:val="00C43FBB"/>
    <w:rsid w:val="00C44BE1"/>
    <w:rsid w:val="00C455F5"/>
    <w:rsid w:val="00C45A4D"/>
    <w:rsid w:val="00C47A86"/>
    <w:rsid w:val="00C5221E"/>
    <w:rsid w:val="00C52538"/>
    <w:rsid w:val="00C52604"/>
    <w:rsid w:val="00C52F54"/>
    <w:rsid w:val="00C533D8"/>
    <w:rsid w:val="00C53DC5"/>
    <w:rsid w:val="00C54431"/>
    <w:rsid w:val="00C5452B"/>
    <w:rsid w:val="00C54A63"/>
    <w:rsid w:val="00C55066"/>
    <w:rsid w:val="00C550A3"/>
    <w:rsid w:val="00C55552"/>
    <w:rsid w:val="00C55754"/>
    <w:rsid w:val="00C5659B"/>
    <w:rsid w:val="00C56B3B"/>
    <w:rsid w:val="00C57694"/>
    <w:rsid w:val="00C60E0B"/>
    <w:rsid w:val="00C60F78"/>
    <w:rsid w:val="00C615CF"/>
    <w:rsid w:val="00C61988"/>
    <w:rsid w:val="00C61FD8"/>
    <w:rsid w:val="00C623D4"/>
    <w:rsid w:val="00C638E4"/>
    <w:rsid w:val="00C63AB0"/>
    <w:rsid w:val="00C64009"/>
    <w:rsid w:val="00C6521B"/>
    <w:rsid w:val="00C65C39"/>
    <w:rsid w:val="00C66691"/>
    <w:rsid w:val="00C6705C"/>
    <w:rsid w:val="00C67BA8"/>
    <w:rsid w:val="00C67D35"/>
    <w:rsid w:val="00C67D87"/>
    <w:rsid w:val="00C7019A"/>
    <w:rsid w:val="00C73BE8"/>
    <w:rsid w:val="00C760B9"/>
    <w:rsid w:val="00C7697D"/>
    <w:rsid w:val="00C7719E"/>
    <w:rsid w:val="00C77A2A"/>
    <w:rsid w:val="00C77E38"/>
    <w:rsid w:val="00C77FCE"/>
    <w:rsid w:val="00C800CC"/>
    <w:rsid w:val="00C80B66"/>
    <w:rsid w:val="00C80B72"/>
    <w:rsid w:val="00C81AC3"/>
    <w:rsid w:val="00C81CE1"/>
    <w:rsid w:val="00C81EBA"/>
    <w:rsid w:val="00C82577"/>
    <w:rsid w:val="00C82665"/>
    <w:rsid w:val="00C82712"/>
    <w:rsid w:val="00C82AB8"/>
    <w:rsid w:val="00C8333A"/>
    <w:rsid w:val="00C8371E"/>
    <w:rsid w:val="00C845B0"/>
    <w:rsid w:val="00C84B24"/>
    <w:rsid w:val="00C852B0"/>
    <w:rsid w:val="00C853DD"/>
    <w:rsid w:val="00C85DA8"/>
    <w:rsid w:val="00C8617E"/>
    <w:rsid w:val="00C87E46"/>
    <w:rsid w:val="00C90DA8"/>
    <w:rsid w:val="00C91A8A"/>
    <w:rsid w:val="00C91B1A"/>
    <w:rsid w:val="00C92435"/>
    <w:rsid w:val="00C928E0"/>
    <w:rsid w:val="00C92EAB"/>
    <w:rsid w:val="00C9327F"/>
    <w:rsid w:val="00C939EA"/>
    <w:rsid w:val="00C94884"/>
    <w:rsid w:val="00C948BA"/>
    <w:rsid w:val="00C94B12"/>
    <w:rsid w:val="00C95504"/>
    <w:rsid w:val="00C956B4"/>
    <w:rsid w:val="00C96175"/>
    <w:rsid w:val="00C96292"/>
    <w:rsid w:val="00C96F3F"/>
    <w:rsid w:val="00C970E3"/>
    <w:rsid w:val="00C97307"/>
    <w:rsid w:val="00C97D40"/>
    <w:rsid w:val="00C97FB7"/>
    <w:rsid w:val="00CA075E"/>
    <w:rsid w:val="00CA0792"/>
    <w:rsid w:val="00CA1219"/>
    <w:rsid w:val="00CA1C59"/>
    <w:rsid w:val="00CA1DA5"/>
    <w:rsid w:val="00CA205A"/>
    <w:rsid w:val="00CA2D8D"/>
    <w:rsid w:val="00CA2EF7"/>
    <w:rsid w:val="00CA38EF"/>
    <w:rsid w:val="00CA41A6"/>
    <w:rsid w:val="00CA6180"/>
    <w:rsid w:val="00CA71B2"/>
    <w:rsid w:val="00CA760A"/>
    <w:rsid w:val="00CA796C"/>
    <w:rsid w:val="00CA7CEB"/>
    <w:rsid w:val="00CB04D7"/>
    <w:rsid w:val="00CB0678"/>
    <w:rsid w:val="00CB0A03"/>
    <w:rsid w:val="00CB1597"/>
    <w:rsid w:val="00CB3324"/>
    <w:rsid w:val="00CB38FE"/>
    <w:rsid w:val="00CB493F"/>
    <w:rsid w:val="00CB538D"/>
    <w:rsid w:val="00CB589D"/>
    <w:rsid w:val="00CB6ABB"/>
    <w:rsid w:val="00CB6AF8"/>
    <w:rsid w:val="00CB6F19"/>
    <w:rsid w:val="00CC1070"/>
    <w:rsid w:val="00CC134B"/>
    <w:rsid w:val="00CC13DE"/>
    <w:rsid w:val="00CC17D4"/>
    <w:rsid w:val="00CC27D0"/>
    <w:rsid w:val="00CC2D49"/>
    <w:rsid w:val="00CC2FE5"/>
    <w:rsid w:val="00CC5E19"/>
    <w:rsid w:val="00CC6449"/>
    <w:rsid w:val="00CC6724"/>
    <w:rsid w:val="00CC6E33"/>
    <w:rsid w:val="00CD079C"/>
    <w:rsid w:val="00CD0D85"/>
    <w:rsid w:val="00CD1398"/>
    <w:rsid w:val="00CD1C8E"/>
    <w:rsid w:val="00CD22E1"/>
    <w:rsid w:val="00CD2D6E"/>
    <w:rsid w:val="00CD2EDA"/>
    <w:rsid w:val="00CD34DA"/>
    <w:rsid w:val="00CD3BD7"/>
    <w:rsid w:val="00CD3C25"/>
    <w:rsid w:val="00CD3C76"/>
    <w:rsid w:val="00CD4160"/>
    <w:rsid w:val="00CD44C1"/>
    <w:rsid w:val="00CD46B5"/>
    <w:rsid w:val="00CD4DEB"/>
    <w:rsid w:val="00CD5280"/>
    <w:rsid w:val="00CD5A6D"/>
    <w:rsid w:val="00CD65FE"/>
    <w:rsid w:val="00CD7D87"/>
    <w:rsid w:val="00CE035B"/>
    <w:rsid w:val="00CE0621"/>
    <w:rsid w:val="00CE084F"/>
    <w:rsid w:val="00CE0887"/>
    <w:rsid w:val="00CE09EC"/>
    <w:rsid w:val="00CE0AF8"/>
    <w:rsid w:val="00CE17CD"/>
    <w:rsid w:val="00CE23B9"/>
    <w:rsid w:val="00CE270B"/>
    <w:rsid w:val="00CE3130"/>
    <w:rsid w:val="00CE4E5B"/>
    <w:rsid w:val="00CE5294"/>
    <w:rsid w:val="00CE5B4E"/>
    <w:rsid w:val="00CE65C7"/>
    <w:rsid w:val="00CE668D"/>
    <w:rsid w:val="00CE770E"/>
    <w:rsid w:val="00CF0622"/>
    <w:rsid w:val="00CF0EDA"/>
    <w:rsid w:val="00CF1F84"/>
    <w:rsid w:val="00CF2712"/>
    <w:rsid w:val="00CF2EF7"/>
    <w:rsid w:val="00CF2F04"/>
    <w:rsid w:val="00CF33FD"/>
    <w:rsid w:val="00CF3FAF"/>
    <w:rsid w:val="00CF4AD6"/>
    <w:rsid w:val="00CF52B9"/>
    <w:rsid w:val="00CF5403"/>
    <w:rsid w:val="00CF58E1"/>
    <w:rsid w:val="00CF59E4"/>
    <w:rsid w:val="00CF5F84"/>
    <w:rsid w:val="00CF630A"/>
    <w:rsid w:val="00CF6741"/>
    <w:rsid w:val="00CF75B2"/>
    <w:rsid w:val="00CF7678"/>
    <w:rsid w:val="00D0025B"/>
    <w:rsid w:val="00D00B4D"/>
    <w:rsid w:val="00D00F5D"/>
    <w:rsid w:val="00D019C0"/>
    <w:rsid w:val="00D029D8"/>
    <w:rsid w:val="00D03129"/>
    <w:rsid w:val="00D032F2"/>
    <w:rsid w:val="00D037C0"/>
    <w:rsid w:val="00D0394F"/>
    <w:rsid w:val="00D03B3D"/>
    <w:rsid w:val="00D041F3"/>
    <w:rsid w:val="00D049C4"/>
    <w:rsid w:val="00D050B3"/>
    <w:rsid w:val="00D063BF"/>
    <w:rsid w:val="00D07656"/>
    <w:rsid w:val="00D10136"/>
    <w:rsid w:val="00D1051F"/>
    <w:rsid w:val="00D10659"/>
    <w:rsid w:val="00D1093B"/>
    <w:rsid w:val="00D10A78"/>
    <w:rsid w:val="00D10B9B"/>
    <w:rsid w:val="00D10E9A"/>
    <w:rsid w:val="00D11086"/>
    <w:rsid w:val="00D11214"/>
    <w:rsid w:val="00D114B2"/>
    <w:rsid w:val="00D11645"/>
    <w:rsid w:val="00D11825"/>
    <w:rsid w:val="00D12072"/>
    <w:rsid w:val="00D122DC"/>
    <w:rsid w:val="00D1350D"/>
    <w:rsid w:val="00D13B2F"/>
    <w:rsid w:val="00D144B8"/>
    <w:rsid w:val="00D148C2"/>
    <w:rsid w:val="00D14ACD"/>
    <w:rsid w:val="00D150B4"/>
    <w:rsid w:val="00D153B7"/>
    <w:rsid w:val="00D1597A"/>
    <w:rsid w:val="00D17096"/>
    <w:rsid w:val="00D17943"/>
    <w:rsid w:val="00D20CA5"/>
    <w:rsid w:val="00D21F1C"/>
    <w:rsid w:val="00D21FEF"/>
    <w:rsid w:val="00D237DF"/>
    <w:rsid w:val="00D23F59"/>
    <w:rsid w:val="00D24C27"/>
    <w:rsid w:val="00D252C9"/>
    <w:rsid w:val="00D2539E"/>
    <w:rsid w:val="00D27D89"/>
    <w:rsid w:val="00D27E80"/>
    <w:rsid w:val="00D27F46"/>
    <w:rsid w:val="00D3030E"/>
    <w:rsid w:val="00D30C97"/>
    <w:rsid w:val="00D30EAD"/>
    <w:rsid w:val="00D31081"/>
    <w:rsid w:val="00D313B5"/>
    <w:rsid w:val="00D32B95"/>
    <w:rsid w:val="00D33377"/>
    <w:rsid w:val="00D33625"/>
    <w:rsid w:val="00D3388A"/>
    <w:rsid w:val="00D33CB3"/>
    <w:rsid w:val="00D33D6D"/>
    <w:rsid w:val="00D33F77"/>
    <w:rsid w:val="00D34D63"/>
    <w:rsid w:val="00D356A2"/>
    <w:rsid w:val="00D357D0"/>
    <w:rsid w:val="00D35B85"/>
    <w:rsid w:val="00D36270"/>
    <w:rsid w:val="00D36435"/>
    <w:rsid w:val="00D3677C"/>
    <w:rsid w:val="00D37053"/>
    <w:rsid w:val="00D37132"/>
    <w:rsid w:val="00D40799"/>
    <w:rsid w:val="00D40D96"/>
    <w:rsid w:val="00D40FAA"/>
    <w:rsid w:val="00D417FE"/>
    <w:rsid w:val="00D427E1"/>
    <w:rsid w:val="00D42C30"/>
    <w:rsid w:val="00D43388"/>
    <w:rsid w:val="00D44FDA"/>
    <w:rsid w:val="00D45215"/>
    <w:rsid w:val="00D46022"/>
    <w:rsid w:val="00D46486"/>
    <w:rsid w:val="00D46846"/>
    <w:rsid w:val="00D46CF9"/>
    <w:rsid w:val="00D50EE1"/>
    <w:rsid w:val="00D52840"/>
    <w:rsid w:val="00D5292D"/>
    <w:rsid w:val="00D52F4C"/>
    <w:rsid w:val="00D52F6D"/>
    <w:rsid w:val="00D53191"/>
    <w:rsid w:val="00D53496"/>
    <w:rsid w:val="00D534FE"/>
    <w:rsid w:val="00D53C56"/>
    <w:rsid w:val="00D5468A"/>
    <w:rsid w:val="00D5521F"/>
    <w:rsid w:val="00D5614C"/>
    <w:rsid w:val="00D5705A"/>
    <w:rsid w:val="00D570B3"/>
    <w:rsid w:val="00D60097"/>
    <w:rsid w:val="00D601B9"/>
    <w:rsid w:val="00D607B1"/>
    <w:rsid w:val="00D61232"/>
    <w:rsid w:val="00D61B83"/>
    <w:rsid w:val="00D6296F"/>
    <w:rsid w:val="00D62A22"/>
    <w:rsid w:val="00D63706"/>
    <w:rsid w:val="00D63D08"/>
    <w:rsid w:val="00D6459F"/>
    <w:rsid w:val="00D646C4"/>
    <w:rsid w:val="00D66979"/>
    <w:rsid w:val="00D66CDF"/>
    <w:rsid w:val="00D676CE"/>
    <w:rsid w:val="00D720D8"/>
    <w:rsid w:val="00D73298"/>
    <w:rsid w:val="00D73686"/>
    <w:rsid w:val="00D73980"/>
    <w:rsid w:val="00D7479D"/>
    <w:rsid w:val="00D74A76"/>
    <w:rsid w:val="00D7542C"/>
    <w:rsid w:val="00D75557"/>
    <w:rsid w:val="00D759F3"/>
    <w:rsid w:val="00D7611C"/>
    <w:rsid w:val="00D761BC"/>
    <w:rsid w:val="00D76867"/>
    <w:rsid w:val="00D776EC"/>
    <w:rsid w:val="00D802F7"/>
    <w:rsid w:val="00D8049B"/>
    <w:rsid w:val="00D81B14"/>
    <w:rsid w:val="00D82DD7"/>
    <w:rsid w:val="00D83295"/>
    <w:rsid w:val="00D8340F"/>
    <w:rsid w:val="00D83526"/>
    <w:rsid w:val="00D84496"/>
    <w:rsid w:val="00D84734"/>
    <w:rsid w:val="00D853EF"/>
    <w:rsid w:val="00D861B7"/>
    <w:rsid w:val="00D87B58"/>
    <w:rsid w:val="00D87B72"/>
    <w:rsid w:val="00D90B17"/>
    <w:rsid w:val="00D9253C"/>
    <w:rsid w:val="00D93BD6"/>
    <w:rsid w:val="00D961E9"/>
    <w:rsid w:val="00D97614"/>
    <w:rsid w:val="00DA0F1E"/>
    <w:rsid w:val="00DA105F"/>
    <w:rsid w:val="00DA171C"/>
    <w:rsid w:val="00DA1969"/>
    <w:rsid w:val="00DA2762"/>
    <w:rsid w:val="00DA2925"/>
    <w:rsid w:val="00DA3132"/>
    <w:rsid w:val="00DA37DA"/>
    <w:rsid w:val="00DA3F4F"/>
    <w:rsid w:val="00DA51CD"/>
    <w:rsid w:val="00DA5869"/>
    <w:rsid w:val="00DA5C41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0E85"/>
    <w:rsid w:val="00DB11E1"/>
    <w:rsid w:val="00DB2044"/>
    <w:rsid w:val="00DB22F7"/>
    <w:rsid w:val="00DB391C"/>
    <w:rsid w:val="00DB40F8"/>
    <w:rsid w:val="00DB478C"/>
    <w:rsid w:val="00DB5355"/>
    <w:rsid w:val="00DB57A2"/>
    <w:rsid w:val="00DB679A"/>
    <w:rsid w:val="00DB6932"/>
    <w:rsid w:val="00DB69BF"/>
    <w:rsid w:val="00DB707E"/>
    <w:rsid w:val="00DB7388"/>
    <w:rsid w:val="00DB7C86"/>
    <w:rsid w:val="00DC053C"/>
    <w:rsid w:val="00DC1C66"/>
    <w:rsid w:val="00DC201E"/>
    <w:rsid w:val="00DC22C9"/>
    <w:rsid w:val="00DC2F3D"/>
    <w:rsid w:val="00DC369A"/>
    <w:rsid w:val="00DC38A6"/>
    <w:rsid w:val="00DC38DA"/>
    <w:rsid w:val="00DC4BCF"/>
    <w:rsid w:val="00DC52D5"/>
    <w:rsid w:val="00DC5CC9"/>
    <w:rsid w:val="00DC5FEE"/>
    <w:rsid w:val="00DC7131"/>
    <w:rsid w:val="00DD0028"/>
    <w:rsid w:val="00DD0598"/>
    <w:rsid w:val="00DD0F51"/>
    <w:rsid w:val="00DD15FA"/>
    <w:rsid w:val="00DD1A23"/>
    <w:rsid w:val="00DD1CCD"/>
    <w:rsid w:val="00DD21DA"/>
    <w:rsid w:val="00DD238C"/>
    <w:rsid w:val="00DD313F"/>
    <w:rsid w:val="00DD390F"/>
    <w:rsid w:val="00DD4019"/>
    <w:rsid w:val="00DD47FF"/>
    <w:rsid w:val="00DD4F44"/>
    <w:rsid w:val="00DD761F"/>
    <w:rsid w:val="00DD7AB2"/>
    <w:rsid w:val="00DE0938"/>
    <w:rsid w:val="00DE0B09"/>
    <w:rsid w:val="00DE0B6A"/>
    <w:rsid w:val="00DE2569"/>
    <w:rsid w:val="00DE2596"/>
    <w:rsid w:val="00DE2E2E"/>
    <w:rsid w:val="00DE2F8D"/>
    <w:rsid w:val="00DE3F3C"/>
    <w:rsid w:val="00DE559B"/>
    <w:rsid w:val="00DE57E3"/>
    <w:rsid w:val="00DE6425"/>
    <w:rsid w:val="00DE6678"/>
    <w:rsid w:val="00DE7567"/>
    <w:rsid w:val="00DE7C63"/>
    <w:rsid w:val="00DE7FC0"/>
    <w:rsid w:val="00DF061C"/>
    <w:rsid w:val="00DF18BD"/>
    <w:rsid w:val="00DF1CB5"/>
    <w:rsid w:val="00DF1F50"/>
    <w:rsid w:val="00DF402B"/>
    <w:rsid w:val="00DF458B"/>
    <w:rsid w:val="00DF500E"/>
    <w:rsid w:val="00DF684F"/>
    <w:rsid w:val="00DF6BA6"/>
    <w:rsid w:val="00DF6BAF"/>
    <w:rsid w:val="00DF6E60"/>
    <w:rsid w:val="00DF6FF6"/>
    <w:rsid w:val="00DF7539"/>
    <w:rsid w:val="00DF7869"/>
    <w:rsid w:val="00DF7AAA"/>
    <w:rsid w:val="00E004F8"/>
    <w:rsid w:val="00E00BD3"/>
    <w:rsid w:val="00E010EE"/>
    <w:rsid w:val="00E028A3"/>
    <w:rsid w:val="00E02D64"/>
    <w:rsid w:val="00E04286"/>
    <w:rsid w:val="00E04433"/>
    <w:rsid w:val="00E04B24"/>
    <w:rsid w:val="00E04F92"/>
    <w:rsid w:val="00E059A8"/>
    <w:rsid w:val="00E05D02"/>
    <w:rsid w:val="00E06021"/>
    <w:rsid w:val="00E07560"/>
    <w:rsid w:val="00E07915"/>
    <w:rsid w:val="00E106F4"/>
    <w:rsid w:val="00E10832"/>
    <w:rsid w:val="00E10CD6"/>
    <w:rsid w:val="00E10F0F"/>
    <w:rsid w:val="00E1150F"/>
    <w:rsid w:val="00E1157A"/>
    <w:rsid w:val="00E124F2"/>
    <w:rsid w:val="00E131C3"/>
    <w:rsid w:val="00E13B4D"/>
    <w:rsid w:val="00E1423E"/>
    <w:rsid w:val="00E146C9"/>
    <w:rsid w:val="00E14BEF"/>
    <w:rsid w:val="00E14DB1"/>
    <w:rsid w:val="00E15496"/>
    <w:rsid w:val="00E15593"/>
    <w:rsid w:val="00E15756"/>
    <w:rsid w:val="00E16093"/>
    <w:rsid w:val="00E169A1"/>
    <w:rsid w:val="00E17386"/>
    <w:rsid w:val="00E173EF"/>
    <w:rsid w:val="00E176E9"/>
    <w:rsid w:val="00E17942"/>
    <w:rsid w:val="00E21019"/>
    <w:rsid w:val="00E22C61"/>
    <w:rsid w:val="00E2539F"/>
    <w:rsid w:val="00E25800"/>
    <w:rsid w:val="00E25D6A"/>
    <w:rsid w:val="00E26EF2"/>
    <w:rsid w:val="00E276BC"/>
    <w:rsid w:val="00E2770D"/>
    <w:rsid w:val="00E279E6"/>
    <w:rsid w:val="00E27E2C"/>
    <w:rsid w:val="00E27FE9"/>
    <w:rsid w:val="00E300CC"/>
    <w:rsid w:val="00E30455"/>
    <w:rsid w:val="00E3085C"/>
    <w:rsid w:val="00E31B0A"/>
    <w:rsid w:val="00E327AB"/>
    <w:rsid w:val="00E32D33"/>
    <w:rsid w:val="00E33381"/>
    <w:rsid w:val="00E34404"/>
    <w:rsid w:val="00E34909"/>
    <w:rsid w:val="00E35F7D"/>
    <w:rsid w:val="00E35F95"/>
    <w:rsid w:val="00E36306"/>
    <w:rsid w:val="00E36EBD"/>
    <w:rsid w:val="00E372FB"/>
    <w:rsid w:val="00E37BE7"/>
    <w:rsid w:val="00E40CE5"/>
    <w:rsid w:val="00E4139F"/>
    <w:rsid w:val="00E4155A"/>
    <w:rsid w:val="00E4163B"/>
    <w:rsid w:val="00E41D31"/>
    <w:rsid w:val="00E41D72"/>
    <w:rsid w:val="00E4291F"/>
    <w:rsid w:val="00E42E08"/>
    <w:rsid w:val="00E437BF"/>
    <w:rsid w:val="00E43A5E"/>
    <w:rsid w:val="00E43AEC"/>
    <w:rsid w:val="00E443B7"/>
    <w:rsid w:val="00E45025"/>
    <w:rsid w:val="00E451EE"/>
    <w:rsid w:val="00E45403"/>
    <w:rsid w:val="00E455A6"/>
    <w:rsid w:val="00E45E11"/>
    <w:rsid w:val="00E467D0"/>
    <w:rsid w:val="00E50BC7"/>
    <w:rsid w:val="00E5116E"/>
    <w:rsid w:val="00E51AC5"/>
    <w:rsid w:val="00E51B4C"/>
    <w:rsid w:val="00E5288D"/>
    <w:rsid w:val="00E52BD4"/>
    <w:rsid w:val="00E535AB"/>
    <w:rsid w:val="00E5437A"/>
    <w:rsid w:val="00E5440E"/>
    <w:rsid w:val="00E547A4"/>
    <w:rsid w:val="00E54AF7"/>
    <w:rsid w:val="00E54BA2"/>
    <w:rsid w:val="00E5688B"/>
    <w:rsid w:val="00E56A0C"/>
    <w:rsid w:val="00E56ABA"/>
    <w:rsid w:val="00E57F02"/>
    <w:rsid w:val="00E57F09"/>
    <w:rsid w:val="00E60130"/>
    <w:rsid w:val="00E60723"/>
    <w:rsid w:val="00E60E40"/>
    <w:rsid w:val="00E610E5"/>
    <w:rsid w:val="00E61456"/>
    <w:rsid w:val="00E62704"/>
    <w:rsid w:val="00E62C18"/>
    <w:rsid w:val="00E62C78"/>
    <w:rsid w:val="00E62F72"/>
    <w:rsid w:val="00E63145"/>
    <w:rsid w:val="00E63358"/>
    <w:rsid w:val="00E63BC3"/>
    <w:rsid w:val="00E6424E"/>
    <w:rsid w:val="00E642EA"/>
    <w:rsid w:val="00E6471B"/>
    <w:rsid w:val="00E6474D"/>
    <w:rsid w:val="00E64E43"/>
    <w:rsid w:val="00E65DB8"/>
    <w:rsid w:val="00E6604C"/>
    <w:rsid w:val="00E66712"/>
    <w:rsid w:val="00E67650"/>
    <w:rsid w:val="00E67BA7"/>
    <w:rsid w:val="00E67C24"/>
    <w:rsid w:val="00E7013A"/>
    <w:rsid w:val="00E7097B"/>
    <w:rsid w:val="00E71305"/>
    <w:rsid w:val="00E713B6"/>
    <w:rsid w:val="00E71722"/>
    <w:rsid w:val="00E71C5C"/>
    <w:rsid w:val="00E72BA5"/>
    <w:rsid w:val="00E72F17"/>
    <w:rsid w:val="00E733F1"/>
    <w:rsid w:val="00E735B2"/>
    <w:rsid w:val="00E747E5"/>
    <w:rsid w:val="00E74AA1"/>
    <w:rsid w:val="00E75848"/>
    <w:rsid w:val="00E75E16"/>
    <w:rsid w:val="00E77A27"/>
    <w:rsid w:val="00E80514"/>
    <w:rsid w:val="00E805D6"/>
    <w:rsid w:val="00E81B4C"/>
    <w:rsid w:val="00E82216"/>
    <w:rsid w:val="00E8224A"/>
    <w:rsid w:val="00E835CF"/>
    <w:rsid w:val="00E85349"/>
    <w:rsid w:val="00E86001"/>
    <w:rsid w:val="00E86133"/>
    <w:rsid w:val="00E8794A"/>
    <w:rsid w:val="00E8798C"/>
    <w:rsid w:val="00E9103F"/>
    <w:rsid w:val="00E9117B"/>
    <w:rsid w:val="00E92287"/>
    <w:rsid w:val="00E92440"/>
    <w:rsid w:val="00E9268D"/>
    <w:rsid w:val="00E92E01"/>
    <w:rsid w:val="00E9406B"/>
    <w:rsid w:val="00E94DBA"/>
    <w:rsid w:val="00E95CE1"/>
    <w:rsid w:val="00E96673"/>
    <w:rsid w:val="00E967C8"/>
    <w:rsid w:val="00E9704C"/>
    <w:rsid w:val="00EA07A2"/>
    <w:rsid w:val="00EA0E83"/>
    <w:rsid w:val="00EA1734"/>
    <w:rsid w:val="00EA275F"/>
    <w:rsid w:val="00EA2F56"/>
    <w:rsid w:val="00EA3243"/>
    <w:rsid w:val="00EA3C6C"/>
    <w:rsid w:val="00EA4082"/>
    <w:rsid w:val="00EA4148"/>
    <w:rsid w:val="00EA5920"/>
    <w:rsid w:val="00EA5D5E"/>
    <w:rsid w:val="00EA608E"/>
    <w:rsid w:val="00EA6B4D"/>
    <w:rsid w:val="00EA6D2A"/>
    <w:rsid w:val="00EA7941"/>
    <w:rsid w:val="00EB0416"/>
    <w:rsid w:val="00EB096A"/>
    <w:rsid w:val="00EB0B55"/>
    <w:rsid w:val="00EB1065"/>
    <w:rsid w:val="00EB112D"/>
    <w:rsid w:val="00EB1245"/>
    <w:rsid w:val="00EB18CC"/>
    <w:rsid w:val="00EB21D7"/>
    <w:rsid w:val="00EB2798"/>
    <w:rsid w:val="00EB308A"/>
    <w:rsid w:val="00EB4CAF"/>
    <w:rsid w:val="00EB5235"/>
    <w:rsid w:val="00EB5776"/>
    <w:rsid w:val="00EB6270"/>
    <w:rsid w:val="00EB6430"/>
    <w:rsid w:val="00EB6607"/>
    <w:rsid w:val="00EB6C5A"/>
    <w:rsid w:val="00EB6F79"/>
    <w:rsid w:val="00EB7184"/>
    <w:rsid w:val="00EC03C8"/>
    <w:rsid w:val="00EC064A"/>
    <w:rsid w:val="00EC089C"/>
    <w:rsid w:val="00EC0BA4"/>
    <w:rsid w:val="00EC0E98"/>
    <w:rsid w:val="00EC116C"/>
    <w:rsid w:val="00EC1395"/>
    <w:rsid w:val="00EC1431"/>
    <w:rsid w:val="00EC1B04"/>
    <w:rsid w:val="00EC1B3F"/>
    <w:rsid w:val="00EC20CC"/>
    <w:rsid w:val="00EC28A7"/>
    <w:rsid w:val="00EC306F"/>
    <w:rsid w:val="00EC31DF"/>
    <w:rsid w:val="00EC3CE4"/>
    <w:rsid w:val="00EC4555"/>
    <w:rsid w:val="00EC7130"/>
    <w:rsid w:val="00EC72A0"/>
    <w:rsid w:val="00EC79D2"/>
    <w:rsid w:val="00ED08FF"/>
    <w:rsid w:val="00ED0902"/>
    <w:rsid w:val="00ED0AD3"/>
    <w:rsid w:val="00ED0C36"/>
    <w:rsid w:val="00ED1949"/>
    <w:rsid w:val="00ED1D9B"/>
    <w:rsid w:val="00ED2005"/>
    <w:rsid w:val="00ED23D0"/>
    <w:rsid w:val="00ED330F"/>
    <w:rsid w:val="00ED3564"/>
    <w:rsid w:val="00ED36A0"/>
    <w:rsid w:val="00ED388E"/>
    <w:rsid w:val="00ED4B9D"/>
    <w:rsid w:val="00ED4D46"/>
    <w:rsid w:val="00ED6459"/>
    <w:rsid w:val="00ED6EB1"/>
    <w:rsid w:val="00ED7184"/>
    <w:rsid w:val="00EE003E"/>
    <w:rsid w:val="00EE0DB6"/>
    <w:rsid w:val="00EE0E59"/>
    <w:rsid w:val="00EE13B5"/>
    <w:rsid w:val="00EE1626"/>
    <w:rsid w:val="00EE18DA"/>
    <w:rsid w:val="00EE218D"/>
    <w:rsid w:val="00EE2D68"/>
    <w:rsid w:val="00EE2DFB"/>
    <w:rsid w:val="00EE3230"/>
    <w:rsid w:val="00EE3537"/>
    <w:rsid w:val="00EE3F59"/>
    <w:rsid w:val="00EE4246"/>
    <w:rsid w:val="00EE4455"/>
    <w:rsid w:val="00EE4665"/>
    <w:rsid w:val="00EE552C"/>
    <w:rsid w:val="00EE5B42"/>
    <w:rsid w:val="00EE5BF3"/>
    <w:rsid w:val="00EE6168"/>
    <w:rsid w:val="00EE68A1"/>
    <w:rsid w:val="00EE6BB0"/>
    <w:rsid w:val="00EE75D5"/>
    <w:rsid w:val="00EE7A54"/>
    <w:rsid w:val="00EE7DF5"/>
    <w:rsid w:val="00EF07CD"/>
    <w:rsid w:val="00EF0A85"/>
    <w:rsid w:val="00EF0C2F"/>
    <w:rsid w:val="00EF0EB6"/>
    <w:rsid w:val="00EF10D6"/>
    <w:rsid w:val="00EF19B4"/>
    <w:rsid w:val="00EF1E5E"/>
    <w:rsid w:val="00EF1F51"/>
    <w:rsid w:val="00EF2777"/>
    <w:rsid w:val="00EF2DAB"/>
    <w:rsid w:val="00EF3A12"/>
    <w:rsid w:val="00EF3E6F"/>
    <w:rsid w:val="00EF422E"/>
    <w:rsid w:val="00EF4F39"/>
    <w:rsid w:val="00EF4FFB"/>
    <w:rsid w:val="00EF58D8"/>
    <w:rsid w:val="00EF5C79"/>
    <w:rsid w:val="00EF6628"/>
    <w:rsid w:val="00EF7BAA"/>
    <w:rsid w:val="00EF7F1B"/>
    <w:rsid w:val="00F003FC"/>
    <w:rsid w:val="00F00C17"/>
    <w:rsid w:val="00F0196D"/>
    <w:rsid w:val="00F01D4C"/>
    <w:rsid w:val="00F0350F"/>
    <w:rsid w:val="00F037B0"/>
    <w:rsid w:val="00F0488E"/>
    <w:rsid w:val="00F04AFB"/>
    <w:rsid w:val="00F051F3"/>
    <w:rsid w:val="00F057EF"/>
    <w:rsid w:val="00F05C6F"/>
    <w:rsid w:val="00F06602"/>
    <w:rsid w:val="00F06DE4"/>
    <w:rsid w:val="00F0786D"/>
    <w:rsid w:val="00F10D21"/>
    <w:rsid w:val="00F119B1"/>
    <w:rsid w:val="00F1258B"/>
    <w:rsid w:val="00F127A8"/>
    <w:rsid w:val="00F1296D"/>
    <w:rsid w:val="00F13618"/>
    <w:rsid w:val="00F13E48"/>
    <w:rsid w:val="00F14B42"/>
    <w:rsid w:val="00F15423"/>
    <w:rsid w:val="00F15955"/>
    <w:rsid w:val="00F16CA1"/>
    <w:rsid w:val="00F17037"/>
    <w:rsid w:val="00F17242"/>
    <w:rsid w:val="00F1752D"/>
    <w:rsid w:val="00F17709"/>
    <w:rsid w:val="00F17AB1"/>
    <w:rsid w:val="00F17F2D"/>
    <w:rsid w:val="00F20FA2"/>
    <w:rsid w:val="00F21312"/>
    <w:rsid w:val="00F21843"/>
    <w:rsid w:val="00F2268C"/>
    <w:rsid w:val="00F229F2"/>
    <w:rsid w:val="00F22F7E"/>
    <w:rsid w:val="00F249E9"/>
    <w:rsid w:val="00F24E73"/>
    <w:rsid w:val="00F25BB0"/>
    <w:rsid w:val="00F26341"/>
    <w:rsid w:val="00F26A08"/>
    <w:rsid w:val="00F26CC1"/>
    <w:rsid w:val="00F27E79"/>
    <w:rsid w:val="00F30E69"/>
    <w:rsid w:val="00F31A51"/>
    <w:rsid w:val="00F31EDA"/>
    <w:rsid w:val="00F32897"/>
    <w:rsid w:val="00F32E24"/>
    <w:rsid w:val="00F33172"/>
    <w:rsid w:val="00F33512"/>
    <w:rsid w:val="00F33977"/>
    <w:rsid w:val="00F34103"/>
    <w:rsid w:val="00F349A7"/>
    <w:rsid w:val="00F349CD"/>
    <w:rsid w:val="00F34A56"/>
    <w:rsid w:val="00F36F5B"/>
    <w:rsid w:val="00F36FDD"/>
    <w:rsid w:val="00F3783C"/>
    <w:rsid w:val="00F404F6"/>
    <w:rsid w:val="00F41733"/>
    <w:rsid w:val="00F41A33"/>
    <w:rsid w:val="00F420B5"/>
    <w:rsid w:val="00F42119"/>
    <w:rsid w:val="00F428CC"/>
    <w:rsid w:val="00F43A94"/>
    <w:rsid w:val="00F43ED9"/>
    <w:rsid w:val="00F447DF"/>
    <w:rsid w:val="00F44A4F"/>
    <w:rsid w:val="00F44DD3"/>
    <w:rsid w:val="00F44FF7"/>
    <w:rsid w:val="00F47CEB"/>
    <w:rsid w:val="00F50353"/>
    <w:rsid w:val="00F511E9"/>
    <w:rsid w:val="00F51C26"/>
    <w:rsid w:val="00F52768"/>
    <w:rsid w:val="00F52FE5"/>
    <w:rsid w:val="00F54207"/>
    <w:rsid w:val="00F54885"/>
    <w:rsid w:val="00F54E74"/>
    <w:rsid w:val="00F55385"/>
    <w:rsid w:val="00F55494"/>
    <w:rsid w:val="00F56480"/>
    <w:rsid w:val="00F568E1"/>
    <w:rsid w:val="00F56D39"/>
    <w:rsid w:val="00F5769D"/>
    <w:rsid w:val="00F577AE"/>
    <w:rsid w:val="00F578B0"/>
    <w:rsid w:val="00F57C26"/>
    <w:rsid w:val="00F60057"/>
    <w:rsid w:val="00F60749"/>
    <w:rsid w:val="00F624D0"/>
    <w:rsid w:val="00F6365C"/>
    <w:rsid w:val="00F641E5"/>
    <w:rsid w:val="00F64692"/>
    <w:rsid w:val="00F64A3B"/>
    <w:rsid w:val="00F64AA8"/>
    <w:rsid w:val="00F65207"/>
    <w:rsid w:val="00F65A0B"/>
    <w:rsid w:val="00F65ADC"/>
    <w:rsid w:val="00F65C08"/>
    <w:rsid w:val="00F65E13"/>
    <w:rsid w:val="00F67913"/>
    <w:rsid w:val="00F700D2"/>
    <w:rsid w:val="00F70D63"/>
    <w:rsid w:val="00F70F1B"/>
    <w:rsid w:val="00F71056"/>
    <w:rsid w:val="00F7132A"/>
    <w:rsid w:val="00F71525"/>
    <w:rsid w:val="00F715D9"/>
    <w:rsid w:val="00F71ADD"/>
    <w:rsid w:val="00F71C45"/>
    <w:rsid w:val="00F7257D"/>
    <w:rsid w:val="00F7269D"/>
    <w:rsid w:val="00F72DDE"/>
    <w:rsid w:val="00F72DF4"/>
    <w:rsid w:val="00F7331B"/>
    <w:rsid w:val="00F7343D"/>
    <w:rsid w:val="00F734F8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DDF"/>
    <w:rsid w:val="00F80E08"/>
    <w:rsid w:val="00F81286"/>
    <w:rsid w:val="00F8189B"/>
    <w:rsid w:val="00F8196A"/>
    <w:rsid w:val="00F81B31"/>
    <w:rsid w:val="00F82D8B"/>
    <w:rsid w:val="00F831C2"/>
    <w:rsid w:val="00F83970"/>
    <w:rsid w:val="00F84E76"/>
    <w:rsid w:val="00F85391"/>
    <w:rsid w:val="00F853AC"/>
    <w:rsid w:val="00F85453"/>
    <w:rsid w:val="00F85667"/>
    <w:rsid w:val="00F85FCB"/>
    <w:rsid w:val="00F8683A"/>
    <w:rsid w:val="00F86B64"/>
    <w:rsid w:val="00F86DAD"/>
    <w:rsid w:val="00F91357"/>
    <w:rsid w:val="00F91CD2"/>
    <w:rsid w:val="00F91F0B"/>
    <w:rsid w:val="00F92249"/>
    <w:rsid w:val="00F92B67"/>
    <w:rsid w:val="00F92FEC"/>
    <w:rsid w:val="00F93366"/>
    <w:rsid w:val="00F9361E"/>
    <w:rsid w:val="00F93AF8"/>
    <w:rsid w:val="00F93E9F"/>
    <w:rsid w:val="00F94AEE"/>
    <w:rsid w:val="00F94BDB"/>
    <w:rsid w:val="00F95215"/>
    <w:rsid w:val="00F95D06"/>
    <w:rsid w:val="00F96011"/>
    <w:rsid w:val="00F97245"/>
    <w:rsid w:val="00F97EA6"/>
    <w:rsid w:val="00FA04F4"/>
    <w:rsid w:val="00FA0606"/>
    <w:rsid w:val="00FA07A6"/>
    <w:rsid w:val="00FA09EC"/>
    <w:rsid w:val="00FA0D96"/>
    <w:rsid w:val="00FA1207"/>
    <w:rsid w:val="00FA2385"/>
    <w:rsid w:val="00FA2ABC"/>
    <w:rsid w:val="00FA345E"/>
    <w:rsid w:val="00FA4759"/>
    <w:rsid w:val="00FA4A24"/>
    <w:rsid w:val="00FA4EF5"/>
    <w:rsid w:val="00FA500F"/>
    <w:rsid w:val="00FA515B"/>
    <w:rsid w:val="00FA5D32"/>
    <w:rsid w:val="00FA77B1"/>
    <w:rsid w:val="00FA7CF0"/>
    <w:rsid w:val="00FB0D73"/>
    <w:rsid w:val="00FB1126"/>
    <w:rsid w:val="00FB1361"/>
    <w:rsid w:val="00FB20D5"/>
    <w:rsid w:val="00FB249D"/>
    <w:rsid w:val="00FB29FE"/>
    <w:rsid w:val="00FB2F76"/>
    <w:rsid w:val="00FB41E3"/>
    <w:rsid w:val="00FB4358"/>
    <w:rsid w:val="00FB43B7"/>
    <w:rsid w:val="00FB442E"/>
    <w:rsid w:val="00FB4651"/>
    <w:rsid w:val="00FB468D"/>
    <w:rsid w:val="00FB46A2"/>
    <w:rsid w:val="00FB58CE"/>
    <w:rsid w:val="00FB5A8E"/>
    <w:rsid w:val="00FB6151"/>
    <w:rsid w:val="00FB6272"/>
    <w:rsid w:val="00FB752F"/>
    <w:rsid w:val="00FC0010"/>
    <w:rsid w:val="00FC075E"/>
    <w:rsid w:val="00FC0DA5"/>
    <w:rsid w:val="00FC0E9A"/>
    <w:rsid w:val="00FC1D58"/>
    <w:rsid w:val="00FC2BF9"/>
    <w:rsid w:val="00FC2D58"/>
    <w:rsid w:val="00FC48A8"/>
    <w:rsid w:val="00FC5C6B"/>
    <w:rsid w:val="00FC64FC"/>
    <w:rsid w:val="00FC663B"/>
    <w:rsid w:val="00FC6F3B"/>
    <w:rsid w:val="00FC715C"/>
    <w:rsid w:val="00FC75E1"/>
    <w:rsid w:val="00FC77DE"/>
    <w:rsid w:val="00FD0438"/>
    <w:rsid w:val="00FD0DD7"/>
    <w:rsid w:val="00FD19DF"/>
    <w:rsid w:val="00FD1F1E"/>
    <w:rsid w:val="00FD2466"/>
    <w:rsid w:val="00FD25E7"/>
    <w:rsid w:val="00FD283F"/>
    <w:rsid w:val="00FD3136"/>
    <w:rsid w:val="00FD34C3"/>
    <w:rsid w:val="00FD42EA"/>
    <w:rsid w:val="00FD485C"/>
    <w:rsid w:val="00FD59E0"/>
    <w:rsid w:val="00FD6745"/>
    <w:rsid w:val="00FD7A99"/>
    <w:rsid w:val="00FE02CE"/>
    <w:rsid w:val="00FE167A"/>
    <w:rsid w:val="00FE20D5"/>
    <w:rsid w:val="00FE260E"/>
    <w:rsid w:val="00FE2AD1"/>
    <w:rsid w:val="00FE2D46"/>
    <w:rsid w:val="00FE4826"/>
    <w:rsid w:val="00FE5293"/>
    <w:rsid w:val="00FE532F"/>
    <w:rsid w:val="00FE6838"/>
    <w:rsid w:val="00FF0438"/>
    <w:rsid w:val="00FF16B5"/>
    <w:rsid w:val="00FF16D9"/>
    <w:rsid w:val="00FF17A3"/>
    <w:rsid w:val="00FF2372"/>
    <w:rsid w:val="00FF244B"/>
    <w:rsid w:val="00FF2FFB"/>
    <w:rsid w:val="00FF3E27"/>
    <w:rsid w:val="00FF3FD0"/>
    <w:rsid w:val="00FF45A2"/>
    <w:rsid w:val="00FF4630"/>
    <w:rsid w:val="00FF4BFA"/>
    <w:rsid w:val="00FF50C3"/>
    <w:rsid w:val="00FF5B10"/>
    <w:rsid w:val="00FF5BD7"/>
    <w:rsid w:val="00FF5D61"/>
    <w:rsid w:val="00FF5DBE"/>
    <w:rsid w:val="00FF6574"/>
    <w:rsid w:val="00FF68D6"/>
    <w:rsid w:val="00FF6C17"/>
    <w:rsid w:val="00FF71B7"/>
    <w:rsid w:val="00FF753B"/>
    <w:rsid w:val="00FF77E3"/>
    <w:rsid w:val="6511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C393914"/>
  <w15:docId w15:val="{745F73DC-8F33-46BD-97F5-54E8A38C5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0E3D34"/>
    <w:pPr>
      <w:pBdr>
        <w:bottom w:val="none" w:sz="0" w:space="0" w:color="auto"/>
      </w:pBdr>
      <w:spacing w:before="0" w:after="120"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1F2B94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1F2B94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1F2B94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D761BC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1F2B94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1F2B94"/>
    <w:p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1F2B94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  <w14:textFill>
        <w14:solidFill>
          <w14:srgbClr w14:val="0579B9">
            <w14:lumMod w14:val="75000"/>
          </w14:srgbClr>
        </w14:solidFill>
      </w14:textFill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1F2B94"/>
    <w:pPr>
      <w:numPr>
        <w:numId w:val="2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1F2B94"/>
    <w:pPr>
      <w:numPr>
        <w:numId w:val="2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4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5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6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7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8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customStyle="1" w:styleId="ListParagraphChar">
    <w:name w:val="List Paragraph Char"/>
    <w:link w:val="ListParagraph"/>
    <w:uiPriority w:val="1"/>
    <w:locked/>
    <w:rsid w:val="009622B0"/>
    <w:rPr>
      <w:rFonts w:ascii="Arial" w:eastAsia="Calibri" w:hAnsi="Arial"/>
      <w:szCs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F52768"/>
    <w:rPr>
      <w:color w:val="800080" w:themeColor="followedHyperlink"/>
      <w:u w:val="single"/>
    </w:rPr>
  </w:style>
  <w:style w:type="paragraph" w:customStyle="1" w:styleId="61Heading2">
    <w:name w:val="6.1 Heading 2"/>
    <w:basedOn w:val="Normal"/>
    <w:qFormat/>
    <w:rsid w:val="001F2B94"/>
    <w:pPr>
      <w:numPr>
        <w:numId w:val="25"/>
      </w:numPr>
      <w:pBdr>
        <w:bottom w:val="single" w:sz="4" w:space="4" w:color="00ABE6"/>
      </w:pBdr>
      <w:spacing w:before="240" w:after="100"/>
      <w:ind w:left="357" w:hanging="357"/>
    </w:pPr>
    <w:rPr>
      <w:rFonts w:ascii="Arial" w:hAnsi="Arial"/>
      <w:b/>
      <w:color w:val="00ABE6"/>
      <w:sz w:val="28"/>
    </w:rPr>
  </w:style>
  <w:style w:type="character" w:styleId="UnresolvedMention">
    <w:name w:val="Unresolved Mention"/>
    <w:basedOn w:val="DefaultParagraphFont"/>
    <w:uiPriority w:val="99"/>
    <w:unhideWhenUsed/>
    <w:rsid w:val="004C1CA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C1CA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9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9.xml"/><Relationship Id="rId21" Type="http://schemas.openxmlformats.org/officeDocument/2006/relationships/footer" Target="footer5.xml"/><Relationship Id="rId34" Type="http://schemas.openxmlformats.org/officeDocument/2006/relationships/header" Target="header15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5" Type="http://schemas.openxmlformats.org/officeDocument/2006/relationships/footer" Target="footer6.xml"/><Relationship Id="rId33" Type="http://schemas.openxmlformats.org/officeDocument/2006/relationships/footer" Target="footer8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29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8.xml"/><Relationship Id="rId32" Type="http://schemas.openxmlformats.org/officeDocument/2006/relationships/header" Target="header14.xml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7.xml"/><Relationship Id="rId28" Type="http://schemas.openxmlformats.org/officeDocument/2006/relationships/header" Target="header11.xml"/><Relationship Id="rId36" Type="http://schemas.openxmlformats.org/officeDocument/2006/relationships/header" Target="header17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31" Type="http://schemas.openxmlformats.org/officeDocument/2006/relationships/header" Target="header1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6.xml"/><Relationship Id="rId27" Type="http://schemas.openxmlformats.org/officeDocument/2006/relationships/header" Target="header10.xml"/><Relationship Id="rId30" Type="http://schemas.openxmlformats.org/officeDocument/2006/relationships/header" Target="header12.xml"/><Relationship Id="rId35" Type="http://schemas.openxmlformats.org/officeDocument/2006/relationships/header" Target="header16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aa9454f501cc4f443e6d2a358128cbdb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c4ef26c785574217d699266b2fdd00a6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1c478e85-8130-4c67-8ee4-8bdf1c0e604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metadata xmlns="http://www.objective.com/ecm/document/metadata/A8F43476EB784464BFCC994945052FE7" version="1.0.0">
  <systemFields>
    <field name="Objective-Id">
      <value order="0">A4329812</value>
    </field>
    <field name="Objective-Title">
      <value order="0">06 PRINTER FINAL - Stronger Communities BP3 chapter</value>
    </field>
    <field name="Objective-Description">
      <value order="0"/>
    </field>
    <field name="Objective-CreationStamp">
      <value order="0">2019-06-07T23:12:06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09:17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5</value>
    </field>
    <field name="Objective-Version">
      <value order="0">14.1</value>
    </field>
    <field name="Objective-VersionNumber">
      <value order="0">15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3502A2-1F8D-4B54-B38B-71B7168E6BDB}"/>
</file>

<file path=customXml/itemProps2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5.xml><?xml version="1.0" encoding="utf-8"?>
<ds:datastoreItem xmlns:ds="http://schemas.openxmlformats.org/officeDocument/2006/customXml" ds:itemID="{B87860C5-8903-4C50-80CF-577DF83AE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</TotalTime>
  <Pages>16</Pages>
  <Words>3995</Words>
  <Characters>22776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-21 Budget - Budget Paper No. 4 - Agency Financial Statements  - 06 Regional NSW cluster</vt:lpstr>
    </vt:vector>
  </TitlesOfParts>
  <Company>NSW Treasury</Company>
  <LinksUpToDate>false</LinksUpToDate>
  <CharactersWithSpaces>2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22 Budget - Budget Paper No. 4 - Agency Financial Statements  - 06 Regional NSW cluster</dc:title>
  <dc:subject/>
  <dc:creator>The Treasury</dc:creator>
  <cp:keywords>The Treasury</cp:keywords>
  <cp:lastModifiedBy>Francess Lavorato</cp:lastModifiedBy>
  <cp:revision>346</cp:revision>
  <cp:lastPrinted>2021-06-08T03:19:00Z</cp:lastPrinted>
  <dcterms:created xsi:type="dcterms:W3CDTF">2020-10-17T10:37:00Z</dcterms:created>
  <dcterms:modified xsi:type="dcterms:W3CDTF">2021-06-15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2</vt:lpwstr>
  </property>
  <property fmtid="{D5CDD505-2E9C-101B-9397-08002B2CF9AE}" pid="4" name="Objective-Title">
    <vt:lpwstr>06 PRINTER FINAL - Stronger Communities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8:59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09:17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4.1</vt:lpwstr>
  </property>
  <property fmtid="{D5CDD505-2E9C-101B-9397-08002B2CF9AE}" pid="16" name="Objective-VersionNumber">
    <vt:r8>15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5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</Properties>
</file>